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9DD0BC" w14:textId="7A416496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565D7F5B" w14:textId="01E5A843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5BEBB5B3" w14:textId="54C964BE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7CA68697" w14:textId="6274BAA6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53249601" w14:textId="35E5CB92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  <w:lang w:bidi="ar-SA"/>
        </w:rPr>
      </w:pPr>
    </w:p>
    <w:p w14:paraId="11428E29" w14:textId="10B969D1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5E744BAF" w14:textId="7B7B4FA6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40106FB2" w14:textId="7E11C4C2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</w:rPr>
      </w:pPr>
    </w:p>
    <w:p w14:paraId="4D21F17C" w14:textId="77777777" w:rsidR="004F3D2F" w:rsidRPr="004F3D2F" w:rsidRDefault="004F3D2F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092"/>
      </w:tblGrid>
      <w:tr w:rsidR="00DE7BA6" w:rsidRPr="004F3D2F" w14:paraId="2DC34EE8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3AF03F90" w14:textId="312EEFE3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سم المقرر</w:t>
            </w:r>
            <w:ins w:id="0" w:author="f f" w:date="2023-10-05T08:50:00Z">
              <w:r w:rsidR="008A1E9F">
                <w:rPr>
                  <w:rFonts w:ascii="Sakkal Majalla" w:hAnsi="Sakkal Majalla" w:cs="Sakkal Majalla" w:hint="cs"/>
                  <w:b/>
                  <w:bCs/>
                  <w:color w:val="5279BB"/>
                  <w:sz w:val="28"/>
                  <w:szCs w:val="28"/>
                  <w:rtl/>
                </w:rPr>
                <w:t xml:space="preserve">: دراسات </w:t>
              </w:r>
              <w:proofErr w:type="spellStart"/>
              <w:r w:rsidR="008A1E9F">
                <w:rPr>
                  <w:rFonts w:ascii="Sakkal Majalla" w:hAnsi="Sakkal Majalla" w:cs="Sakkal Majalla" w:hint="cs"/>
                  <w:b/>
                  <w:bCs/>
                  <w:color w:val="5279BB"/>
                  <w:sz w:val="28"/>
                  <w:szCs w:val="28"/>
                  <w:rtl/>
                </w:rPr>
                <w:t>مقاصدية</w:t>
              </w:r>
            </w:ins>
            <w:proofErr w:type="spellEnd"/>
            <w:del w:id="1" w:author="f f" w:date="2023-10-05T08:50:00Z">
              <w:r w:rsidRPr="000412A1" w:rsidDel="008A1E9F">
                <w:rPr>
                  <w:rFonts w:ascii="Sakkal Majalla" w:hAnsi="Sakkal Majalla" w:cs="Sakkal Majalla"/>
                  <w:b/>
                  <w:bCs/>
                  <w:color w:val="5279BB"/>
                  <w:sz w:val="28"/>
                  <w:szCs w:val="28"/>
                  <w:rtl/>
                </w:rPr>
                <w:delText>:</w:delText>
              </w:r>
              <w:r w:rsidRPr="004F3D2F" w:rsidDel="008A1E9F">
                <w:rPr>
                  <w:rFonts w:ascii="Sakkal Majalla" w:hAnsi="Sakkal Majalla" w:cs="Sakkal Majalla"/>
                  <w:color w:val="5279BB"/>
                  <w:sz w:val="28"/>
                  <w:szCs w:val="28"/>
                </w:rPr>
                <w:delText xml:space="preserve">  </w:delText>
              </w:r>
            </w:del>
            <w:del w:id="2" w:author="f f" w:date="2023-10-05T08:49:00Z">
              <w:r w:rsidRPr="004F3D2F" w:rsidDel="008A1E9F">
                <w:rPr>
                  <w:rFonts w:ascii="Sakkal Majalla" w:hAnsi="Sakkal Majalla" w:cs="Sakkal Majalla"/>
                  <w:color w:val="5279BB"/>
                  <w:sz w:val="28"/>
                  <w:szCs w:val="28"/>
                  <w:rtl/>
                </w:rPr>
                <w:delText xml:space="preserve"> </w:delText>
              </w:r>
              <w:r w:rsidRPr="004F3D2F" w:rsidDel="008A1E9F">
                <w:rPr>
                  <w:rFonts w:ascii="Sakkal Majalla" w:hAnsi="Sakkal Majalla" w:cs="Sakkal Majalla"/>
                  <w:color w:val="52B5C2"/>
                  <w:sz w:val="28"/>
                  <w:szCs w:val="28"/>
                  <w:rtl/>
                </w:rPr>
                <w:delText>اكتب هنا</w:delText>
              </w:r>
            </w:del>
          </w:p>
        </w:tc>
      </w:tr>
      <w:tr w:rsidR="00DE7BA6" w:rsidRPr="004F3D2F" w14:paraId="59F1A6C6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38B6DAB8" w14:textId="7D2AD4B5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رمز المقرر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ins w:id="3" w:author="f f" w:date="2023-10-05T08:51:00Z">
              <w:r w:rsidR="008A1E9F">
                <w:rPr>
                  <w:rFonts w:ascii="Sakkal Majalla" w:hAnsi="Sakkal Majalla" w:cs="Sakkal Majalla" w:hint="cs"/>
                  <w:color w:val="52B5C2"/>
                  <w:sz w:val="28"/>
                  <w:szCs w:val="28"/>
                  <w:rtl/>
                </w:rPr>
                <w:t>733 أصل</w:t>
              </w:r>
            </w:ins>
            <w:del w:id="4" w:author="f f" w:date="2023-10-05T08:50:00Z">
              <w:r w:rsidRPr="004F3D2F" w:rsidDel="008A1E9F">
                <w:rPr>
                  <w:rFonts w:ascii="Sakkal Majalla" w:hAnsi="Sakkal Majalla" w:cs="Sakkal Majalla"/>
                  <w:color w:val="52B5C2"/>
                  <w:sz w:val="28"/>
                  <w:szCs w:val="28"/>
                  <w:rtl/>
                </w:rPr>
                <w:delText>اكتب هنا</w:delText>
              </w:r>
            </w:del>
          </w:p>
        </w:tc>
      </w:tr>
      <w:tr w:rsidR="00DE7BA6" w:rsidRPr="004F3D2F" w14:paraId="2BF70378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2697E348" w14:textId="4BFE9A69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برنامج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ins w:id="5" w:author="f f" w:date="2023-10-05T08:51:00Z">
              <w:r w:rsidR="008A1E9F">
                <w:rPr>
                  <w:rFonts w:ascii="Sakkal Majalla" w:hAnsi="Sakkal Majalla" w:cs="Sakkal Majalla" w:hint="cs"/>
                  <w:color w:val="52B5C2"/>
                  <w:sz w:val="28"/>
                  <w:szCs w:val="28"/>
                  <w:rtl/>
                </w:rPr>
                <w:t>دكتوراه أصول الفقه</w:t>
              </w:r>
            </w:ins>
            <w:del w:id="6" w:author="f f" w:date="2023-10-05T08:51:00Z">
              <w:r w:rsidRPr="004F3D2F" w:rsidDel="008A1E9F">
                <w:rPr>
                  <w:rFonts w:ascii="Sakkal Majalla" w:hAnsi="Sakkal Majalla" w:cs="Sakkal Majalla"/>
                  <w:color w:val="52B5C2"/>
                  <w:sz w:val="28"/>
                  <w:szCs w:val="28"/>
                  <w:rtl/>
                </w:rPr>
                <w:delText>اكتب هنا</w:delText>
              </w:r>
            </w:del>
          </w:p>
        </w:tc>
      </w:tr>
      <w:tr w:rsidR="00DE7BA6" w:rsidRPr="004F3D2F" w14:paraId="26AA206C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3E4CE2EB" w14:textId="33A26DC3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قسم العلمي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ins w:id="7" w:author="f f" w:date="2023-10-05T08:51:00Z">
              <w:r w:rsidR="008A1E9F">
                <w:rPr>
                  <w:rFonts w:ascii="Sakkal Majalla" w:hAnsi="Sakkal Majalla" w:cs="Sakkal Majalla" w:hint="cs"/>
                  <w:color w:val="52B5C2"/>
                  <w:sz w:val="28"/>
                  <w:szCs w:val="28"/>
                  <w:rtl/>
                </w:rPr>
                <w:t>قسم أصول الفقه</w:t>
              </w:r>
            </w:ins>
            <w:del w:id="8" w:author="f f" w:date="2023-10-05T08:51:00Z">
              <w:r w:rsidRPr="004F3D2F" w:rsidDel="008A1E9F">
                <w:rPr>
                  <w:rFonts w:ascii="Sakkal Majalla" w:hAnsi="Sakkal Majalla" w:cs="Sakkal Majalla"/>
                  <w:color w:val="52B5C2"/>
                  <w:sz w:val="28"/>
                  <w:szCs w:val="28"/>
                  <w:rtl/>
                </w:rPr>
                <w:delText>اكتب هنا</w:delText>
              </w:r>
            </w:del>
          </w:p>
        </w:tc>
      </w:tr>
      <w:tr w:rsidR="00DE7BA6" w:rsidRPr="004F3D2F" w14:paraId="1705C805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67AA9AE9" w14:textId="1582B05A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كلية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ins w:id="9" w:author="f f" w:date="2023-10-05T08:52:00Z">
              <w:r w:rsidR="008A1E9F">
                <w:rPr>
                  <w:rFonts w:ascii="Sakkal Majalla" w:hAnsi="Sakkal Majalla" w:cs="Sakkal Majalla" w:hint="cs"/>
                  <w:color w:val="52B5C2"/>
                  <w:sz w:val="28"/>
                  <w:szCs w:val="28"/>
                  <w:rtl/>
                </w:rPr>
                <w:t>كلية الشريعة والدراسات الإسلامية</w:t>
              </w:r>
            </w:ins>
            <w:del w:id="10" w:author="f f" w:date="2023-10-05T08:52:00Z">
              <w:r w:rsidRPr="004F3D2F" w:rsidDel="008A1E9F">
                <w:rPr>
                  <w:rFonts w:ascii="Sakkal Majalla" w:hAnsi="Sakkal Majalla" w:cs="Sakkal Majalla"/>
                  <w:color w:val="52B5C2"/>
                  <w:sz w:val="28"/>
                  <w:szCs w:val="28"/>
                  <w:rtl/>
                </w:rPr>
                <w:delText>اكتب هنا</w:delText>
              </w:r>
            </w:del>
          </w:p>
        </w:tc>
      </w:tr>
      <w:tr w:rsidR="00DE7BA6" w:rsidRPr="004F3D2F" w14:paraId="7FEB2AA5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53D72675" w14:textId="3A5175A3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مؤسسة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ins w:id="11" w:author="f f" w:date="2023-10-05T08:52:00Z">
              <w:r w:rsidR="008A1E9F">
                <w:rPr>
                  <w:rFonts w:ascii="Sakkal Majalla" w:hAnsi="Sakkal Majalla" w:cs="Sakkal Majalla" w:hint="cs"/>
                  <w:color w:val="52B5C2"/>
                  <w:sz w:val="28"/>
                  <w:szCs w:val="28"/>
                  <w:rtl/>
                </w:rPr>
                <w:t>جامعة القصيم</w:t>
              </w:r>
            </w:ins>
            <w:del w:id="12" w:author="f f" w:date="2023-10-05T08:52:00Z">
              <w:r w:rsidRPr="004F3D2F" w:rsidDel="008A1E9F">
                <w:rPr>
                  <w:rFonts w:ascii="Sakkal Majalla" w:hAnsi="Sakkal Majalla" w:cs="Sakkal Majalla"/>
                  <w:color w:val="52B5C2"/>
                  <w:sz w:val="28"/>
                  <w:szCs w:val="28"/>
                  <w:rtl/>
                </w:rPr>
                <w:delText>اكتب هنا</w:delText>
              </w:r>
            </w:del>
          </w:p>
        </w:tc>
      </w:tr>
      <w:tr w:rsidR="00DE7BA6" w:rsidRPr="004F3D2F" w14:paraId="74EF0A6D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BCFFB77" w14:textId="4B584223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  <w:lang w:bidi="ar-EG"/>
              </w:rPr>
              <w:t>نسخة التوصيف</w:t>
            </w: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="00630D83">
              <w:rPr>
                <w:rFonts w:ascii="Sakkal Majalla" w:hAnsi="Sakkal Majalla" w:cs="Sakkal Majalla" w:hint="cs"/>
                <w:color w:val="52B5C2"/>
                <w:sz w:val="28"/>
                <w:szCs w:val="28"/>
                <w:rtl/>
              </w:rPr>
              <w:t xml:space="preserve">   2023</w:t>
            </w:r>
            <w:del w:id="13" w:author="f f" w:date="2023-10-05T08:52:00Z">
              <w:r w:rsidRPr="004F3D2F" w:rsidDel="008A1E9F">
                <w:rPr>
                  <w:rFonts w:ascii="Sakkal Majalla" w:hAnsi="Sakkal Majalla" w:cs="Sakkal Majalla"/>
                  <w:color w:val="52B5C2"/>
                  <w:sz w:val="28"/>
                  <w:szCs w:val="28"/>
                  <w:rtl/>
                </w:rPr>
                <w:delText>اكتب هنا</w:delText>
              </w:r>
            </w:del>
          </w:p>
        </w:tc>
      </w:tr>
      <w:tr w:rsidR="00DE7BA6" w:rsidRPr="004F3D2F" w14:paraId="0B99F23A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116FDDBA" w14:textId="5F125457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  <w:lang w:bidi="ar-EG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تاريخ آخر مراجعة</w:t>
            </w: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  <w:lang w:bidi="ar-EG"/>
              </w:rPr>
              <w:t>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="00630D83">
              <w:rPr>
                <w:rFonts w:ascii="Sakkal Majalla" w:hAnsi="Sakkal Majalla" w:cs="Sakkal Majalla" w:hint="cs"/>
                <w:color w:val="52B5C2"/>
                <w:sz w:val="28"/>
                <w:szCs w:val="28"/>
                <w:rtl/>
              </w:rPr>
              <w:t xml:space="preserve">   6   /  3  / 1445ه</w:t>
            </w:r>
            <w:del w:id="14" w:author="f f" w:date="2023-10-05T08:52:00Z">
              <w:r w:rsidRPr="004F3D2F" w:rsidDel="008A1E9F">
                <w:rPr>
                  <w:rFonts w:ascii="Sakkal Majalla" w:hAnsi="Sakkal Majalla" w:cs="Sakkal Majalla"/>
                  <w:color w:val="52B5C2"/>
                  <w:sz w:val="28"/>
                  <w:szCs w:val="28"/>
                  <w:rtl/>
                </w:rPr>
                <w:delText>اكتب هنا</w:delText>
              </w:r>
            </w:del>
          </w:p>
        </w:tc>
      </w:tr>
    </w:tbl>
    <w:p w14:paraId="15FABE62" w14:textId="4EA244F0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28DF5EA9" w14:textId="483945E5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  <w:lang w:bidi="ar-SA"/>
        </w:rPr>
      </w:pPr>
    </w:p>
    <w:p w14:paraId="6CCE696A" w14:textId="6EEFA733" w:rsidR="009849A1" w:rsidRPr="004F3D2F" w:rsidRDefault="009849A1">
      <w:pPr>
        <w:rPr>
          <w:rStyle w:val="a5"/>
          <w:rFonts w:ascii="Sakkal Majalla" w:hAnsi="Sakkal Majalla" w:cs="Sakkal Majalla"/>
          <w:color w:val="4C3D8E"/>
          <w:sz w:val="20"/>
          <w:szCs w:val="20"/>
          <w:lang w:bidi="ar-YE"/>
        </w:rPr>
      </w:pPr>
      <w:r w:rsidRPr="004F3D2F">
        <w:rPr>
          <w:rStyle w:val="a5"/>
          <w:rFonts w:ascii="Sakkal Majalla" w:hAnsi="Sakkal Majalla" w:cs="Sakkal Majalla"/>
          <w:color w:val="4C3D8E"/>
          <w:sz w:val="20"/>
          <w:szCs w:val="20"/>
          <w:rtl/>
        </w:rPr>
        <w:br w:type="page"/>
      </w:r>
    </w:p>
    <w:sdt>
      <w:sdtPr>
        <w:rPr>
          <w:rFonts w:ascii="Sakkal Majalla" w:eastAsiaTheme="minorHAnsi" w:hAnsi="Sakkal Majalla" w:cs="Sakkal Majalla"/>
          <w:b/>
          <w:bCs/>
          <w:color w:val="684C0F"/>
          <w:sz w:val="40"/>
          <w:szCs w:val="40"/>
          <w:lang w:val="ar-SA"/>
        </w:rPr>
        <w:id w:val="-137420313"/>
        <w:docPartObj>
          <w:docPartGallery w:val="Table of Contents"/>
          <w:docPartUnique/>
        </w:docPartObj>
      </w:sdtPr>
      <w:sdtEndPr>
        <w:rPr>
          <w:color w:val="auto"/>
          <w:sz w:val="22"/>
          <w:szCs w:val="22"/>
        </w:rPr>
      </w:sdtEndPr>
      <w:sdtContent>
        <w:p w14:paraId="153323ED" w14:textId="31288E4E" w:rsidR="009849A1" w:rsidRPr="004F3D2F" w:rsidRDefault="009849A1" w:rsidP="0047284D">
          <w:pPr>
            <w:pStyle w:val="ab"/>
            <w:rPr>
              <w:rFonts w:ascii="Sakkal Majalla" w:hAnsi="Sakkal Majalla" w:cs="Sakkal Majalla"/>
              <w:b/>
              <w:bCs/>
            </w:rPr>
          </w:pPr>
          <w:r w:rsidRPr="004F3D2F">
            <w:rPr>
              <w:rFonts w:ascii="Sakkal Majalla" w:hAnsi="Sakkal Majalla" w:cs="Sakkal Majalla"/>
              <w:b/>
              <w:bCs/>
              <w:lang w:val="ar-SA"/>
            </w:rPr>
            <w:t>جدول المحتويات</w:t>
          </w:r>
        </w:p>
        <w:p w14:paraId="26FF6492" w14:textId="61DDB563" w:rsidR="0047284D" w:rsidRPr="004F3D2F" w:rsidRDefault="009849A1" w:rsidP="00C35D93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fldChar w:fldCharType="begin"/>
          </w: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instrText xml:space="preserve"> TOC \o "1-3" \h \z \u </w:instrText>
          </w: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fldChar w:fldCharType="separate"/>
          </w:r>
          <w:hyperlink w:anchor="_Toc135746972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أ.</w:t>
            </w:r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lang w:bidi="ar-YE"/>
              </w:rPr>
              <w:t xml:space="preserve"> </w:t>
            </w:r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معلومات عامة عن المقرر الدراسي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2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3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2EC1ED9C" w14:textId="73CEE213" w:rsidR="0047284D" w:rsidRPr="004F3D2F" w:rsidRDefault="009452DD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3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ب. نواتج التعلم للمقرر واستراتيجيات تدريسها وطرق تقييمها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3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4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60C558D4" w14:textId="0E2D745B" w:rsidR="0047284D" w:rsidRPr="004F3D2F" w:rsidRDefault="009452DD" w:rsidP="0047284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4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ج. موضوعات المقرر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4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5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0DEDB115" w14:textId="18BC4C17" w:rsidR="0047284D" w:rsidRPr="004F3D2F" w:rsidRDefault="009452DD" w:rsidP="0047284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5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د. أنشطة تقييم الطلبة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5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5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72AF33F7" w14:textId="7C8122C3" w:rsidR="0047284D" w:rsidRPr="004F3D2F" w:rsidRDefault="009452DD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6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ه. مصادر التعلم والمرافق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6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5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4669738E" w14:textId="3052318F" w:rsidR="0047284D" w:rsidRPr="004F3D2F" w:rsidRDefault="009452DD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7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و. تقويم جودة المقرر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7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6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5682ECEB" w14:textId="3B09849E" w:rsidR="0047284D" w:rsidRPr="004F3D2F" w:rsidRDefault="009452DD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8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ز. اعتماد التوصيف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8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6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65F60307" w14:textId="77C7E782" w:rsidR="009849A1" w:rsidRPr="004F3D2F" w:rsidRDefault="009849A1" w:rsidP="0047284D">
          <w:pPr>
            <w:bidi/>
            <w:rPr>
              <w:rFonts w:ascii="Sakkal Majalla" w:hAnsi="Sakkal Majalla" w:cs="Sakkal Majalla"/>
            </w:rPr>
          </w:pP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  <w:lang w:val="ar-SA"/>
            </w:rPr>
            <w:fldChar w:fldCharType="end"/>
          </w:r>
        </w:p>
      </w:sdtContent>
    </w:sdt>
    <w:p w14:paraId="55A4358E" w14:textId="352E6DA8" w:rsidR="002D35DE" w:rsidRPr="004F3D2F" w:rsidRDefault="002D35DE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51319574" w14:textId="763F71A8" w:rsidR="003B0D84" w:rsidRPr="004F3D2F" w:rsidRDefault="003B0D84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7AF83729" w14:textId="1F6906EC" w:rsidR="003B0D84" w:rsidRPr="004F3D2F" w:rsidRDefault="003B0D84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1B3B5C49" w14:textId="4F501A1C" w:rsidR="003B0D84" w:rsidRPr="004F3D2F" w:rsidRDefault="003B0D84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6AEFFB6A" w14:textId="16BFF5F6" w:rsidR="001D13E9" w:rsidRPr="004F3D2F" w:rsidRDefault="001D13E9" w:rsidP="001D13E9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</w:pPr>
    </w:p>
    <w:p w14:paraId="5D4B8AA6" w14:textId="77777777" w:rsidR="007074DA" w:rsidRPr="004F3D2F" w:rsidRDefault="007074DA" w:rsidP="007074DA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</w:pPr>
    </w:p>
    <w:p w14:paraId="35885C7B" w14:textId="4B509E0B" w:rsidR="009849A1" w:rsidRPr="004F3D2F" w:rsidRDefault="009849A1">
      <w:pPr>
        <w:rPr>
          <w:rStyle w:val="a5"/>
          <w:rFonts w:ascii="Sakkal Majalla" w:hAnsi="Sakkal Majalla" w:cs="Sakkal Majalla"/>
          <w:color w:val="0D90CD"/>
          <w:sz w:val="24"/>
          <w:szCs w:val="24"/>
          <w:lang w:bidi="ar-YE"/>
        </w:rPr>
      </w:pPr>
      <w:r w:rsidRPr="004F3D2F"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  <w:br w:type="page"/>
      </w:r>
    </w:p>
    <w:p w14:paraId="31A16AAD" w14:textId="01467511" w:rsidR="005031B0" w:rsidRDefault="00732704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</w:rPr>
      </w:pPr>
      <w:bookmarkStart w:id="15" w:name="_Toc135746972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>أ.</w:t>
      </w:r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lang w:bidi="ar-YE"/>
        </w:rPr>
        <w:t xml:space="preserve"> </w:t>
      </w:r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معلومات عامة عن </w:t>
      </w:r>
      <w:r w:rsidR="004605E1"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المقرر الدراسي</w:t>
      </w:r>
      <w:r w:rsidR="002D4589"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:</w:t>
      </w:r>
      <w:bookmarkEnd w:id="15"/>
    </w:p>
    <w:p w14:paraId="2B36BF35" w14:textId="4287ED2C" w:rsidR="00DD5225" w:rsidRDefault="00D40B5E" w:rsidP="004B4198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 xml:space="preserve">1. </w:t>
      </w:r>
      <w:r w:rsidR="00DD5225" w:rsidRPr="00E30386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تعريف بالمقرر الدراسي</w:t>
      </w:r>
      <w:r w:rsidR="00F7395C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tblStyle w:val="GridTable4-Accent11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55"/>
        <w:gridCol w:w="2255"/>
        <w:gridCol w:w="2270"/>
        <w:gridCol w:w="2255"/>
        <w:gridCol w:w="2297"/>
      </w:tblGrid>
      <w:tr w:rsidR="00DD5225" w:rsidRPr="001F1912" w14:paraId="5D1ED5AC" w14:textId="77777777" w:rsidTr="00D40B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</w:tcPr>
          <w:p w14:paraId="6E520F38" w14:textId="0A59808D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bookmarkStart w:id="16" w:name="_Hlk135905091"/>
            <w:r w:rsidRPr="009E6110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1. </w:t>
            </w:r>
            <w:r w:rsidRPr="009E6110"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  <w:t>الساعات المعتمدة: (</w:t>
            </w:r>
            <w:ins w:id="17" w:author="f f" w:date="2023-10-05T08:53:00Z">
              <w:r w:rsidR="008A1E9F">
                <w:rPr>
                  <w:rFonts w:ascii="Sakkal Majalla" w:hAnsi="Sakkal Majalla" w:cs="Sakkal Majalla" w:hint="cs"/>
                  <w:sz w:val="28"/>
                  <w:szCs w:val="28"/>
                  <w:rtl/>
                  <w:lang w:bidi="ar-EG"/>
                </w:rPr>
                <w:t>ساعتان</w:t>
              </w:r>
            </w:ins>
            <w:del w:id="18" w:author="f f" w:date="2023-10-05T08:53:00Z">
              <w:r w:rsidRPr="009E6110" w:rsidDel="008A1E9F">
                <w:rPr>
                  <w:rFonts w:ascii="Sakkal Majalla" w:hAnsi="Sakkal Majalla" w:cs="Sakkal Majalla"/>
                  <w:sz w:val="28"/>
                  <w:szCs w:val="28"/>
                  <w:rtl/>
                  <w:lang w:bidi="ar-EG"/>
                </w:rPr>
                <w:delText>...............</w:delText>
              </w:r>
            </w:del>
            <w:r w:rsidRPr="009E6110"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  <w:t>)</w:t>
            </w:r>
          </w:p>
        </w:tc>
      </w:tr>
      <w:tr w:rsidR="00DD5225" w:rsidRPr="001F1912" w14:paraId="00C78E46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02F80AEB" w14:textId="77777777" w:rsidR="00DD5225" w:rsidRPr="009E6110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DD5225" w:rsidRPr="001F1912" w14:paraId="479F4B2C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02A9D00E" w14:textId="77777777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  <w:lang w:bidi="ar-EG"/>
              </w:rPr>
              <w:t xml:space="preserve">2. </w:t>
            </w:r>
            <w:r w:rsidRPr="00C5703B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  <w:t>نوع المقرر</w:t>
            </w:r>
          </w:p>
        </w:tc>
      </w:tr>
      <w:tr w:rsidR="00D40B5E" w:rsidRPr="001F1912" w14:paraId="69A864A1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shd w:val="clear" w:color="auto" w:fill="4C3D8E"/>
          </w:tcPr>
          <w:p w14:paraId="4513B680" w14:textId="77777777" w:rsidR="00DD5225" w:rsidRPr="005A0806" w:rsidRDefault="00DD5225" w:rsidP="006E1F96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5A0806">
              <w:rPr>
                <w:rFonts w:ascii="Sakkal Majalla" w:hAnsi="Sakkal Majalla" w:cs="Sakkal Majalla" w:hint="cs"/>
                <w:color w:val="FFFFFF" w:themeColor="background1"/>
                <w:sz w:val="24"/>
                <w:szCs w:val="24"/>
                <w:rtl/>
                <w:lang w:bidi="ar-EG"/>
              </w:rPr>
              <w:t>أ-</w:t>
            </w:r>
          </w:p>
        </w:tc>
        <w:tc>
          <w:tcPr>
            <w:tcW w:w="2241" w:type="dxa"/>
            <w:shd w:val="clear" w:color="auto" w:fill="F2F2F2" w:themeFill="background1" w:themeFillShade="F2"/>
          </w:tcPr>
          <w:p w14:paraId="204D358D" w14:textId="77777777" w:rsidR="00DD5225" w:rsidRPr="005A0806" w:rsidRDefault="009452DD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sz w:val="24"/>
                  <w:szCs w:val="24"/>
                  <w:rtl/>
                </w:rPr>
                <w:id w:val="1983113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جامعة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2256" w:type="dxa"/>
            <w:shd w:val="clear" w:color="auto" w:fill="F2F2F2" w:themeFill="background1" w:themeFillShade="F2"/>
          </w:tcPr>
          <w:p w14:paraId="4D0C2F06" w14:textId="77777777" w:rsidR="00DD5225" w:rsidRPr="005A0806" w:rsidRDefault="009452DD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1637143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متطلب كلية 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  <w:tc>
          <w:tcPr>
            <w:tcW w:w="2241" w:type="dxa"/>
            <w:shd w:val="clear" w:color="auto" w:fill="F2F2F2" w:themeFill="background1" w:themeFillShade="F2"/>
          </w:tcPr>
          <w:p w14:paraId="6774D9FC" w14:textId="2C8BC23D" w:rsidR="00DD5225" w:rsidRPr="005A0806" w:rsidRDefault="009452DD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136601956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ins w:id="19" w:author="f f" w:date="2023-10-05T08:53:00Z">
                  <w:r w:rsidR="008A1E9F">
                    <w:rPr>
                      <w:rFonts w:ascii="MS Gothic" w:eastAsia="MS Gothic" w:hAnsi="MS Gothic" w:cs="Segoe UI Symbol" w:hint="eastAsia"/>
                      <w:color w:val="000000" w:themeColor="text1"/>
                      <w:sz w:val="24"/>
                      <w:szCs w:val="24"/>
                      <w:rtl/>
                    </w:rPr>
                    <w:t>☒</w:t>
                  </w:r>
                </w:ins>
                <w:del w:id="20" w:author="f f" w:date="2023-10-05T08:53:00Z">
                  <w:r w:rsidR="00DD5225" w:rsidRPr="005A0806" w:rsidDel="008A1E9F">
                    <w:rPr>
                      <w:rFonts w:ascii="Segoe UI Symbol" w:hAnsi="Segoe UI Symbol" w:cs="Segoe UI Symbol" w:hint="cs"/>
                      <w:color w:val="000000" w:themeColor="text1"/>
                      <w:sz w:val="24"/>
                      <w:szCs w:val="24"/>
                      <w:rtl/>
                    </w:rPr>
                    <w:delText>☐</w:delText>
                  </w:r>
                </w:del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تخصص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  <w:tc>
          <w:tcPr>
            <w:tcW w:w="2276" w:type="dxa"/>
            <w:shd w:val="clear" w:color="auto" w:fill="F2F2F2" w:themeFill="background1" w:themeFillShade="F2"/>
          </w:tcPr>
          <w:p w14:paraId="08DB8C77" w14:textId="77777777" w:rsidR="00DD5225" w:rsidRPr="005A0806" w:rsidRDefault="009452DD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-97252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مسار</w:t>
            </w:r>
          </w:p>
        </w:tc>
      </w:tr>
      <w:tr w:rsidR="00DD5225" w:rsidRPr="001F1912" w14:paraId="05D2821A" w14:textId="77777777" w:rsidTr="00D40B5E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shd w:val="clear" w:color="auto" w:fill="4C3D8E"/>
          </w:tcPr>
          <w:p w14:paraId="7C29658D" w14:textId="77777777" w:rsidR="00DD5225" w:rsidRPr="005A0806" w:rsidRDefault="00DD5225" w:rsidP="006E1F96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5A0806">
              <w:rPr>
                <w:rFonts w:ascii="Sakkal Majalla" w:hAnsi="Sakkal Majalla" w:cs="Sakkal Majalla" w:hint="cs"/>
                <w:color w:val="FFFFFF" w:themeColor="background1"/>
                <w:sz w:val="24"/>
                <w:szCs w:val="24"/>
                <w:rtl/>
                <w:lang w:bidi="ar-EG"/>
              </w:rPr>
              <w:t>ب-</w:t>
            </w:r>
          </w:p>
        </w:tc>
        <w:tc>
          <w:tcPr>
            <w:tcW w:w="4511" w:type="dxa"/>
            <w:gridSpan w:val="2"/>
            <w:shd w:val="clear" w:color="auto" w:fill="F2F2F2" w:themeFill="background1" w:themeFillShade="F2"/>
          </w:tcPr>
          <w:p w14:paraId="5B29D618" w14:textId="0EC94EBE" w:rsidR="00DD5225" w:rsidRPr="005A0806" w:rsidRDefault="009452DD" w:rsidP="006E1F96">
            <w:pPr>
              <w:shd w:val="clear" w:color="auto" w:fill="F2F2F2" w:themeFill="background1" w:themeFillShade="F2"/>
              <w:bidi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sz w:val="24"/>
                  <w:szCs w:val="24"/>
                  <w:rtl/>
                </w:rPr>
                <w:id w:val="9082077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ins w:id="21" w:author="f f" w:date="2023-10-05T08:53:00Z">
                  <w:r w:rsidR="008A1E9F">
                    <w:rPr>
                      <w:rFonts w:ascii="MS Gothic" w:eastAsia="MS Gothic" w:hAnsi="MS Gothic" w:cs="Segoe UI Symbol" w:hint="eastAsia"/>
                      <w:color w:val="000000" w:themeColor="text1"/>
                      <w:sz w:val="24"/>
                      <w:szCs w:val="24"/>
                      <w:rtl/>
                    </w:rPr>
                    <w:t>☒</w:t>
                  </w:r>
                </w:ins>
                <w:del w:id="22" w:author="f f" w:date="2023-10-05T08:53:00Z">
                  <w:r w:rsidR="00DD5225" w:rsidRPr="005A0806" w:rsidDel="008A1E9F">
                    <w:rPr>
                      <w:rFonts w:ascii="Segoe UI Symbol" w:hAnsi="Segoe UI Symbol" w:cs="Segoe UI Symbol" w:hint="cs"/>
                      <w:color w:val="000000" w:themeColor="text1"/>
                      <w:sz w:val="24"/>
                      <w:szCs w:val="24"/>
                      <w:rtl/>
                    </w:rPr>
                    <w:delText>☐</w:delText>
                  </w:r>
                </w:del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إجباري</w:t>
            </w:r>
          </w:p>
        </w:tc>
        <w:tc>
          <w:tcPr>
            <w:tcW w:w="4531" w:type="dxa"/>
            <w:gridSpan w:val="2"/>
            <w:shd w:val="clear" w:color="auto" w:fill="F2F2F2" w:themeFill="background1" w:themeFillShade="F2"/>
          </w:tcPr>
          <w:p w14:paraId="6F074AEE" w14:textId="77777777" w:rsidR="00DD5225" w:rsidRPr="005A0806" w:rsidRDefault="009452DD" w:rsidP="006E1F96">
            <w:pPr>
              <w:shd w:val="clear" w:color="auto" w:fill="F2F2F2" w:themeFill="background1" w:themeFillShade="F2"/>
              <w:bidi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1264656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اختياري 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</w:tr>
      <w:tr w:rsidR="00DD5225" w:rsidRPr="001F1912" w14:paraId="6211ED82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77D5D9D0" w14:textId="4C87AD54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9E6110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3. </w:t>
            </w:r>
            <w:r w:rsidRPr="00782108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سنة / المستوى الذي يقدم فيه المقرر</w:t>
            </w:r>
            <w:r w:rsidRPr="009E6110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:</w:t>
            </w: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 ( </w:t>
            </w:r>
            <w:ins w:id="23" w:author="f f" w:date="2023-10-05T08:54:00Z">
              <w:r w:rsidR="008A1E9F">
                <w:rPr>
                  <w:rFonts w:ascii="Sakkal Majalla" w:hAnsi="Sakkal Majalla" w:cs="Sakkal Majalla" w:hint="cs"/>
                  <w:color w:val="FFFFFF" w:themeColor="background1"/>
                  <w:sz w:val="28"/>
                  <w:szCs w:val="28"/>
                  <w:rtl/>
                </w:rPr>
                <w:t>الأول</w:t>
              </w:r>
            </w:ins>
            <w:del w:id="24" w:author="f f" w:date="2023-10-05T08:54:00Z">
              <w:r w:rsidDel="008A1E9F">
                <w:rPr>
                  <w:rFonts w:ascii="Sakkal Majalla" w:hAnsi="Sakkal Majalla" w:cs="Sakkal Majalla" w:hint="cs"/>
                  <w:color w:val="FFFFFF" w:themeColor="background1"/>
                  <w:sz w:val="28"/>
                  <w:szCs w:val="28"/>
                  <w:rtl/>
                </w:rPr>
                <w:delText>..................</w:delText>
              </w:r>
            </w:del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 )</w:t>
            </w:r>
          </w:p>
        </w:tc>
      </w:tr>
      <w:tr w:rsidR="00DD5225" w:rsidRPr="001F1912" w14:paraId="52194C9B" w14:textId="77777777" w:rsidTr="00D40B5E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64D17242" w14:textId="77777777" w:rsidR="00DD5225" w:rsidRPr="001F03FF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4. </w:t>
            </w:r>
            <w:r w:rsidRPr="001F03F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وصف العام للمقرر</w:t>
            </w:r>
          </w:p>
        </w:tc>
      </w:tr>
      <w:tr w:rsidR="00DD5225" w:rsidRPr="001F1912" w14:paraId="08671E3F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2F9CAF1A" w14:textId="0ED8A119" w:rsidR="00DD5225" w:rsidRPr="00782108" w:rsidRDefault="008A1E9F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ins w:id="25" w:author="f f" w:date="2023-10-05T08:57:00Z">
              <w:r>
                <w:rPr>
                  <w:rFonts w:ascii="Sakkal Majalla" w:hAnsi="Sakkal Majalla" w:cs="Sakkal Majalla" w:hint="cs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t>مقرر يؤدي إلى تعريف الطالب بتاريخ علم المقاصد وقواعده ومناهج الاستدلال بالمقاصد والاستفادة من المقاصد الشرعية في الفتوى وغيرها.</w:t>
              </w:r>
            </w:ins>
          </w:p>
          <w:p w14:paraId="28F6354A" w14:textId="77777777" w:rsidR="00DD5225" w:rsidRPr="009E6110" w:rsidRDefault="00DD5225" w:rsidP="006E1F96">
            <w:pPr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DD5225" w:rsidRPr="001F1912" w14:paraId="5513A08E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76FFF980" w14:textId="77777777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bookmarkStart w:id="26" w:name="_Hlk511560069"/>
            <w:r w:rsidRPr="009E6110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5- </w:t>
            </w:r>
            <w:r w:rsidRPr="001F03F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المتطلبات السابقة لهذا المقرر </w:t>
            </w:r>
            <w:r w:rsidRPr="001F03FF">
              <w:rPr>
                <w:rFonts w:ascii="Sakkal Majalla" w:hAnsi="Sakkal Majalla" w:cs="Sakkal Majalla"/>
                <w:b w:val="0"/>
                <w:bCs w:val="0"/>
                <w:color w:val="FFFFFF" w:themeColor="background1"/>
                <w:sz w:val="28"/>
                <w:szCs w:val="28"/>
                <w:vertAlign w:val="subscript"/>
                <w:rtl/>
              </w:rPr>
              <w:t>(إن وجدت)</w:t>
            </w:r>
          </w:p>
        </w:tc>
      </w:tr>
      <w:bookmarkEnd w:id="26"/>
      <w:tr w:rsidR="00DD5225" w:rsidRPr="001F1912" w14:paraId="19A35B5C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6D034791" w14:textId="07345409" w:rsidR="00DD5225" w:rsidRPr="009E6110" w:rsidDel="008A1E9F" w:rsidRDefault="008A1E9F" w:rsidP="006E1F96">
            <w:pPr>
              <w:shd w:val="clear" w:color="auto" w:fill="F2F2F2" w:themeFill="background1" w:themeFillShade="F2"/>
              <w:bidi/>
              <w:jc w:val="lowKashida"/>
              <w:rPr>
                <w:del w:id="27" w:author="f f" w:date="2023-10-05T08:58:00Z"/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ins w:id="28" w:author="f f" w:date="2023-10-05T08:54:00Z">
              <w:r>
                <w:rPr>
                  <w:rFonts w:ascii="Sakkal Majalla" w:hAnsi="Sakkal Majalla" w:cs="Sakkal Majalla" w:hint="cs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t>لا يوجد</w:t>
              </w:r>
            </w:ins>
          </w:p>
          <w:p w14:paraId="31DD79AA" w14:textId="77777777" w:rsidR="00DD5225" w:rsidRPr="009E6110" w:rsidDel="008A1E9F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del w:id="29" w:author="f f" w:date="2023-10-05T08:58:00Z"/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18914F7E" w14:textId="77777777" w:rsidR="00DD5225" w:rsidRPr="009E6110" w:rsidRDefault="00DD5225" w:rsidP="008A1E9F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DD5225" w:rsidRPr="001F1912" w14:paraId="0343013F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2AF48FF2" w14:textId="77777777" w:rsidR="00DD5225" w:rsidRPr="00DF1E19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DF1E19"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6- </w:t>
            </w:r>
            <w:r w:rsidRPr="00DF1E19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متطلبات المتزامنة مع هذا المقرر (إن وجدت)</w:t>
            </w:r>
          </w:p>
        </w:tc>
      </w:tr>
      <w:tr w:rsidR="00DD5225" w:rsidRPr="001F1912" w14:paraId="02EA920C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3C93888E" w14:textId="4786E5D7" w:rsidR="00DD5225" w:rsidRPr="009E6110" w:rsidRDefault="008A1E9F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ins w:id="30" w:author="f f" w:date="2023-10-05T08:56:00Z">
              <w:r>
                <w:rPr>
                  <w:rFonts w:ascii="Sakkal Majalla" w:hAnsi="Sakkal Majalla" w:cs="Sakkal Majalla" w:hint="cs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t>لا يوجد</w:t>
              </w:r>
            </w:ins>
          </w:p>
        </w:tc>
      </w:tr>
      <w:tr w:rsidR="00DD5225" w:rsidRPr="001F1912" w14:paraId="7DD6F62E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7BF19466" w14:textId="77777777" w:rsidR="00DD5225" w:rsidRPr="00DF1E19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DF1E19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7. الهدف الرئيس للمقرر</w:t>
            </w:r>
          </w:p>
        </w:tc>
      </w:tr>
      <w:tr w:rsidR="00DD5225" w:rsidRPr="001F1912" w14:paraId="6D70C1BD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3AAF2D7C" w14:textId="3E2F16B1" w:rsidR="00DD5225" w:rsidRPr="009E6110" w:rsidRDefault="008A1E9F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ins w:id="31" w:author="f f" w:date="2023-10-05T08:58:00Z">
              <w:r>
                <w:rPr>
                  <w:rFonts w:ascii="Sakkal Majalla" w:hAnsi="Sakkal Majalla" w:cs="Sakkal Majalla" w:hint="cs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t xml:space="preserve">تعريف الطالب بتاريخ علم المقاصد </w:t>
              </w:r>
            </w:ins>
            <w:ins w:id="32" w:author="f f" w:date="2023-10-05T08:59:00Z">
              <w:r w:rsidRPr="008A1E9F">
                <w:rPr>
                  <w:rFonts w:ascii="Calibri" w:eastAsia="Calibri" w:hAnsi="Calibri" w:cs="Arial"/>
                  <w:b w:val="0"/>
                  <w:bCs w:val="0"/>
                  <w:sz w:val="22"/>
                  <w:szCs w:val="22"/>
                  <w:rtl/>
                </w:rPr>
                <w:t>وقواعده ووظائفه ومناهج الاستدلال بالمقاصد وكيفية استخراج المقاصد من النصوص الشرعية والأحكام وآثار الأئمة، والاستفادة من المقاصد الشرعية في الفتوى وغيرها</w:t>
              </w:r>
              <w:r>
                <w:rPr>
                  <w:rFonts w:ascii="Sakkal Majalla" w:hAnsi="Sakkal Majalla" w:cs="Sakkal Majalla" w:hint="cs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t>.</w:t>
              </w:r>
            </w:ins>
          </w:p>
        </w:tc>
      </w:tr>
      <w:bookmarkEnd w:id="16"/>
    </w:tbl>
    <w:p w14:paraId="42732485" w14:textId="77777777" w:rsidR="0012733C" w:rsidRPr="00CE77C2" w:rsidRDefault="0012733C" w:rsidP="0012733C">
      <w:pPr>
        <w:bidi/>
        <w:rPr>
          <w:sz w:val="8"/>
          <w:szCs w:val="8"/>
          <w:lang w:bidi="ar-YE"/>
        </w:rPr>
      </w:pPr>
    </w:p>
    <w:p w14:paraId="394D414F" w14:textId="0F3B4E70" w:rsidR="004B4198" w:rsidRPr="00DF1E19" w:rsidRDefault="00D40B5E" w:rsidP="004B4198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color w:val="52B5C2"/>
          <w:sz w:val="28"/>
          <w:szCs w:val="28"/>
          <w:lang w:bidi="ar-YE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</w:rPr>
        <w:t>2</w:t>
      </w:r>
      <w:r w:rsidR="004B4198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.</w:t>
      </w:r>
      <w:r w:rsidR="004B4198" w:rsidRPr="00171C6C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 نمط التعليم</w:t>
      </w:r>
      <w:r w:rsidR="00F7395C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866"/>
        <w:gridCol w:w="3523"/>
        <w:gridCol w:w="2621"/>
        <w:gridCol w:w="2622"/>
      </w:tblGrid>
      <w:tr w:rsidR="004B4198" w:rsidRPr="000E4058" w14:paraId="3F6CE4A1" w14:textId="77777777" w:rsidTr="006E1F96">
        <w:trPr>
          <w:tblHeader/>
          <w:tblCellSpacing w:w="7" w:type="dxa"/>
          <w:jc w:val="center"/>
        </w:trPr>
        <w:tc>
          <w:tcPr>
            <w:tcW w:w="845" w:type="dxa"/>
            <w:shd w:val="clear" w:color="auto" w:fill="4C3D8E"/>
            <w:vAlign w:val="center"/>
          </w:tcPr>
          <w:p w14:paraId="63CF3D21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م</w:t>
            </w:r>
          </w:p>
        </w:tc>
        <w:tc>
          <w:tcPr>
            <w:tcW w:w="3509" w:type="dxa"/>
            <w:shd w:val="clear" w:color="auto" w:fill="4C3D8E"/>
            <w:vAlign w:val="center"/>
          </w:tcPr>
          <w:p w14:paraId="2068F521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نمط التعليم</w:t>
            </w:r>
          </w:p>
        </w:tc>
        <w:tc>
          <w:tcPr>
            <w:tcW w:w="2607" w:type="dxa"/>
            <w:shd w:val="clear" w:color="auto" w:fill="4C3D8E"/>
            <w:vAlign w:val="center"/>
          </w:tcPr>
          <w:p w14:paraId="7590BA2B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عدد الساعات التدريسية</w:t>
            </w:r>
          </w:p>
        </w:tc>
        <w:tc>
          <w:tcPr>
            <w:tcW w:w="2601" w:type="dxa"/>
            <w:shd w:val="clear" w:color="auto" w:fill="4C3D8E"/>
            <w:vAlign w:val="center"/>
          </w:tcPr>
          <w:p w14:paraId="4C42F2E4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 xml:space="preserve">النسبة </w:t>
            </w:r>
          </w:p>
        </w:tc>
      </w:tr>
      <w:tr w:rsidR="004B4198" w:rsidRPr="000E4058" w14:paraId="522D77D9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F2F2F2" w:themeFill="background1" w:themeFillShade="F2"/>
            <w:vAlign w:val="center"/>
          </w:tcPr>
          <w:p w14:paraId="4F8BB91F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1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3E49C2CA" w14:textId="77777777" w:rsidR="004B4198" w:rsidRPr="00CE77C2" w:rsidRDefault="004B4198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تعليم اعتيادي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2EC281C5" w14:textId="11DCC7F2" w:rsidR="004B4198" w:rsidRPr="00CE77C2" w:rsidRDefault="00DC1216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33" w:author="f f" w:date="2023-10-05T09:00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15</w:t>
              </w:r>
            </w:ins>
          </w:p>
        </w:tc>
        <w:tc>
          <w:tcPr>
            <w:tcW w:w="2601" w:type="dxa"/>
            <w:shd w:val="clear" w:color="auto" w:fill="F2F2F2" w:themeFill="background1" w:themeFillShade="F2"/>
            <w:vAlign w:val="center"/>
          </w:tcPr>
          <w:p w14:paraId="76F939DB" w14:textId="3E88B4B9" w:rsidR="004B4198" w:rsidRPr="00CE77C2" w:rsidRDefault="00DC1216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34" w:author="f f" w:date="2023-10-05T09:00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65%</w:t>
              </w:r>
            </w:ins>
          </w:p>
        </w:tc>
      </w:tr>
      <w:tr w:rsidR="004B4198" w:rsidRPr="000E4058" w14:paraId="3484E927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D9D9D9" w:themeFill="background1" w:themeFillShade="D9"/>
            <w:vAlign w:val="center"/>
          </w:tcPr>
          <w:p w14:paraId="355BB240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0E4058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2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19D202BD" w14:textId="77777777" w:rsidR="004B4198" w:rsidRPr="00CE77C2" w:rsidRDefault="004B4198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تعليم الإلكتروني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28BFDD0F" w14:textId="3BFD92F3" w:rsidR="004B4198" w:rsidRPr="00CE77C2" w:rsidRDefault="00DC1216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35" w:author="f f" w:date="2023-10-05T09:00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5</w:t>
              </w:r>
            </w:ins>
          </w:p>
        </w:tc>
        <w:tc>
          <w:tcPr>
            <w:tcW w:w="2601" w:type="dxa"/>
            <w:shd w:val="clear" w:color="auto" w:fill="D9D9D9" w:themeFill="background1" w:themeFillShade="D9"/>
            <w:vAlign w:val="center"/>
          </w:tcPr>
          <w:p w14:paraId="63905E77" w14:textId="4989E849" w:rsidR="004B4198" w:rsidRPr="00CE77C2" w:rsidRDefault="00DC1216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36" w:author="f f" w:date="2023-10-05T09:00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14%</w:t>
              </w:r>
            </w:ins>
          </w:p>
        </w:tc>
      </w:tr>
      <w:tr w:rsidR="004B4198" w:rsidRPr="000E4058" w14:paraId="25FF3D47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F2F2F2" w:themeFill="background1" w:themeFillShade="F2"/>
            <w:vAlign w:val="center"/>
          </w:tcPr>
          <w:p w14:paraId="69F1428D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3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6792FCB4" w14:textId="77777777" w:rsidR="004B4198" w:rsidRPr="00CE77C2" w:rsidRDefault="004B4198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التعليم المدمج </w:t>
            </w:r>
          </w:p>
          <w:p w14:paraId="0CF56B4C" w14:textId="77777777" w:rsidR="004B4198" w:rsidRPr="00CE77C2" w:rsidRDefault="004B4198" w:rsidP="004B4198">
            <w:pPr>
              <w:pStyle w:val="a6"/>
              <w:numPr>
                <w:ilvl w:val="0"/>
                <w:numId w:val="31"/>
              </w:num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التعليم الاعتيادي </w:t>
            </w:r>
          </w:p>
          <w:p w14:paraId="3E21F749" w14:textId="77777777" w:rsidR="004B4198" w:rsidRPr="00CE77C2" w:rsidRDefault="004B4198" w:rsidP="004B4198">
            <w:pPr>
              <w:pStyle w:val="a6"/>
              <w:numPr>
                <w:ilvl w:val="0"/>
                <w:numId w:val="31"/>
              </w:num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تعليم الإلكتروني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38187998" w14:textId="6F43BC93" w:rsidR="004B4198" w:rsidRPr="00CE77C2" w:rsidRDefault="00B40730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5</w:t>
            </w:r>
          </w:p>
        </w:tc>
        <w:tc>
          <w:tcPr>
            <w:tcW w:w="2601" w:type="dxa"/>
            <w:shd w:val="clear" w:color="auto" w:fill="F2F2F2" w:themeFill="background1" w:themeFillShade="F2"/>
            <w:vAlign w:val="center"/>
          </w:tcPr>
          <w:p w14:paraId="1DFDA066" w14:textId="07524A4A" w:rsidR="004B4198" w:rsidRPr="00CE77C2" w:rsidRDefault="00B40730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14%</w:t>
            </w:r>
          </w:p>
        </w:tc>
      </w:tr>
      <w:tr w:rsidR="004B4198" w:rsidRPr="000E4058" w14:paraId="667D7506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D9D9D9" w:themeFill="background1" w:themeFillShade="D9"/>
            <w:vAlign w:val="center"/>
          </w:tcPr>
          <w:p w14:paraId="4BDE8690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0E4058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lastRenderedPageBreak/>
              <w:t>4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32DD1DE0" w14:textId="77777777" w:rsidR="004B4198" w:rsidRPr="00CE77C2" w:rsidRDefault="004B4198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التعليم عن بعد 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67CFF2DD" w14:textId="29595376" w:rsidR="004B4198" w:rsidRPr="00CE77C2" w:rsidRDefault="00DC1216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37" w:author="f f" w:date="2023-10-05T09:01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5</w:t>
              </w:r>
            </w:ins>
          </w:p>
        </w:tc>
        <w:tc>
          <w:tcPr>
            <w:tcW w:w="2601" w:type="dxa"/>
            <w:shd w:val="clear" w:color="auto" w:fill="D9D9D9" w:themeFill="background1" w:themeFillShade="D9"/>
            <w:vAlign w:val="center"/>
          </w:tcPr>
          <w:p w14:paraId="2FA4F5FB" w14:textId="4AA5BD54" w:rsidR="004B4198" w:rsidRPr="00CE77C2" w:rsidRDefault="00DC1216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38" w:author="f f" w:date="2023-10-05T09:02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7</w:t>
              </w:r>
            </w:ins>
            <w:ins w:id="39" w:author="f f" w:date="2023-10-05T09:01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%</w:t>
              </w:r>
            </w:ins>
          </w:p>
        </w:tc>
      </w:tr>
    </w:tbl>
    <w:p w14:paraId="75FF5506" w14:textId="77777777" w:rsidR="004B4198" w:rsidRPr="005A0806" w:rsidRDefault="004B4198" w:rsidP="004B4198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6"/>
          <w:szCs w:val="6"/>
          <w:lang w:bidi="ar-EG"/>
        </w:rPr>
      </w:pPr>
    </w:p>
    <w:p w14:paraId="2B2CE322" w14:textId="65381AD0" w:rsidR="006C0DCE" w:rsidRPr="004F3D2F" w:rsidRDefault="00D40B5E" w:rsidP="00A46F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ascii="Sakkal Majalla" w:hAnsi="Sakkal Majalla" w:cs="Sakkal Majalla"/>
          <w:b/>
          <w:bCs/>
          <w:sz w:val="24"/>
          <w:szCs w:val="24"/>
          <w:lang w:bidi="ar-EG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3</w:t>
      </w:r>
      <w:r w:rsidR="006C0DCE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. </w:t>
      </w:r>
      <w:r w:rsidR="00A46F7E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ساعات التدريسية</w:t>
      </w:r>
      <w:r w:rsidR="00F7395C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  <w:r w:rsidR="00A46F7E" w:rsidRPr="004F3D2F" w:rsidDel="00A46F7E">
        <w:rPr>
          <w:rStyle w:val="a5"/>
          <w:rFonts w:ascii="Sakkal Majalla" w:hAnsi="Sakkal Majalla" w:cs="Sakkal Majalla"/>
          <w:color w:val="52B5C2"/>
          <w:sz w:val="28"/>
          <w:szCs w:val="28"/>
          <w:rtl/>
          <w:lang w:bidi="ar-YE"/>
        </w:rPr>
        <w:t xml:space="preserve"> </w:t>
      </w:r>
      <w:r w:rsidR="006C0DCE" w:rsidRPr="004F3D2F">
        <w:rPr>
          <w:rStyle w:val="a5"/>
          <w:rFonts w:ascii="Sakkal Majalla" w:hAnsi="Sakkal Majalla" w:cs="Sakkal Majalla"/>
          <w:b/>
          <w:bCs/>
          <w:color w:val="auto"/>
          <w:sz w:val="24"/>
          <w:szCs w:val="24"/>
          <w:rtl/>
          <w:lang w:bidi="ar-YE"/>
        </w:rPr>
        <w:t>(على مستوى الفصل الدراسي)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681"/>
        <w:gridCol w:w="5122"/>
        <w:gridCol w:w="1911"/>
        <w:gridCol w:w="1918"/>
      </w:tblGrid>
      <w:tr w:rsidR="006C0DCE" w:rsidRPr="004F3D2F" w14:paraId="6D7B8286" w14:textId="77777777" w:rsidTr="009849A1">
        <w:trPr>
          <w:trHeight w:val="380"/>
          <w:tblCellSpacing w:w="7" w:type="dxa"/>
          <w:jc w:val="center"/>
        </w:trPr>
        <w:tc>
          <w:tcPr>
            <w:tcW w:w="660" w:type="dxa"/>
            <w:shd w:val="clear" w:color="auto" w:fill="4C3D8E"/>
            <w:vAlign w:val="center"/>
          </w:tcPr>
          <w:p w14:paraId="589B95B7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5108" w:type="dxa"/>
            <w:shd w:val="clear" w:color="auto" w:fill="4C3D8E"/>
            <w:vAlign w:val="center"/>
          </w:tcPr>
          <w:p w14:paraId="63CB85BD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نشاط</w:t>
            </w:r>
          </w:p>
        </w:tc>
        <w:tc>
          <w:tcPr>
            <w:tcW w:w="1897" w:type="dxa"/>
            <w:shd w:val="clear" w:color="auto" w:fill="4C3D8E"/>
            <w:vAlign w:val="center"/>
          </w:tcPr>
          <w:p w14:paraId="11D691F5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ساعات التعلم</w:t>
            </w:r>
          </w:p>
        </w:tc>
        <w:tc>
          <w:tcPr>
            <w:tcW w:w="1897" w:type="dxa"/>
            <w:shd w:val="clear" w:color="auto" w:fill="4C3D8E"/>
            <w:vAlign w:val="center"/>
          </w:tcPr>
          <w:p w14:paraId="6FAA25DD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نسبة</w:t>
            </w:r>
          </w:p>
        </w:tc>
      </w:tr>
      <w:tr w:rsidR="006C0DCE" w:rsidRPr="004F3D2F" w14:paraId="5D8E1F98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364B369B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7E7AAFBF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حاضرات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43B5319D" w14:textId="3A71732F" w:rsidR="006C0DCE" w:rsidRPr="004F3D2F" w:rsidRDefault="00DC1216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pPrChange w:id="40" w:author="f f" w:date="2023-10-05T09:03:00Z">
                <w:pPr>
                  <w:bidi/>
                  <w:ind w:right="43"/>
                </w:pPr>
              </w:pPrChange>
            </w:pPr>
            <w:ins w:id="41" w:author="f f" w:date="2023-10-05T09:03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10</w:t>
              </w:r>
            </w:ins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193D3E5C" w14:textId="7586522D" w:rsidR="006C0DCE" w:rsidRPr="004F3D2F" w:rsidRDefault="006C0DC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pPrChange w:id="42" w:author="f f" w:date="2023-10-05T09:05:00Z">
                <w:pPr>
                  <w:bidi/>
                  <w:ind w:right="43"/>
                </w:pPr>
              </w:pPrChange>
            </w:pPr>
          </w:p>
        </w:tc>
      </w:tr>
      <w:tr w:rsidR="006C0DCE" w:rsidRPr="004F3D2F" w14:paraId="7347A519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305EF1B2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5108" w:type="dxa"/>
            <w:shd w:val="clear" w:color="auto" w:fill="D9D9D9" w:themeFill="background1" w:themeFillShade="D9"/>
            <w:vAlign w:val="center"/>
          </w:tcPr>
          <w:p w14:paraId="456B0D95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عمل أو إستوديو</w:t>
            </w: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36F4F7C1" w14:textId="4A60F382" w:rsidR="006C0DCE" w:rsidRPr="004F3D2F" w:rsidRDefault="00DC1216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pPrChange w:id="43" w:author="f f" w:date="2023-10-05T09:04:00Z">
                <w:pPr>
                  <w:bidi/>
                  <w:ind w:right="43"/>
                </w:pPr>
              </w:pPrChange>
            </w:pPr>
            <w:ins w:id="44" w:author="f f" w:date="2023-10-05T09:04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10</w:t>
              </w:r>
            </w:ins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6ED16CCB" w14:textId="5A1320D3" w:rsidR="006C0DCE" w:rsidRPr="004F3D2F" w:rsidRDefault="006C0DC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pPrChange w:id="45" w:author="f f" w:date="2023-10-05T09:05:00Z">
                <w:pPr>
                  <w:bidi/>
                  <w:ind w:right="43"/>
                </w:pPr>
              </w:pPrChange>
            </w:pPr>
          </w:p>
        </w:tc>
      </w:tr>
      <w:tr w:rsidR="006C0DCE" w:rsidRPr="004F3D2F" w14:paraId="5AF21E18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1E95ABF1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6EF1F9C4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يداني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5407BD67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47F9F328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6C0DCE" w:rsidRPr="004F3D2F" w14:paraId="0157326B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15797363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4</w:t>
            </w:r>
          </w:p>
        </w:tc>
        <w:tc>
          <w:tcPr>
            <w:tcW w:w="5108" w:type="dxa"/>
            <w:shd w:val="clear" w:color="auto" w:fill="D9D9D9" w:themeFill="background1" w:themeFillShade="D9"/>
            <w:vAlign w:val="center"/>
          </w:tcPr>
          <w:p w14:paraId="6F4C4952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دروس إضافية</w:t>
            </w: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5CA5BD02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5D50D70F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6C0DCE" w:rsidRPr="004F3D2F" w14:paraId="0709FAE1" w14:textId="77777777" w:rsidTr="009849A1">
        <w:trPr>
          <w:trHeight w:val="296"/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0935EFCB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5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753CE5B5" w14:textId="325F59EA" w:rsidR="006C0DCE" w:rsidRPr="004F3D2F" w:rsidRDefault="006C0DCE" w:rsidP="00F7395C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 xml:space="preserve">أخرى </w:t>
            </w:r>
            <w:ins w:id="46" w:author="f f" w:date="2023-10-05T09:05:00Z">
              <w:r w:rsidR="00DC1216"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(حلقات بحث)</w:t>
              </w:r>
            </w:ins>
            <w:del w:id="47" w:author="f f" w:date="2023-10-05T09:04:00Z">
              <w:r w:rsidR="00F7395C" w:rsidDel="00DC1216"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delText>(تذكر)</w:delText>
              </w:r>
            </w:del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3C45477A" w14:textId="19498179" w:rsidR="006C0DCE" w:rsidRPr="004F3D2F" w:rsidRDefault="00DC1216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pPrChange w:id="48" w:author="f f" w:date="2023-10-05T09:05:00Z">
                <w:pPr>
                  <w:bidi/>
                  <w:ind w:right="43"/>
                </w:pPr>
              </w:pPrChange>
            </w:pPr>
            <w:ins w:id="49" w:author="f f" w:date="2023-10-05T09:05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10</w:t>
              </w:r>
            </w:ins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48D3F926" w14:textId="758D395A" w:rsidR="006C0DCE" w:rsidRPr="004F3D2F" w:rsidRDefault="006C0DC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pPrChange w:id="50" w:author="f f" w:date="2023-10-05T09:06:00Z">
                <w:pPr>
                  <w:bidi/>
                  <w:ind w:right="43"/>
                </w:pPr>
              </w:pPrChange>
            </w:pPr>
          </w:p>
        </w:tc>
      </w:tr>
      <w:tr w:rsidR="006C0DCE" w:rsidRPr="004F3D2F" w14:paraId="487B99F6" w14:textId="77777777" w:rsidTr="009849A1">
        <w:trPr>
          <w:trHeight w:val="440"/>
          <w:tblCellSpacing w:w="7" w:type="dxa"/>
          <w:jc w:val="center"/>
        </w:trPr>
        <w:tc>
          <w:tcPr>
            <w:tcW w:w="660" w:type="dxa"/>
            <w:shd w:val="clear" w:color="auto" w:fill="52B5C2"/>
            <w:vAlign w:val="center"/>
          </w:tcPr>
          <w:p w14:paraId="24EA3593" w14:textId="77777777" w:rsidR="006C0DCE" w:rsidRPr="004F3D2F" w:rsidRDefault="006C0DCE" w:rsidP="006C0DCE">
            <w:pPr>
              <w:bidi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</w:p>
        </w:tc>
        <w:tc>
          <w:tcPr>
            <w:tcW w:w="5108" w:type="dxa"/>
            <w:shd w:val="clear" w:color="auto" w:fill="52B5C2"/>
            <w:vAlign w:val="center"/>
          </w:tcPr>
          <w:p w14:paraId="481605D8" w14:textId="77777777" w:rsidR="006C0DCE" w:rsidRPr="004F3D2F" w:rsidRDefault="006C0DCE" w:rsidP="006C0DCE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إجمالي</w:t>
            </w:r>
          </w:p>
        </w:tc>
        <w:tc>
          <w:tcPr>
            <w:tcW w:w="1897" w:type="dxa"/>
            <w:shd w:val="clear" w:color="auto" w:fill="52B5C2"/>
            <w:vAlign w:val="center"/>
          </w:tcPr>
          <w:p w14:paraId="0FEB0737" w14:textId="2420C847" w:rsidR="006C0DCE" w:rsidRPr="004F3D2F" w:rsidRDefault="00DC1216">
            <w:pPr>
              <w:bidi/>
              <w:jc w:val="center"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  <w:pPrChange w:id="51" w:author="f f" w:date="2023-10-05T09:05:00Z">
                <w:pPr>
                  <w:bidi/>
                </w:pPr>
              </w:pPrChange>
            </w:pPr>
            <w:ins w:id="52" w:author="f f" w:date="2023-10-05T09:05:00Z">
              <w:r>
                <w:rPr>
                  <w:rFonts w:ascii="Sakkal Majalla" w:hAnsi="Sakkal Majalla" w:cs="Sakkal Majalla" w:hint="cs"/>
                  <w:color w:val="FFFFFF" w:themeColor="background1"/>
                  <w:rtl/>
                  <w:lang w:bidi="ar-EG"/>
                </w:rPr>
                <w:t>30</w:t>
              </w:r>
            </w:ins>
          </w:p>
        </w:tc>
        <w:tc>
          <w:tcPr>
            <w:tcW w:w="1897" w:type="dxa"/>
            <w:shd w:val="clear" w:color="auto" w:fill="52B5C2"/>
            <w:vAlign w:val="center"/>
          </w:tcPr>
          <w:p w14:paraId="468070FE" w14:textId="70594697" w:rsidR="006C0DCE" w:rsidRPr="004F3D2F" w:rsidRDefault="006C0DCE">
            <w:pPr>
              <w:bidi/>
              <w:jc w:val="center"/>
              <w:rPr>
                <w:rFonts w:ascii="Sakkal Majalla" w:hAnsi="Sakkal Majalla" w:cs="Sakkal Majalla"/>
                <w:color w:val="FFFFFF" w:themeColor="background1"/>
                <w:rtl/>
              </w:rPr>
              <w:pPrChange w:id="53" w:author="f f" w:date="2023-10-05T09:06:00Z">
                <w:pPr>
                  <w:bidi/>
                </w:pPr>
              </w:pPrChange>
            </w:pPr>
          </w:p>
        </w:tc>
      </w:tr>
    </w:tbl>
    <w:p w14:paraId="24CA8249" w14:textId="07F4E81D" w:rsidR="00A4737E" w:rsidRPr="004F3D2F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</w:p>
    <w:p w14:paraId="2454B126" w14:textId="3D25EA97" w:rsidR="006E3A65" w:rsidRPr="004F3D2F" w:rsidRDefault="006E3A65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54" w:name="_Toc135746973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ب. نواتج التعلم للمقرر واستراتيجيات تدريسها وطرق تقييمها:</w:t>
      </w:r>
      <w:bookmarkEnd w:id="54"/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18"/>
        <w:gridCol w:w="2327"/>
        <w:gridCol w:w="2483"/>
        <w:gridCol w:w="2092"/>
        <w:gridCol w:w="1812"/>
      </w:tblGrid>
      <w:tr w:rsidR="006E3A65" w:rsidRPr="004F3D2F" w14:paraId="01D21B76" w14:textId="77777777" w:rsidTr="009849A1">
        <w:trPr>
          <w:trHeight w:val="401"/>
          <w:tblHeader/>
          <w:tblCellSpacing w:w="7" w:type="dxa"/>
          <w:jc w:val="center"/>
        </w:trPr>
        <w:tc>
          <w:tcPr>
            <w:tcW w:w="897" w:type="dxa"/>
            <w:shd w:val="clear" w:color="auto" w:fill="4C3D8E"/>
            <w:vAlign w:val="center"/>
          </w:tcPr>
          <w:p w14:paraId="6CB26889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رمز</w:t>
            </w:r>
          </w:p>
        </w:tc>
        <w:tc>
          <w:tcPr>
            <w:tcW w:w="2313" w:type="dxa"/>
            <w:shd w:val="clear" w:color="auto" w:fill="4C3D8E"/>
            <w:vAlign w:val="center"/>
          </w:tcPr>
          <w:p w14:paraId="1361384C" w14:textId="08315A5D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نواتج التعلم</w:t>
            </w:r>
          </w:p>
        </w:tc>
        <w:tc>
          <w:tcPr>
            <w:tcW w:w="2469" w:type="dxa"/>
            <w:shd w:val="clear" w:color="auto" w:fill="4C3D8E"/>
          </w:tcPr>
          <w:p w14:paraId="13B97E13" w14:textId="68645F73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رمز</w:t>
            </w:r>
          </w:p>
          <w:p w14:paraId="4E2656CC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ناتج التعلم المرتبط بالبرنامج</w:t>
            </w:r>
          </w:p>
        </w:tc>
        <w:tc>
          <w:tcPr>
            <w:tcW w:w="2078" w:type="dxa"/>
            <w:shd w:val="clear" w:color="auto" w:fill="4C3D8E"/>
            <w:vAlign w:val="center"/>
          </w:tcPr>
          <w:p w14:paraId="2FDCBD48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ستراتيجيات التدريس</w:t>
            </w:r>
          </w:p>
        </w:tc>
        <w:tc>
          <w:tcPr>
            <w:tcW w:w="1791" w:type="dxa"/>
            <w:shd w:val="clear" w:color="auto" w:fill="4C3D8E"/>
            <w:vAlign w:val="center"/>
          </w:tcPr>
          <w:p w14:paraId="42563F95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طرق التقييم</w:t>
            </w:r>
          </w:p>
        </w:tc>
      </w:tr>
      <w:tr w:rsidR="006E3A65" w:rsidRPr="004F3D2F" w14:paraId="66AD43D5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52B5C2"/>
            <w:vAlign w:val="center"/>
          </w:tcPr>
          <w:p w14:paraId="747439A8" w14:textId="77777777" w:rsidR="006E3A65" w:rsidRPr="004F3D2F" w:rsidRDefault="006E3A65" w:rsidP="006E3A65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1.0</w:t>
            </w:r>
          </w:p>
        </w:tc>
        <w:tc>
          <w:tcPr>
            <w:tcW w:w="8693" w:type="dxa"/>
            <w:gridSpan w:val="4"/>
            <w:shd w:val="clear" w:color="auto" w:fill="52B5C2"/>
          </w:tcPr>
          <w:p w14:paraId="29D4E04A" w14:textId="77777777" w:rsidR="006E3A65" w:rsidRPr="004F3D2F" w:rsidRDefault="006E3A65" w:rsidP="006E3A65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عرفة والفهم</w:t>
            </w:r>
          </w:p>
        </w:tc>
      </w:tr>
      <w:tr w:rsidR="006E3A65" w:rsidRPr="004F3D2F" w14:paraId="2E821FBF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20103120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1.1</w:t>
            </w:r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28395DEF" w14:textId="0A370794" w:rsidR="006E3A65" w:rsidRPr="004F3D2F" w:rsidRDefault="00097359">
            <w:pPr>
              <w:bidi/>
              <w:spacing w:after="0" w:line="240" w:lineRule="auto"/>
              <w:ind w:right="43"/>
              <w:jc w:val="both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  <w:pPrChange w:id="55" w:author="f f" w:date="2023-10-05T09:19:00Z">
                <w:pPr>
                  <w:bidi/>
                  <w:spacing w:after="0" w:line="240" w:lineRule="auto"/>
                  <w:ind w:right="43"/>
                </w:pPr>
              </w:pPrChange>
            </w:pPr>
            <w:ins w:id="56" w:author="f f" w:date="2023-10-05T09:17:00Z">
              <w:r>
                <w:rPr>
                  <w:rFonts w:asciiTheme="majorBidi" w:hAnsiTheme="majorBidi"/>
                  <w:rtl/>
                </w:rPr>
                <w:t>معرفة</w:t>
              </w:r>
              <w:r>
                <w:rPr>
                  <w:rFonts w:asciiTheme="majorBidi" w:hAnsiTheme="majorBidi" w:hint="cs"/>
                  <w:rtl/>
                </w:rPr>
                <w:t xml:space="preserve"> علم</w:t>
              </w:r>
              <w:r>
                <w:rPr>
                  <w:rFonts w:asciiTheme="majorBidi" w:hAnsiTheme="majorBidi"/>
                  <w:rtl/>
                </w:rPr>
                <w:t xml:space="preserve"> </w:t>
              </w:r>
              <w:r w:rsidRPr="00F53C23">
                <w:rPr>
                  <w:rFonts w:asciiTheme="majorBidi" w:hAnsiTheme="majorBidi"/>
                  <w:rtl/>
                </w:rPr>
                <w:t>المقاصد</w:t>
              </w:r>
              <w:r>
                <w:rPr>
                  <w:rFonts w:asciiTheme="majorBidi" w:hAnsiTheme="majorBidi" w:hint="cs"/>
                  <w:rtl/>
                </w:rPr>
                <w:t xml:space="preserve"> </w:t>
              </w:r>
              <w:r w:rsidRPr="00F53C23">
                <w:rPr>
                  <w:rFonts w:asciiTheme="majorBidi" w:hAnsiTheme="majorBidi"/>
                  <w:rtl/>
                </w:rPr>
                <w:t>المفهوم والتأريخ</w:t>
              </w:r>
            </w:ins>
          </w:p>
        </w:tc>
        <w:tc>
          <w:tcPr>
            <w:tcW w:w="2469" w:type="dxa"/>
            <w:shd w:val="clear" w:color="auto" w:fill="F2F2F2" w:themeFill="background1" w:themeFillShade="F2"/>
          </w:tcPr>
          <w:p w14:paraId="3BD57457" w14:textId="77777777" w:rsidR="006E3A65" w:rsidRPr="00097359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5DD1420A" w14:textId="77777777" w:rsidR="00A40673" w:rsidRPr="00A40673" w:rsidRDefault="00A40673" w:rsidP="00A40673">
            <w:pPr>
              <w:bidi/>
              <w:spacing w:after="0" w:line="240" w:lineRule="auto"/>
              <w:jc w:val="lowKashida"/>
              <w:rPr>
                <w:ins w:id="57" w:author="f f" w:date="2023-10-05T09:22:00Z"/>
                <w:rFonts w:ascii="Times New Roman" w:eastAsia="Times New Roman" w:hAnsi="Times New Roman" w:cs="Times New Roman"/>
                <w:sz w:val="24"/>
                <w:szCs w:val="24"/>
              </w:rPr>
            </w:pPr>
            <w:ins w:id="58" w:author="f f" w:date="2023-10-05T09:22:00Z">
              <w:r w:rsidRPr="00A40673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-</w:t>
              </w:r>
              <w:r w:rsidRPr="00A40673">
                <w:rPr>
                  <w:rFonts w:ascii="Times New Roman" w:eastAsia="Times New Roman" w:hAnsi="Times New Roman" w:cs="Times New Roman"/>
                  <w:sz w:val="24"/>
                  <w:szCs w:val="24"/>
                  <w:rtl/>
                </w:rPr>
                <w:t>المحاضرة.</w:t>
              </w:r>
            </w:ins>
          </w:p>
          <w:p w14:paraId="3FDF533F" w14:textId="77777777" w:rsidR="00A40673" w:rsidRPr="00A40673" w:rsidRDefault="00A40673" w:rsidP="00A40673">
            <w:pPr>
              <w:bidi/>
              <w:spacing w:after="0" w:line="240" w:lineRule="auto"/>
              <w:jc w:val="lowKashida"/>
              <w:rPr>
                <w:ins w:id="59" w:author="f f" w:date="2023-10-05T09:22:00Z"/>
                <w:rFonts w:ascii="Times New Roman" w:eastAsia="Times New Roman" w:hAnsi="Times New Roman" w:cs="Times New Roman"/>
                <w:sz w:val="24"/>
                <w:szCs w:val="24"/>
              </w:rPr>
            </w:pPr>
            <w:ins w:id="60" w:author="f f" w:date="2023-10-05T09:22:00Z">
              <w:r w:rsidRPr="00A40673">
                <w:rPr>
                  <w:rFonts w:ascii="Times New Roman" w:eastAsia="Times New Roman" w:hAnsi="Times New Roman" w:cs="Times New Roman"/>
                  <w:sz w:val="24"/>
                  <w:szCs w:val="24"/>
                  <w:rtl/>
                </w:rPr>
                <w:t>- الحوار والمناقشة.</w:t>
              </w:r>
            </w:ins>
          </w:p>
          <w:p w14:paraId="43BBB036" w14:textId="77777777" w:rsidR="006E3A65" w:rsidRDefault="00A40673" w:rsidP="00A40673">
            <w:pPr>
              <w:bidi/>
              <w:spacing w:after="0" w:line="240" w:lineRule="auto"/>
              <w:jc w:val="lowKashida"/>
              <w:rPr>
                <w:ins w:id="61" w:author="f f" w:date="2023-10-05T09:24:00Z"/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ins w:id="62" w:author="f f" w:date="2023-10-05T09:22:00Z">
              <w:r w:rsidRPr="00A40673">
                <w:rPr>
                  <w:rFonts w:ascii="Times New Roman" w:eastAsia="Times New Roman" w:hAnsi="Times New Roman" w:cs="Times New Roman"/>
                  <w:sz w:val="24"/>
                  <w:szCs w:val="24"/>
                  <w:rtl/>
                </w:rPr>
                <w:t>- الخرائط المفاهيمية.</w:t>
              </w:r>
            </w:ins>
          </w:p>
          <w:p w14:paraId="06DCF145" w14:textId="614AE376" w:rsidR="00A40673" w:rsidRPr="00A40673" w:rsidRDefault="00A40673">
            <w:pPr>
              <w:bidi/>
              <w:spacing w:after="0" w:line="240" w:lineRule="auto"/>
              <w:jc w:val="lowKashida"/>
              <w:rPr>
                <w:rFonts w:ascii="Times New Roman" w:eastAsia="Times New Roman" w:hAnsi="Times New Roman" w:cs="Times New Roman"/>
                <w:sz w:val="24"/>
                <w:szCs w:val="24"/>
                <w:rPrChange w:id="63" w:author="f f" w:date="2023-10-05T09:23:00Z">
                  <w:rPr>
                    <w:rFonts w:ascii="Sakkal Majalla" w:hAnsi="Sakkal Majalla" w:cs="Sakkal Majalla"/>
                    <w:b/>
                    <w:bCs/>
                    <w:color w:val="525252" w:themeColor="accent3" w:themeShade="80"/>
                    <w:sz w:val="28"/>
                    <w:szCs w:val="28"/>
                    <w:lang w:bidi="ar-EG"/>
                  </w:rPr>
                </w:rPrChange>
              </w:rPr>
              <w:pPrChange w:id="64" w:author="f f" w:date="2023-10-05T09:24:00Z">
                <w:pPr>
                  <w:bidi/>
                  <w:spacing w:after="0" w:line="240" w:lineRule="auto"/>
                  <w:ind w:right="43"/>
                </w:pPr>
              </w:pPrChange>
            </w:pPr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14:paraId="760F5D69" w14:textId="3BA014C9" w:rsidR="00A40673" w:rsidRPr="00A40673" w:rsidRDefault="00A40673" w:rsidP="00A40673">
            <w:pPr>
              <w:bidi/>
              <w:spacing w:after="0" w:line="240" w:lineRule="auto"/>
              <w:jc w:val="lowKashida"/>
              <w:rPr>
                <w:ins w:id="65" w:author="f f" w:date="2023-10-05T09:25:00Z"/>
                <w:rFonts w:ascii="Times New Roman" w:eastAsia="Times New Roman" w:hAnsi="Times New Roman" w:cs="Times New Roman"/>
                <w:sz w:val="24"/>
                <w:szCs w:val="24"/>
              </w:rPr>
            </w:pPr>
            <w:ins w:id="66" w:author="f f" w:date="2023-10-05T09:25:00Z">
              <w:r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-</w:t>
              </w:r>
              <w:r w:rsidRPr="00A40673">
                <w:rPr>
                  <w:rFonts w:ascii="Times New Roman" w:eastAsia="Times New Roman" w:hAnsi="Times New Roman" w:cs="Times New Roman"/>
                  <w:sz w:val="24"/>
                  <w:szCs w:val="24"/>
                  <w:rtl/>
                </w:rPr>
                <w:t xml:space="preserve">الاختبار الفصلي. </w:t>
              </w:r>
            </w:ins>
          </w:p>
          <w:p w14:paraId="467F7204" w14:textId="77777777" w:rsidR="00A40673" w:rsidRPr="00A40673" w:rsidRDefault="00A40673" w:rsidP="00A40673">
            <w:pPr>
              <w:bidi/>
              <w:spacing w:after="0" w:line="240" w:lineRule="auto"/>
              <w:jc w:val="lowKashida"/>
              <w:rPr>
                <w:ins w:id="67" w:author="f f" w:date="2023-10-05T09:25:00Z"/>
                <w:rFonts w:ascii="Times New Roman" w:eastAsia="Times New Roman" w:hAnsi="Times New Roman" w:cs="Times New Roman"/>
                <w:sz w:val="24"/>
                <w:szCs w:val="24"/>
              </w:rPr>
            </w:pPr>
            <w:ins w:id="68" w:author="f f" w:date="2023-10-05T09:25:00Z">
              <w:r w:rsidRPr="00A40673">
                <w:rPr>
                  <w:rFonts w:ascii="Times New Roman" w:eastAsia="Times New Roman" w:hAnsi="Times New Roman" w:cs="Times New Roman"/>
                  <w:sz w:val="24"/>
                  <w:szCs w:val="24"/>
                  <w:rtl/>
                </w:rPr>
                <w:t>- الاختبار النهائي.</w:t>
              </w:r>
            </w:ins>
          </w:p>
          <w:p w14:paraId="6520985D" w14:textId="2245DA72" w:rsidR="006E3A65" w:rsidRPr="004F3D2F" w:rsidRDefault="00A40673" w:rsidP="00A40673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69" w:author="f f" w:date="2023-10-05T09:25:00Z">
              <w:r w:rsidRPr="00A40673">
                <w:rPr>
                  <w:rFonts w:ascii="Times New Roman" w:eastAsia="Times New Roman" w:hAnsi="Times New Roman" w:cs="Times New Roman"/>
                  <w:sz w:val="24"/>
                  <w:szCs w:val="24"/>
                  <w:rtl/>
                </w:rPr>
                <w:t>- الاسئلة الشفوية.</w:t>
              </w:r>
            </w:ins>
          </w:p>
        </w:tc>
      </w:tr>
      <w:tr w:rsidR="006E3A65" w:rsidRPr="004F3D2F" w14:paraId="768CEEF6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  <w:vAlign w:val="center"/>
          </w:tcPr>
          <w:p w14:paraId="5108B4CF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1.2</w:t>
            </w:r>
          </w:p>
        </w:tc>
        <w:tc>
          <w:tcPr>
            <w:tcW w:w="2313" w:type="dxa"/>
            <w:shd w:val="clear" w:color="auto" w:fill="D9D9D9" w:themeFill="background1" w:themeFillShade="D9"/>
            <w:vAlign w:val="center"/>
          </w:tcPr>
          <w:p w14:paraId="560D3B8B" w14:textId="54411D98" w:rsidR="006E3A65" w:rsidRPr="004F3D2F" w:rsidRDefault="00097359">
            <w:pPr>
              <w:bidi/>
              <w:spacing w:after="0" w:line="240" w:lineRule="auto"/>
              <w:ind w:right="43"/>
              <w:jc w:val="both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  <w:pPrChange w:id="70" w:author="f f" w:date="2023-10-05T09:19:00Z">
                <w:pPr>
                  <w:bidi/>
                  <w:spacing w:after="0" w:line="240" w:lineRule="auto"/>
                  <w:ind w:right="43"/>
                </w:pPr>
              </w:pPrChange>
            </w:pPr>
            <w:ins w:id="71" w:author="f f" w:date="2023-10-05T09:18:00Z">
              <w:r w:rsidRPr="00C21F4D">
                <w:rPr>
                  <w:rFonts w:asciiTheme="majorBidi" w:hAnsiTheme="majorBidi"/>
                  <w:rtl/>
                </w:rPr>
                <w:t xml:space="preserve">معرفة </w:t>
              </w:r>
              <w:r w:rsidRPr="00F53C23">
                <w:rPr>
                  <w:rFonts w:asciiTheme="majorBidi" w:hAnsiTheme="majorBidi"/>
                  <w:rtl/>
                </w:rPr>
                <w:t>قواعد ووظائف المقاصد</w:t>
              </w:r>
            </w:ins>
          </w:p>
        </w:tc>
        <w:tc>
          <w:tcPr>
            <w:tcW w:w="2469" w:type="dxa"/>
            <w:shd w:val="clear" w:color="auto" w:fill="D9D9D9" w:themeFill="background1" w:themeFillShade="D9"/>
          </w:tcPr>
          <w:p w14:paraId="54B2353C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D9D9D9" w:themeFill="background1" w:themeFillShade="D9"/>
            <w:vAlign w:val="center"/>
          </w:tcPr>
          <w:p w14:paraId="3F0F834A" w14:textId="77777777" w:rsidR="00A40673" w:rsidRDefault="00A40673" w:rsidP="00A40673">
            <w:pPr>
              <w:bidi/>
              <w:spacing w:after="0" w:line="240" w:lineRule="auto"/>
              <w:jc w:val="lowKashida"/>
              <w:rPr>
                <w:ins w:id="72" w:author="f f" w:date="2023-10-05T09:24:00Z"/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</w:p>
          <w:p w14:paraId="0C71A19A" w14:textId="22660661" w:rsidR="00A40673" w:rsidRPr="00A40673" w:rsidRDefault="00A40673" w:rsidP="00A40673">
            <w:pPr>
              <w:bidi/>
              <w:spacing w:after="0" w:line="240" w:lineRule="auto"/>
              <w:jc w:val="lowKashida"/>
              <w:rPr>
                <w:ins w:id="73" w:author="f f" w:date="2023-10-05T09:23:00Z"/>
                <w:rFonts w:ascii="Times New Roman" w:eastAsia="Times New Roman" w:hAnsi="Times New Roman" w:cs="Times New Roman"/>
                <w:sz w:val="24"/>
                <w:szCs w:val="24"/>
              </w:rPr>
            </w:pPr>
            <w:ins w:id="74" w:author="f f" w:date="2023-10-05T09:23:00Z">
              <w:r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 xml:space="preserve">- </w:t>
              </w:r>
              <w:r w:rsidRPr="00A40673">
                <w:rPr>
                  <w:rFonts w:ascii="Times New Roman" w:eastAsia="Times New Roman" w:hAnsi="Times New Roman" w:cs="Times New Roman"/>
                  <w:sz w:val="24"/>
                  <w:szCs w:val="24"/>
                  <w:rtl/>
                </w:rPr>
                <w:t>المحاضرة.</w:t>
              </w:r>
            </w:ins>
          </w:p>
          <w:p w14:paraId="7E513C66" w14:textId="77777777" w:rsidR="00A40673" w:rsidRPr="00A40673" w:rsidRDefault="00A40673" w:rsidP="00A40673">
            <w:pPr>
              <w:bidi/>
              <w:spacing w:after="0" w:line="240" w:lineRule="auto"/>
              <w:jc w:val="lowKashida"/>
              <w:rPr>
                <w:ins w:id="75" w:author="f f" w:date="2023-10-05T09:23:00Z"/>
                <w:rFonts w:ascii="Times New Roman" w:eastAsia="Times New Roman" w:hAnsi="Times New Roman" w:cs="Times New Roman"/>
                <w:sz w:val="24"/>
                <w:szCs w:val="24"/>
              </w:rPr>
            </w:pPr>
            <w:ins w:id="76" w:author="f f" w:date="2023-10-05T09:23:00Z">
              <w:r w:rsidRPr="00A40673">
                <w:rPr>
                  <w:rFonts w:ascii="Times New Roman" w:eastAsia="Times New Roman" w:hAnsi="Times New Roman" w:cs="Times New Roman"/>
                  <w:sz w:val="24"/>
                  <w:szCs w:val="24"/>
                  <w:rtl/>
                </w:rPr>
                <w:t>- تلخيص المعلومات.</w:t>
              </w:r>
            </w:ins>
          </w:p>
          <w:p w14:paraId="0D8722BF" w14:textId="77777777" w:rsidR="00A40673" w:rsidRPr="00A40673" w:rsidRDefault="00A40673" w:rsidP="00A40673">
            <w:pPr>
              <w:bidi/>
              <w:spacing w:after="0" w:line="240" w:lineRule="auto"/>
              <w:jc w:val="lowKashida"/>
              <w:rPr>
                <w:ins w:id="77" w:author="f f" w:date="2023-10-05T09:23:00Z"/>
                <w:rFonts w:ascii="Times New Roman" w:eastAsia="Times New Roman" w:hAnsi="Times New Roman" w:cs="Times New Roman"/>
                <w:sz w:val="24"/>
                <w:szCs w:val="24"/>
              </w:rPr>
            </w:pPr>
            <w:ins w:id="78" w:author="f f" w:date="2023-10-05T09:23:00Z">
              <w:r w:rsidRPr="00A40673">
                <w:rPr>
                  <w:rFonts w:ascii="Times New Roman" w:eastAsia="Times New Roman" w:hAnsi="Times New Roman" w:cs="Times New Roman"/>
                  <w:sz w:val="24"/>
                  <w:szCs w:val="24"/>
                  <w:rtl/>
                </w:rPr>
                <w:t>- العصف الذهني.</w:t>
              </w:r>
            </w:ins>
          </w:p>
          <w:p w14:paraId="53B134A8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D9D9D9" w:themeFill="background1" w:themeFillShade="D9"/>
            <w:vAlign w:val="center"/>
          </w:tcPr>
          <w:p w14:paraId="16CE32D5" w14:textId="4627ABEE" w:rsidR="00A40673" w:rsidRPr="00A40673" w:rsidRDefault="00A40673" w:rsidP="00A40673">
            <w:pPr>
              <w:bidi/>
              <w:spacing w:after="0" w:line="240" w:lineRule="auto"/>
              <w:jc w:val="lowKashida"/>
              <w:rPr>
                <w:ins w:id="79" w:author="f f" w:date="2023-10-05T09:25:00Z"/>
                <w:rFonts w:ascii="Times New Roman" w:eastAsia="Times New Roman" w:hAnsi="Times New Roman" w:cs="Times New Roman"/>
                <w:sz w:val="24"/>
                <w:szCs w:val="24"/>
              </w:rPr>
            </w:pPr>
            <w:ins w:id="80" w:author="f f" w:date="2023-10-05T09:26:00Z">
              <w:r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-</w:t>
              </w:r>
            </w:ins>
            <w:ins w:id="81" w:author="f f" w:date="2023-10-05T09:25:00Z">
              <w:r w:rsidRPr="00A40673">
                <w:rPr>
                  <w:rFonts w:ascii="Times New Roman" w:eastAsia="Times New Roman" w:hAnsi="Times New Roman" w:cs="Times New Roman"/>
                  <w:sz w:val="24"/>
                  <w:szCs w:val="24"/>
                  <w:rtl/>
                </w:rPr>
                <w:t xml:space="preserve">الاختبار الفصلي. </w:t>
              </w:r>
            </w:ins>
          </w:p>
          <w:p w14:paraId="7F80CB66" w14:textId="77777777" w:rsidR="00A40673" w:rsidRPr="00A40673" w:rsidRDefault="00A40673" w:rsidP="00A40673">
            <w:pPr>
              <w:bidi/>
              <w:spacing w:after="0" w:line="240" w:lineRule="auto"/>
              <w:jc w:val="lowKashida"/>
              <w:rPr>
                <w:ins w:id="82" w:author="f f" w:date="2023-10-05T09:25:00Z"/>
                <w:rFonts w:ascii="Times New Roman" w:eastAsia="Times New Roman" w:hAnsi="Times New Roman" w:cs="Times New Roman"/>
                <w:sz w:val="24"/>
                <w:szCs w:val="24"/>
              </w:rPr>
            </w:pPr>
            <w:ins w:id="83" w:author="f f" w:date="2023-10-05T09:25:00Z">
              <w:r w:rsidRPr="00A40673">
                <w:rPr>
                  <w:rFonts w:ascii="Times New Roman" w:eastAsia="Times New Roman" w:hAnsi="Times New Roman" w:cs="Times New Roman"/>
                  <w:sz w:val="24"/>
                  <w:szCs w:val="24"/>
                  <w:rtl/>
                </w:rPr>
                <w:t>- الاختبار النهائي.</w:t>
              </w:r>
            </w:ins>
          </w:p>
          <w:p w14:paraId="503E0685" w14:textId="0B0806D6" w:rsidR="006E3A65" w:rsidRPr="004F3D2F" w:rsidRDefault="00A40673" w:rsidP="00A40673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84" w:author="f f" w:date="2023-10-05T09:25:00Z">
              <w:r w:rsidRPr="00A40673">
                <w:rPr>
                  <w:rFonts w:ascii="Times New Roman" w:eastAsia="Times New Roman" w:hAnsi="Times New Roman" w:cs="Times New Roman"/>
                  <w:sz w:val="24"/>
                  <w:szCs w:val="24"/>
                  <w:rtl/>
                </w:rPr>
                <w:t>- الاسئلة الشفوية.</w:t>
              </w:r>
            </w:ins>
          </w:p>
        </w:tc>
      </w:tr>
      <w:tr w:rsidR="006E3A65" w:rsidRPr="004F3D2F" w14:paraId="6FD9320F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17B83A9F" w14:textId="4DABD58B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del w:id="85" w:author="f f" w:date="2023-10-05T09:18:00Z">
              <w:r w:rsidRPr="004F3D2F" w:rsidDel="00097359">
                <w:rPr>
                  <w:rFonts w:ascii="Sakkal Majalla" w:hAnsi="Sakkal Majalla" w:cs="Sakkal Majalla"/>
                  <w:b/>
                  <w:bCs/>
                  <w:sz w:val="28"/>
                  <w:szCs w:val="28"/>
                  <w:lang w:bidi="ar-EG"/>
                </w:rPr>
                <w:delText>…</w:delText>
              </w:r>
            </w:del>
            <w:ins w:id="86" w:author="f f" w:date="2023-10-05T09:18:00Z">
              <w:r w:rsidR="00097359">
                <w:rPr>
                  <w:rFonts w:ascii="Sakkal Majalla" w:hAnsi="Sakkal Majalla" w:cs="Sakkal Majalla"/>
                  <w:b/>
                  <w:bCs/>
                  <w:sz w:val="28"/>
                  <w:szCs w:val="28"/>
                  <w:lang w:bidi="ar-EG"/>
                </w:rPr>
                <w:t>1.3</w:t>
              </w:r>
            </w:ins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406A5D1D" w14:textId="77777777" w:rsidR="006E3A65" w:rsidRDefault="00097359" w:rsidP="00097359">
            <w:pPr>
              <w:bidi/>
              <w:spacing w:after="0" w:line="240" w:lineRule="auto"/>
              <w:ind w:right="43"/>
              <w:jc w:val="both"/>
              <w:rPr>
                <w:ins w:id="87" w:author="f f" w:date="2023-10-05T09:2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88" w:author="f f" w:date="2023-10-05T09:19:00Z">
              <w:r>
                <w:rPr>
                  <w:rFonts w:asciiTheme="majorBidi" w:hAnsiTheme="majorBidi" w:hint="cs"/>
                  <w:rtl/>
                </w:rPr>
                <w:t>معرفة</w:t>
              </w:r>
              <w:r w:rsidRPr="00C21F4D">
                <w:rPr>
                  <w:rFonts w:asciiTheme="majorBidi" w:hAnsiTheme="majorBidi"/>
                  <w:rtl/>
                </w:rPr>
                <w:t xml:space="preserve"> </w:t>
              </w:r>
              <w:r w:rsidRPr="00F53C23">
                <w:rPr>
                  <w:rFonts w:asciiTheme="majorBidi" w:hAnsiTheme="majorBidi"/>
                  <w:rtl/>
                </w:rPr>
                <w:t xml:space="preserve">الدراسة </w:t>
              </w:r>
              <w:proofErr w:type="spellStart"/>
              <w:r w:rsidRPr="00F53C23">
                <w:rPr>
                  <w:rFonts w:asciiTheme="majorBidi" w:hAnsiTheme="majorBidi"/>
                  <w:rtl/>
                </w:rPr>
                <w:t>المقاصدية</w:t>
              </w:r>
              <w:proofErr w:type="spellEnd"/>
              <w:r w:rsidRPr="00F53C23">
                <w:rPr>
                  <w:rFonts w:asciiTheme="majorBidi" w:hAnsiTheme="majorBidi"/>
                  <w:rtl/>
                </w:rPr>
                <w:t xml:space="preserve"> لنصوص وأحكام من الصحابة والتابعين والأئمة الأربعة – أبي حنيفة ومالك والشافعي وأحمد</w:t>
              </w:r>
              <w:r w:rsidRPr="00F53C23">
                <w:rPr>
                  <w:rFonts w:asciiTheme="majorBidi" w:hAnsiTheme="majorBidi"/>
                </w:rPr>
                <w:t>.</w:t>
              </w:r>
              <w:r>
                <w:rPr>
                  <w:rFonts w:asciiTheme="majorBidi" w:hAnsiTheme="majorBidi" w:hint="cs"/>
                  <w:rtl/>
                </w:rPr>
                <w:t xml:space="preserve"> وال</w:t>
              </w:r>
              <w:r w:rsidRPr="00F53C23">
                <w:rPr>
                  <w:rFonts w:asciiTheme="majorBidi" w:hAnsiTheme="majorBidi"/>
                  <w:rtl/>
                </w:rPr>
                <w:t xml:space="preserve">دراسات </w:t>
              </w:r>
              <w:proofErr w:type="spellStart"/>
              <w:r>
                <w:rPr>
                  <w:rFonts w:asciiTheme="majorBidi" w:hAnsiTheme="majorBidi" w:hint="cs"/>
                  <w:rtl/>
                </w:rPr>
                <w:t>ال</w:t>
              </w:r>
              <w:r w:rsidRPr="00F53C23">
                <w:rPr>
                  <w:rFonts w:asciiTheme="majorBidi" w:hAnsiTheme="majorBidi"/>
                  <w:rtl/>
                </w:rPr>
                <w:t>مقاصدية</w:t>
              </w:r>
              <w:proofErr w:type="spellEnd"/>
              <w:r w:rsidRPr="00F53C23">
                <w:rPr>
                  <w:rFonts w:asciiTheme="majorBidi" w:hAnsiTheme="majorBidi"/>
                  <w:rtl/>
                </w:rPr>
                <w:t xml:space="preserve"> في فكر بعض الأئمة الأعلام المجتهدين – يركز على ابن العربي وابن </w:t>
              </w:r>
            </w:ins>
            <w:ins w:id="89" w:author="f f" w:date="2023-10-05T09:20:00Z">
              <w:r>
                <w:rPr>
                  <w:rFonts w:asciiTheme="majorBidi" w:hAnsiTheme="majorBidi" w:hint="cs"/>
                  <w:rtl/>
                </w:rPr>
                <w:t xml:space="preserve">تيمية- </w:t>
              </w:r>
            </w:ins>
            <w:ins w:id="90" w:author="f f" w:date="2023-10-05T09:19:00Z">
              <w:r w:rsidRPr="00F53C23">
                <w:rPr>
                  <w:rFonts w:asciiTheme="majorBidi" w:hAnsiTheme="majorBidi"/>
                </w:rPr>
                <w:t xml:space="preserve"> </w:t>
              </w:r>
              <w:r>
                <w:rPr>
                  <w:rFonts w:asciiTheme="majorBidi" w:hAnsiTheme="majorBidi" w:hint="cs"/>
                  <w:rtl/>
                </w:rPr>
                <w:t>وال</w:t>
              </w:r>
              <w:r w:rsidRPr="00F53C23">
                <w:rPr>
                  <w:rFonts w:asciiTheme="majorBidi" w:hAnsiTheme="majorBidi"/>
                  <w:rtl/>
                </w:rPr>
                <w:t xml:space="preserve">دراسة </w:t>
              </w:r>
              <w:proofErr w:type="spellStart"/>
              <w:r>
                <w:rPr>
                  <w:rFonts w:asciiTheme="majorBidi" w:hAnsiTheme="majorBidi" w:hint="cs"/>
                  <w:rtl/>
                </w:rPr>
                <w:t>ال</w:t>
              </w:r>
              <w:r w:rsidRPr="00F53C23">
                <w:rPr>
                  <w:rFonts w:asciiTheme="majorBidi" w:hAnsiTheme="majorBidi"/>
                  <w:rtl/>
                </w:rPr>
                <w:t>مقاصدية</w:t>
              </w:r>
              <w:proofErr w:type="spellEnd"/>
              <w:r w:rsidRPr="00F53C23">
                <w:rPr>
                  <w:rFonts w:asciiTheme="majorBidi" w:hAnsiTheme="majorBidi"/>
                  <w:rtl/>
                </w:rPr>
                <w:t xml:space="preserve"> </w:t>
              </w:r>
              <w:r>
                <w:rPr>
                  <w:rFonts w:asciiTheme="majorBidi" w:hAnsiTheme="majorBidi" w:hint="cs"/>
                  <w:rtl/>
                </w:rPr>
                <w:t>ال</w:t>
              </w:r>
              <w:r w:rsidRPr="00F53C23">
                <w:rPr>
                  <w:rFonts w:asciiTheme="majorBidi" w:hAnsiTheme="majorBidi"/>
                  <w:rtl/>
                </w:rPr>
                <w:t>معاصرة في فتاوى للنوازل والمستجدات بنيت على المقاصد في الاتجاهين " الغالي والمعتدل "</w:t>
              </w:r>
            </w:ins>
          </w:p>
          <w:p w14:paraId="11ADA4EE" w14:textId="57910F51" w:rsidR="00A40673" w:rsidRPr="004F3D2F" w:rsidRDefault="00A40673">
            <w:pPr>
              <w:bidi/>
              <w:spacing w:after="0" w:line="240" w:lineRule="auto"/>
              <w:ind w:right="43"/>
              <w:jc w:val="both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  <w:pPrChange w:id="91" w:author="f f" w:date="2023-10-05T09:27:00Z">
                <w:pPr>
                  <w:bidi/>
                  <w:spacing w:after="0" w:line="240" w:lineRule="auto"/>
                  <w:ind w:right="43"/>
                </w:pPr>
              </w:pPrChange>
            </w:pPr>
          </w:p>
        </w:tc>
        <w:tc>
          <w:tcPr>
            <w:tcW w:w="2469" w:type="dxa"/>
            <w:shd w:val="clear" w:color="auto" w:fill="F2F2F2" w:themeFill="background1" w:themeFillShade="F2"/>
          </w:tcPr>
          <w:p w14:paraId="4D9CF6A8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1F5F02B3" w14:textId="01C4234A" w:rsidR="00A40673" w:rsidRPr="00A40673" w:rsidRDefault="00A40673" w:rsidP="00A40673">
            <w:pPr>
              <w:bidi/>
              <w:spacing w:after="0" w:line="240" w:lineRule="auto"/>
              <w:jc w:val="lowKashida"/>
              <w:rPr>
                <w:ins w:id="92" w:author="f f" w:date="2023-10-05T09:24:00Z"/>
                <w:rFonts w:ascii="Times New Roman" w:eastAsia="Times New Roman" w:hAnsi="Times New Roman" w:cs="Times New Roman"/>
                <w:sz w:val="24"/>
                <w:szCs w:val="24"/>
              </w:rPr>
            </w:pPr>
            <w:ins w:id="93" w:author="f f" w:date="2023-10-05T09:24:00Z">
              <w:r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-ا</w:t>
              </w:r>
              <w:r w:rsidRPr="00A40673">
                <w:rPr>
                  <w:rFonts w:ascii="Times New Roman" w:eastAsia="Times New Roman" w:hAnsi="Times New Roman" w:cs="Times New Roman"/>
                  <w:sz w:val="24"/>
                  <w:szCs w:val="24"/>
                  <w:rtl/>
                </w:rPr>
                <w:t>لمحاضرة.</w:t>
              </w:r>
            </w:ins>
          </w:p>
          <w:p w14:paraId="61608071" w14:textId="5083E0C3" w:rsidR="00A40673" w:rsidRPr="00A40673" w:rsidRDefault="00A40673" w:rsidP="00A40673">
            <w:pPr>
              <w:bidi/>
              <w:spacing w:after="0" w:line="240" w:lineRule="auto"/>
              <w:jc w:val="lowKashida"/>
              <w:rPr>
                <w:ins w:id="94" w:author="f f" w:date="2023-10-05T09:24:00Z"/>
                <w:rFonts w:ascii="Times New Roman" w:eastAsia="Times New Roman" w:hAnsi="Times New Roman" w:cs="Times New Roman"/>
                <w:sz w:val="24"/>
                <w:szCs w:val="24"/>
              </w:rPr>
            </w:pPr>
            <w:ins w:id="95" w:author="f f" w:date="2023-10-05T09:24:00Z">
              <w:r w:rsidRPr="00A40673">
                <w:rPr>
                  <w:rFonts w:ascii="Times New Roman" w:eastAsia="Times New Roman" w:hAnsi="Times New Roman" w:cs="Times New Roman"/>
                  <w:sz w:val="24"/>
                  <w:szCs w:val="24"/>
                  <w:rtl/>
                </w:rPr>
                <w:t>- الحوار والمناقشة.</w:t>
              </w:r>
            </w:ins>
          </w:p>
          <w:p w14:paraId="4E2C50AF" w14:textId="77777777" w:rsidR="00A40673" w:rsidRPr="00A40673" w:rsidRDefault="00A40673" w:rsidP="00A40673">
            <w:pPr>
              <w:bidi/>
              <w:spacing w:after="0" w:line="240" w:lineRule="auto"/>
              <w:jc w:val="lowKashida"/>
              <w:rPr>
                <w:ins w:id="96" w:author="f f" w:date="2023-10-05T09:24:00Z"/>
                <w:rFonts w:ascii="Times New Roman" w:eastAsia="Times New Roman" w:hAnsi="Times New Roman" w:cs="Times New Roman"/>
                <w:sz w:val="24"/>
                <w:szCs w:val="24"/>
              </w:rPr>
            </w:pPr>
            <w:ins w:id="97" w:author="f f" w:date="2023-10-05T09:24:00Z">
              <w:r w:rsidRPr="00A40673">
                <w:rPr>
                  <w:rFonts w:ascii="Times New Roman" w:eastAsia="Times New Roman" w:hAnsi="Times New Roman" w:cs="Times New Roman"/>
                  <w:sz w:val="24"/>
                  <w:szCs w:val="24"/>
                  <w:rtl/>
                </w:rPr>
                <w:t>- قراءة النصوص.</w:t>
              </w:r>
            </w:ins>
          </w:p>
          <w:p w14:paraId="1520170E" w14:textId="77777777" w:rsidR="00A40673" w:rsidRPr="00A40673" w:rsidRDefault="00A40673" w:rsidP="00A40673">
            <w:pPr>
              <w:bidi/>
              <w:spacing w:after="0" w:line="240" w:lineRule="auto"/>
              <w:jc w:val="lowKashida"/>
              <w:rPr>
                <w:ins w:id="98" w:author="f f" w:date="2023-10-05T09:24:00Z"/>
                <w:rFonts w:ascii="Times New Roman" w:eastAsia="Times New Roman" w:hAnsi="Times New Roman" w:cs="Times New Roman"/>
                <w:sz w:val="24"/>
                <w:szCs w:val="24"/>
              </w:rPr>
            </w:pPr>
            <w:ins w:id="99" w:author="f f" w:date="2023-10-05T09:24:00Z">
              <w:r w:rsidRPr="00A40673">
                <w:rPr>
                  <w:rFonts w:ascii="Times New Roman" w:eastAsia="Times New Roman" w:hAnsi="Times New Roman" w:cs="Times New Roman"/>
                  <w:sz w:val="24"/>
                  <w:szCs w:val="24"/>
                  <w:rtl/>
                </w:rPr>
                <w:t>- المحاضرة المتطورة.</w:t>
              </w:r>
            </w:ins>
          </w:p>
          <w:p w14:paraId="19AF6DB7" w14:textId="0B212086" w:rsidR="006E3A65" w:rsidRPr="004F3D2F" w:rsidRDefault="00A40673" w:rsidP="00A40673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00" w:author="f f" w:date="2023-10-05T09:24:00Z">
              <w:r w:rsidRPr="00A40673">
                <w:rPr>
                  <w:rFonts w:ascii="Times New Roman" w:eastAsia="Times New Roman" w:hAnsi="Times New Roman" w:cs="Times New Roman"/>
                  <w:sz w:val="24"/>
                  <w:szCs w:val="24"/>
                  <w:rtl/>
                </w:rPr>
                <w:t>- التعلم الذاتي.</w:t>
              </w:r>
            </w:ins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14:paraId="18F999AA" w14:textId="03A7B0DF" w:rsidR="00A40673" w:rsidRPr="00A40673" w:rsidRDefault="00A40673" w:rsidP="00A40673">
            <w:pPr>
              <w:bidi/>
              <w:spacing w:after="0" w:line="240" w:lineRule="auto"/>
              <w:jc w:val="lowKashida"/>
              <w:rPr>
                <w:ins w:id="101" w:author="f f" w:date="2023-10-05T09:26:00Z"/>
                <w:rFonts w:ascii="Times New Roman" w:eastAsia="Times New Roman" w:hAnsi="Times New Roman" w:cs="Times New Roman"/>
                <w:sz w:val="24"/>
                <w:szCs w:val="24"/>
              </w:rPr>
            </w:pPr>
            <w:ins w:id="102" w:author="f f" w:date="2023-10-05T09:26:00Z">
              <w:r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-</w:t>
              </w:r>
              <w:r w:rsidRPr="00A40673">
                <w:rPr>
                  <w:rFonts w:ascii="Times New Roman" w:eastAsia="Times New Roman" w:hAnsi="Times New Roman" w:cs="Times New Roman"/>
                  <w:sz w:val="24"/>
                  <w:szCs w:val="24"/>
                  <w:rtl/>
                </w:rPr>
                <w:t xml:space="preserve">الاختبار الفصلي. </w:t>
              </w:r>
            </w:ins>
          </w:p>
          <w:p w14:paraId="3A88DB56" w14:textId="77777777" w:rsidR="00A40673" w:rsidRPr="00A40673" w:rsidRDefault="00A40673" w:rsidP="00A40673">
            <w:pPr>
              <w:bidi/>
              <w:spacing w:after="0" w:line="240" w:lineRule="auto"/>
              <w:jc w:val="lowKashida"/>
              <w:rPr>
                <w:ins w:id="103" w:author="f f" w:date="2023-10-05T09:26:00Z"/>
                <w:rFonts w:ascii="Times New Roman" w:eastAsia="Times New Roman" w:hAnsi="Times New Roman" w:cs="Times New Roman"/>
                <w:sz w:val="24"/>
                <w:szCs w:val="24"/>
              </w:rPr>
            </w:pPr>
            <w:ins w:id="104" w:author="f f" w:date="2023-10-05T09:26:00Z">
              <w:r w:rsidRPr="00A40673">
                <w:rPr>
                  <w:rFonts w:ascii="Times New Roman" w:eastAsia="Times New Roman" w:hAnsi="Times New Roman" w:cs="Times New Roman"/>
                  <w:sz w:val="24"/>
                  <w:szCs w:val="24"/>
                  <w:rtl/>
                </w:rPr>
                <w:t>- الاختبار النهائي.</w:t>
              </w:r>
            </w:ins>
          </w:p>
          <w:p w14:paraId="7A10C16B" w14:textId="2F533E25" w:rsidR="006E3A65" w:rsidRPr="004F3D2F" w:rsidRDefault="00A40673" w:rsidP="00A40673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105" w:author="f f" w:date="2023-10-05T09:26:00Z">
              <w:r w:rsidRPr="00A40673">
                <w:rPr>
                  <w:rFonts w:ascii="Times New Roman" w:eastAsia="Times New Roman" w:hAnsi="Times New Roman" w:cs="Times New Roman"/>
                  <w:sz w:val="24"/>
                  <w:szCs w:val="24"/>
                  <w:rtl/>
                </w:rPr>
                <w:t>- الاسئلة الشفوية.</w:t>
              </w:r>
            </w:ins>
          </w:p>
        </w:tc>
      </w:tr>
      <w:tr w:rsidR="006E3A65" w:rsidRPr="004F3D2F" w14:paraId="6ECE3C3F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52B5C2"/>
            <w:vAlign w:val="center"/>
          </w:tcPr>
          <w:p w14:paraId="7A6263F4" w14:textId="77777777" w:rsidR="006E3A65" w:rsidRPr="004F3D2F" w:rsidRDefault="006E3A65" w:rsidP="006E3A65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lastRenderedPageBreak/>
              <w:t>2.0</w:t>
            </w:r>
          </w:p>
        </w:tc>
        <w:tc>
          <w:tcPr>
            <w:tcW w:w="8693" w:type="dxa"/>
            <w:gridSpan w:val="4"/>
            <w:shd w:val="clear" w:color="auto" w:fill="52B5C2"/>
          </w:tcPr>
          <w:p w14:paraId="2BA1873F" w14:textId="77777777" w:rsidR="006E3A65" w:rsidRPr="004F3D2F" w:rsidRDefault="006E3A65" w:rsidP="006E3A65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هارات</w:t>
            </w:r>
          </w:p>
        </w:tc>
      </w:tr>
      <w:tr w:rsidR="006E3A65" w:rsidRPr="004F3D2F" w14:paraId="7E4151D5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  <w:vAlign w:val="center"/>
          </w:tcPr>
          <w:p w14:paraId="78EA3E36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2.1</w:t>
            </w:r>
          </w:p>
        </w:tc>
        <w:tc>
          <w:tcPr>
            <w:tcW w:w="2313" w:type="dxa"/>
            <w:shd w:val="clear" w:color="auto" w:fill="D9D9D9" w:themeFill="background1" w:themeFillShade="D9"/>
            <w:vAlign w:val="center"/>
          </w:tcPr>
          <w:p w14:paraId="4D618B3D" w14:textId="6826830D" w:rsidR="006E3A65" w:rsidRPr="004F3D2F" w:rsidRDefault="00A40673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06" w:author="f f" w:date="2023-10-05T09:27:00Z">
              <w:r w:rsidRPr="00A40673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  <w:lang w:bidi="ar-EG"/>
                </w:rPr>
                <w:t>التعامل مع علم المقاصد تأريخاً وتطوراً.</w:t>
              </w:r>
            </w:ins>
          </w:p>
        </w:tc>
        <w:tc>
          <w:tcPr>
            <w:tcW w:w="2469" w:type="dxa"/>
            <w:shd w:val="clear" w:color="auto" w:fill="D9D9D9" w:themeFill="background1" w:themeFillShade="D9"/>
          </w:tcPr>
          <w:p w14:paraId="3227731C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D9D9D9" w:themeFill="background1" w:themeFillShade="D9"/>
            <w:vAlign w:val="center"/>
          </w:tcPr>
          <w:p w14:paraId="6DEC1136" w14:textId="77777777" w:rsidR="006E3A65" w:rsidRDefault="005023DF" w:rsidP="005023DF">
            <w:pPr>
              <w:bidi/>
              <w:spacing w:after="0" w:line="240" w:lineRule="auto"/>
              <w:jc w:val="lowKashida"/>
              <w:rPr>
                <w:ins w:id="107" w:author="f f" w:date="2023-10-05T09:31:00Z"/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ins w:id="108" w:author="f f" w:date="2023-10-05T09:31:00Z">
              <w:r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-</w:t>
              </w:r>
              <w:r w:rsidRPr="00B24BAA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الحوار والمناقشة.</w:t>
              </w:r>
            </w:ins>
          </w:p>
          <w:p w14:paraId="2E77CBBF" w14:textId="3783DF36" w:rsidR="005023DF" w:rsidRPr="005023DF" w:rsidRDefault="005023DF">
            <w:pPr>
              <w:bidi/>
              <w:spacing w:after="0" w:line="240" w:lineRule="auto"/>
              <w:jc w:val="lowKashida"/>
              <w:rPr>
                <w:rFonts w:ascii="Times New Roman" w:eastAsia="Times New Roman" w:hAnsi="Times New Roman" w:cs="Times New Roman"/>
                <w:sz w:val="24"/>
                <w:szCs w:val="24"/>
                <w:rPrChange w:id="109" w:author="f f" w:date="2023-10-05T09:31:00Z">
                  <w:rPr>
                    <w:rFonts w:ascii="Sakkal Majalla" w:hAnsi="Sakkal Majalla" w:cs="Sakkal Majalla"/>
                    <w:b/>
                    <w:bCs/>
                    <w:color w:val="525252" w:themeColor="accent3" w:themeShade="80"/>
                    <w:sz w:val="28"/>
                    <w:szCs w:val="28"/>
                    <w:lang w:bidi="ar-EG"/>
                  </w:rPr>
                </w:rPrChange>
              </w:rPr>
              <w:pPrChange w:id="110" w:author="f f" w:date="2023-10-05T09:31:00Z">
                <w:pPr>
                  <w:bidi/>
                  <w:spacing w:after="0" w:line="240" w:lineRule="auto"/>
                  <w:ind w:right="43"/>
                </w:pPr>
              </w:pPrChange>
            </w:pPr>
            <w:ins w:id="111" w:author="f f" w:date="2023-10-05T09:31:00Z">
              <w:r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-المحاضرة المتطورة.</w:t>
              </w:r>
            </w:ins>
          </w:p>
        </w:tc>
        <w:tc>
          <w:tcPr>
            <w:tcW w:w="1791" w:type="dxa"/>
            <w:shd w:val="clear" w:color="auto" w:fill="D9D9D9" w:themeFill="background1" w:themeFillShade="D9"/>
            <w:vAlign w:val="center"/>
          </w:tcPr>
          <w:p w14:paraId="147EAAC5" w14:textId="77777777" w:rsidR="005023DF" w:rsidRPr="005023DF" w:rsidRDefault="005023DF" w:rsidP="005023DF">
            <w:pPr>
              <w:bidi/>
              <w:spacing w:after="0" w:line="240" w:lineRule="auto"/>
              <w:jc w:val="lowKashida"/>
              <w:rPr>
                <w:ins w:id="112" w:author="f f" w:date="2023-10-05T09:32:00Z"/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ins w:id="113" w:author="f f" w:date="2023-10-05T09:32:00Z">
              <w:r w:rsidRPr="005023DF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 xml:space="preserve">- </w:t>
              </w:r>
              <w:r w:rsidRPr="005023DF">
                <w:rPr>
                  <w:rFonts w:ascii="Times New Roman" w:eastAsia="Times New Roman" w:hAnsi="Times New Roman" w:cs="Times New Roman"/>
                  <w:sz w:val="24"/>
                  <w:szCs w:val="24"/>
                  <w:rtl/>
                </w:rPr>
                <w:t xml:space="preserve">الاختبار الفصلي. </w:t>
              </w:r>
            </w:ins>
          </w:p>
          <w:p w14:paraId="5A69FEB6" w14:textId="77777777" w:rsidR="005023DF" w:rsidRPr="005023DF" w:rsidRDefault="005023DF" w:rsidP="005023DF">
            <w:pPr>
              <w:bidi/>
              <w:spacing w:after="0" w:line="240" w:lineRule="auto"/>
              <w:jc w:val="lowKashida"/>
              <w:rPr>
                <w:ins w:id="114" w:author="f f" w:date="2023-10-05T09:32:00Z"/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ins w:id="115" w:author="f f" w:date="2023-10-05T09:32:00Z">
              <w:r w:rsidRPr="005023DF">
                <w:rPr>
                  <w:rFonts w:ascii="Times New Roman" w:eastAsia="Times New Roman" w:hAnsi="Times New Roman" w:cs="Times New Roman"/>
                  <w:sz w:val="24"/>
                  <w:szCs w:val="24"/>
                  <w:rtl/>
                </w:rPr>
                <w:t>-</w:t>
              </w:r>
              <w:r w:rsidRPr="005023DF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 xml:space="preserve"> </w:t>
              </w:r>
              <w:r w:rsidRPr="005023DF">
                <w:rPr>
                  <w:rFonts w:ascii="Times New Roman" w:eastAsia="Times New Roman" w:hAnsi="Times New Roman" w:cs="Times New Roman"/>
                  <w:sz w:val="24"/>
                  <w:szCs w:val="24"/>
                  <w:rtl/>
                </w:rPr>
                <w:t>الاختبار النهائي.</w:t>
              </w:r>
            </w:ins>
          </w:p>
          <w:p w14:paraId="2F5D8055" w14:textId="77777777" w:rsidR="005023DF" w:rsidRPr="005023DF" w:rsidRDefault="005023DF" w:rsidP="005023DF">
            <w:pPr>
              <w:bidi/>
              <w:spacing w:after="0" w:line="240" w:lineRule="auto"/>
              <w:jc w:val="lowKashida"/>
              <w:rPr>
                <w:ins w:id="116" w:author="f f" w:date="2023-10-05T09:32:00Z"/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ins w:id="117" w:author="f f" w:date="2023-10-05T09:32:00Z">
              <w:r w:rsidRPr="005023DF">
                <w:rPr>
                  <w:rFonts w:ascii="Times New Roman" w:eastAsia="Times New Roman" w:hAnsi="Times New Roman" w:cs="Times New Roman"/>
                  <w:sz w:val="24"/>
                  <w:szCs w:val="24"/>
                  <w:rtl/>
                </w:rPr>
                <w:t>- الاسئلة الشفوية</w:t>
              </w:r>
              <w:r w:rsidRPr="005023DF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.</w:t>
              </w:r>
            </w:ins>
          </w:p>
          <w:p w14:paraId="44D0184E" w14:textId="77777777" w:rsidR="006E3A65" w:rsidRPr="004F3D2F" w:rsidRDefault="006E3A65">
            <w:pPr>
              <w:bidi/>
              <w:spacing w:after="0" w:line="240" w:lineRule="auto"/>
              <w:ind w:left="360"/>
              <w:contextualSpacing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  <w:pPrChange w:id="118" w:author="f f" w:date="2023-10-05T09:32:00Z">
                <w:pPr>
                  <w:bidi/>
                  <w:spacing w:after="0" w:line="240" w:lineRule="auto"/>
                  <w:ind w:right="43"/>
                </w:pPr>
              </w:pPrChange>
            </w:pPr>
          </w:p>
        </w:tc>
      </w:tr>
      <w:tr w:rsidR="006E3A65" w:rsidRPr="004F3D2F" w14:paraId="22769A13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2AED4EFE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2.2</w:t>
            </w:r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6CFC2E6D" w14:textId="0EB3189A" w:rsidR="006E3A65" w:rsidRPr="004F3D2F" w:rsidRDefault="00A40673">
            <w:pPr>
              <w:bidi/>
              <w:spacing w:after="0" w:line="240" w:lineRule="auto"/>
              <w:ind w:right="43"/>
              <w:jc w:val="both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  <w:pPrChange w:id="119" w:author="f f" w:date="2023-10-05T09:28:00Z">
                <w:pPr>
                  <w:bidi/>
                  <w:spacing w:after="0" w:line="240" w:lineRule="auto"/>
                  <w:ind w:right="43"/>
                </w:pPr>
              </w:pPrChange>
            </w:pPr>
            <w:ins w:id="120" w:author="f f" w:date="2023-10-05T09:28:00Z">
              <w:r w:rsidRPr="00A40673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 xml:space="preserve">كتابة البحث العلمي عن الدراسات </w:t>
              </w:r>
              <w:proofErr w:type="spellStart"/>
              <w:r w:rsidRPr="00A40673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المقاصدية</w:t>
              </w:r>
              <w:proofErr w:type="spellEnd"/>
              <w:r w:rsidRPr="00A40673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 xml:space="preserve"> بمختلف مراحلها</w:t>
              </w:r>
            </w:ins>
          </w:p>
        </w:tc>
        <w:tc>
          <w:tcPr>
            <w:tcW w:w="2469" w:type="dxa"/>
            <w:shd w:val="clear" w:color="auto" w:fill="F2F2F2" w:themeFill="background1" w:themeFillShade="F2"/>
          </w:tcPr>
          <w:p w14:paraId="218E08BB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187D3D29" w14:textId="761BADA5" w:rsidR="00A40673" w:rsidRPr="00A40673" w:rsidRDefault="00A40673" w:rsidP="00A40673">
            <w:pPr>
              <w:bidi/>
              <w:spacing w:after="0" w:line="240" w:lineRule="auto"/>
              <w:jc w:val="lowKashida"/>
              <w:rPr>
                <w:ins w:id="121" w:author="f f" w:date="2023-10-05T09:29:00Z"/>
                <w:rFonts w:ascii="Times New Roman" w:eastAsia="Times New Roman" w:hAnsi="Times New Roman" w:cs="Times New Roman"/>
                <w:sz w:val="24"/>
                <w:szCs w:val="24"/>
                <w:rPrChange w:id="122" w:author="f f" w:date="2023-10-05T09:29:00Z">
                  <w:rPr>
                    <w:ins w:id="123" w:author="f f" w:date="2023-10-05T09:29:00Z"/>
                  </w:rPr>
                </w:rPrChange>
              </w:rPr>
            </w:pPr>
            <w:ins w:id="124" w:author="f f" w:date="2023-10-05T09:29:00Z">
              <w:r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-</w:t>
              </w:r>
              <w:r w:rsidRPr="00A40673">
                <w:rPr>
                  <w:rFonts w:ascii="Times New Roman" w:eastAsia="Times New Roman" w:hAnsi="Times New Roman" w:cs="Times New Roman" w:hint="eastAsia"/>
                  <w:sz w:val="24"/>
                  <w:szCs w:val="24"/>
                  <w:rtl/>
                  <w:rPrChange w:id="125" w:author="f f" w:date="2023-10-05T09:29:00Z">
                    <w:rPr>
                      <w:rFonts w:hint="eastAsia"/>
                      <w:rtl/>
                    </w:rPr>
                  </w:rPrChange>
                </w:rPr>
                <w:t>الحوار</w:t>
              </w:r>
              <w:r w:rsidRPr="00A40673">
                <w:rPr>
                  <w:rFonts w:ascii="Times New Roman" w:eastAsia="Times New Roman" w:hAnsi="Times New Roman" w:cs="Times New Roman"/>
                  <w:sz w:val="24"/>
                  <w:szCs w:val="24"/>
                  <w:rtl/>
                  <w:rPrChange w:id="126" w:author="f f" w:date="2023-10-05T09:29:00Z">
                    <w:rPr>
                      <w:rtl/>
                    </w:rPr>
                  </w:rPrChange>
                </w:rPr>
                <w:t xml:space="preserve"> </w:t>
              </w:r>
              <w:r w:rsidRPr="00A40673">
                <w:rPr>
                  <w:rFonts w:ascii="Times New Roman" w:eastAsia="Times New Roman" w:hAnsi="Times New Roman" w:cs="Times New Roman" w:hint="eastAsia"/>
                  <w:sz w:val="24"/>
                  <w:szCs w:val="24"/>
                  <w:rtl/>
                  <w:rPrChange w:id="127" w:author="f f" w:date="2023-10-05T09:29:00Z">
                    <w:rPr>
                      <w:rFonts w:hint="eastAsia"/>
                      <w:rtl/>
                    </w:rPr>
                  </w:rPrChange>
                </w:rPr>
                <w:t>والمناقشة</w:t>
              </w:r>
              <w:r w:rsidRPr="00A40673">
                <w:rPr>
                  <w:rFonts w:ascii="Times New Roman" w:eastAsia="Times New Roman" w:hAnsi="Times New Roman" w:cs="Times New Roman"/>
                  <w:sz w:val="24"/>
                  <w:szCs w:val="24"/>
                  <w:rtl/>
                  <w:rPrChange w:id="128" w:author="f f" w:date="2023-10-05T09:29:00Z">
                    <w:rPr>
                      <w:rtl/>
                    </w:rPr>
                  </w:rPrChange>
                </w:rPr>
                <w:t>.</w:t>
              </w:r>
            </w:ins>
          </w:p>
          <w:p w14:paraId="179FFAA1" w14:textId="77777777" w:rsidR="00A40673" w:rsidRPr="00A40673" w:rsidRDefault="00A40673" w:rsidP="00A40673">
            <w:pPr>
              <w:bidi/>
              <w:spacing w:after="0" w:line="240" w:lineRule="auto"/>
              <w:jc w:val="lowKashida"/>
              <w:rPr>
                <w:ins w:id="129" w:author="f f" w:date="2023-10-05T09:29:00Z"/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ins w:id="130" w:author="f f" w:date="2023-10-05T09:29:00Z">
              <w:r w:rsidRPr="00A40673">
                <w:rPr>
                  <w:rFonts w:ascii="Times New Roman" w:eastAsia="Times New Roman" w:hAnsi="Times New Roman" w:cs="Times New Roman"/>
                  <w:sz w:val="24"/>
                  <w:szCs w:val="24"/>
                  <w:rtl/>
                </w:rPr>
                <w:t>ـ حل المشكلات</w:t>
              </w:r>
              <w:r w:rsidRPr="00A40673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.</w:t>
              </w:r>
            </w:ins>
          </w:p>
          <w:p w14:paraId="6F5EB6D2" w14:textId="77777777" w:rsidR="00A40673" w:rsidRPr="00A40673" w:rsidRDefault="00A40673" w:rsidP="00A40673">
            <w:pPr>
              <w:bidi/>
              <w:spacing w:after="0" w:line="240" w:lineRule="auto"/>
              <w:jc w:val="lowKashida"/>
              <w:rPr>
                <w:ins w:id="131" w:author="f f" w:date="2023-10-05T09:29:00Z"/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ins w:id="132" w:author="f f" w:date="2023-10-05T09:29:00Z">
              <w:r w:rsidRPr="00A40673">
                <w:rPr>
                  <w:rFonts w:ascii="Times New Roman" w:eastAsia="Times New Roman" w:hAnsi="Times New Roman" w:cs="Times New Roman"/>
                  <w:sz w:val="24"/>
                  <w:szCs w:val="24"/>
                  <w:rtl/>
                </w:rPr>
                <w:t>ـ العصف الذهني</w:t>
              </w:r>
            </w:ins>
          </w:p>
          <w:p w14:paraId="60F1AE98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14:paraId="74C6D7D7" w14:textId="77777777" w:rsidR="005023DF" w:rsidRPr="005023DF" w:rsidRDefault="005023DF" w:rsidP="005023DF">
            <w:pPr>
              <w:bidi/>
              <w:spacing w:after="0" w:line="240" w:lineRule="auto"/>
              <w:jc w:val="lowKashida"/>
              <w:rPr>
                <w:ins w:id="133" w:author="f f" w:date="2023-10-05T09:32:00Z"/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ins w:id="134" w:author="f f" w:date="2023-10-05T09:32:00Z">
              <w:r w:rsidRPr="005023DF">
                <w:rPr>
                  <w:rFonts w:ascii="Times New Roman" w:eastAsia="Times New Roman" w:hAnsi="Times New Roman" w:cs="Times New Roman"/>
                  <w:sz w:val="24"/>
                  <w:szCs w:val="24"/>
                  <w:rtl/>
                </w:rPr>
                <w:t>ـ الأبحاث</w:t>
              </w:r>
            </w:ins>
          </w:p>
          <w:p w14:paraId="0B534AFF" w14:textId="1DA3F80F" w:rsidR="005023DF" w:rsidRPr="005023DF" w:rsidRDefault="005023DF" w:rsidP="005023DF">
            <w:pPr>
              <w:bidi/>
              <w:spacing w:after="0" w:line="240" w:lineRule="auto"/>
              <w:jc w:val="lowKashida"/>
              <w:rPr>
                <w:ins w:id="135" w:author="f f" w:date="2023-10-05T09:32:00Z"/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ins w:id="136" w:author="f f" w:date="2023-10-05T09:32:00Z">
              <w:r w:rsidRPr="005023DF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ـ الواجبات</w:t>
              </w:r>
            </w:ins>
          </w:p>
          <w:p w14:paraId="1570BDBB" w14:textId="77777777" w:rsidR="005023DF" w:rsidRPr="005023DF" w:rsidRDefault="005023DF">
            <w:pPr>
              <w:bidi/>
              <w:spacing w:after="0" w:line="240" w:lineRule="auto"/>
              <w:contextualSpacing/>
              <w:jc w:val="lowKashida"/>
              <w:rPr>
                <w:ins w:id="137" w:author="f f" w:date="2023-10-05T09:32:00Z"/>
                <w:rFonts w:ascii="Times New Roman" w:eastAsia="Times New Roman" w:hAnsi="Times New Roman" w:cs="Times New Roman"/>
                <w:sz w:val="24"/>
                <w:szCs w:val="24"/>
                <w:rtl/>
              </w:rPr>
              <w:pPrChange w:id="138" w:author="f f" w:date="2023-10-05T09:32:00Z">
                <w:pPr>
                  <w:bidi/>
                  <w:spacing w:after="0" w:line="240" w:lineRule="auto"/>
                  <w:ind w:left="360"/>
                  <w:contextualSpacing/>
                  <w:jc w:val="lowKashida"/>
                </w:pPr>
              </w:pPrChange>
            </w:pPr>
            <w:ins w:id="139" w:author="f f" w:date="2023-10-05T09:32:00Z">
              <w:r w:rsidRPr="005023DF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-ملف الانجاز</w:t>
              </w:r>
            </w:ins>
          </w:p>
          <w:p w14:paraId="32C3F40E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6E3A65" w:rsidRPr="004F3D2F" w14:paraId="5A90DBE0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  <w:vAlign w:val="center"/>
          </w:tcPr>
          <w:p w14:paraId="3B018E57" w14:textId="12E36F95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del w:id="140" w:author="f f" w:date="2023-10-05T09:29:00Z">
              <w:r w:rsidRPr="004F3D2F" w:rsidDel="00A40673">
                <w:rPr>
                  <w:rFonts w:ascii="Sakkal Majalla" w:hAnsi="Sakkal Majalla" w:cs="Sakkal Majalla"/>
                  <w:b/>
                  <w:bCs/>
                  <w:sz w:val="28"/>
                  <w:szCs w:val="28"/>
                  <w:lang w:bidi="ar-EG"/>
                </w:rPr>
                <w:delText>…</w:delText>
              </w:r>
            </w:del>
            <w:ins w:id="141" w:author="f f" w:date="2023-10-05T09:29:00Z">
              <w:r w:rsidR="00A40673">
                <w:rPr>
                  <w:rFonts w:ascii="Sakkal Majalla" w:hAnsi="Sakkal Majalla" w:cs="Sakkal Majalla"/>
                  <w:b/>
                  <w:bCs/>
                  <w:sz w:val="28"/>
                  <w:szCs w:val="28"/>
                  <w:lang w:bidi="ar-EG"/>
                </w:rPr>
                <w:t>2.3</w:t>
              </w:r>
            </w:ins>
          </w:p>
        </w:tc>
        <w:tc>
          <w:tcPr>
            <w:tcW w:w="2313" w:type="dxa"/>
            <w:shd w:val="clear" w:color="auto" w:fill="D9D9D9" w:themeFill="background1" w:themeFillShade="D9"/>
            <w:vAlign w:val="center"/>
          </w:tcPr>
          <w:p w14:paraId="45BE655D" w14:textId="1BE4CF27" w:rsidR="006E3A65" w:rsidRPr="004F3D2F" w:rsidRDefault="00A40673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42" w:author="f f" w:date="2023-10-05T09:28:00Z">
              <w:r w:rsidRPr="00A40673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استنباط سمات الدراسات الأصولية</w:t>
              </w:r>
            </w:ins>
          </w:p>
        </w:tc>
        <w:tc>
          <w:tcPr>
            <w:tcW w:w="2469" w:type="dxa"/>
            <w:shd w:val="clear" w:color="auto" w:fill="D9D9D9" w:themeFill="background1" w:themeFillShade="D9"/>
          </w:tcPr>
          <w:p w14:paraId="34437EBF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D9D9D9" w:themeFill="background1" w:themeFillShade="D9"/>
            <w:vAlign w:val="center"/>
          </w:tcPr>
          <w:p w14:paraId="0613EA46" w14:textId="166CD758" w:rsidR="005023DF" w:rsidRPr="005023DF" w:rsidRDefault="005023DF" w:rsidP="005023DF">
            <w:pPr>
              <w:bidi/>
              <w:spacing w:after="0" w:line="240" w:lineRule="auto"/>
              <w:jc w:val="lowKashida"/>
              <w:rPr>
                <w:ins w:id="143" w:author="f f" w:date="2023-10-05T09:30:00Z"/>
                <w:rFonts w:ascii="Times New Roman" w:eastAsia="Times New Roman" w:hAnsi="Times New Roman" w:cs="Times New Roman"/>
                <w:sz w:val="24"/>
                <w:szCs w:val="24"/>
              </w:rPr>
            </w:pPr>
            <w:ins w:id="144" w:author="f f" w:date="2023-10-05T09:30:00Z">
              <w:r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-</w:t>
              </w:r>
              <w:r w:rsidRPr="005023DF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الحوار والمناقشة.</w:t>
              </w:r>
            </w:ins>
          </w:p>
          <w:p w14:paraId="450F2438" w14:textId="77777777" w:rsidR="005023DF" w:rsidRPr="005023DF" w:rsidRDefault="005023DF" w:rsidP="005023DF">
            <w:pPr>
              <w:bidi/>
              <w:spacing w:after="0" w:line="240" w:lineRule="auto"/>
              <w:jc w:val="lowKashida"/>
              <w:rPr>
                <w:ins w:id="145" w:author="f f" w:date="2023-10-05T09:30:00Z"/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ins w:id="146" w:author="f f" w:date="2023-10-05T09:30:00Z">
              <w:r w:rsidRPr="005023DF">
                <w:rPr>
                  <w:rFonts w:ascii="Times New Roman" w:eastAsia="Times New Roman" w:hAnsi="Times New Roman" w:cs="Times New Roman"/>
                  <w:sz w:val="24"/>
                  <w:szCs w:val="24"/>
                  <w:rtl/>
                </w:rPr>
                <w:t>ـ حل المشكلات</w:t>
              </w:r>
              <w:r w:rsidRPr="005023DF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.</w:t>
              </w:r>
            </w:ins>
          </w:p>
          <w:p w14:paraId="70ED594C" w14:textId="77777777" w:rsidR="005023DF" w:rsidRPr="005023DF" w:rsidRDefault="005023DF" w:rsidP="005023DF">
            <w:pPr>
              <w:bidi/>
              <w:spacing w:after="0" w:line="240" w:lineRule="auto"/>
              <w:jc w:val="lowKashida"/>
              <w:rPr>
                <w:ins w:id="147" w:author="f f" w:date="2023-10-05T09:30:00Z"/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ins w:id="148" w:author="f f" w:date="2023-10-05T09:30:00Z">
              <w:r w:rsidRPr="005023DF">
                <w:rPr>
                  <w:rFonts w:ascii="Times New Roman" w:eastAsia="Times New Roman" w:hAnsi="Times New Roman" w:cs="Times New Roman"/>
                  <w:sz w:val="24"/>
                  <w:szCs w:val="24"/>
                  <w:rtl/>
                </w:rPr>
                <w:t>ـ العصف الذهني</w:t>
              </w:r>
            </w:ins>
          </w:p>
          <w:p w14:paraId="5C87BA75" w14:textId="77777777" w:rsidR="005023DF" w:rsidRPr="005023DF" w:rsidRDefault="005023DF" w:rsidP="005023DF">
            <w:pPr>
              <w:bidi/>
              <w:spacing w:after="0" w:line="240" w:lineRule="auto"/>
              <w:jc w:val="lowKashida"/>
              <w:rPr>
                <w:ins w:id="149" w:author="f f" w:date="2023-10-05T09:30:00Z"/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ins w:id="150" w:author="f f" w:date="2023-10-05T09:30:00Z">
              <w:r w:rsidRPr="005023DF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- استراتيجي</w:t>
              </w:r>
              <w:r w:rsidRPr="005023DF">
                <w:rPr>
                  <w:rFonts w:ascii="Times New Roman" w:eastAsia="Times New Roman" w:hAnsi="Times New Roman" w:cs="Times New Roman" w:hint="eastAsia"/>
                  <w:sz w:val="24"/>
                  <w:szCs w:val="24"/>
                  <w:rtl/>
                </w:rPr>
                <w:t>ة</w:t>
              </w:r>
              <w:r w:rsidRPr="005023DF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 xml:space="preserve"> </w:t>
              </w:r>
              <w:proofErr w:type="spellStart"/>
              <w:r w:rsidRPr="005023DF">
                <w:rPr>
                  <w:rFonts w:ascii="Times New Roman" w:eastAsia="Times New Roman" w:hAnsi="Times New Roman" w:cs="Times New Roman"/>
                  <w:sz w:val="24"/>
                  <w:szCs w:val="24"/>
                  <w:rtl/>
                </w:rPr>
                <w:t>هيربارت</w:t>
              </w:r>
              <w:proofErr w:type="spellEnd"/>
              <w:r w:rsidRPr="005023DF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 xml:space="preserve"> </w:t>
              </w:r>
              <w:r w:rsidRPr="005023DF">
                <w:rPr>
                  <w:rFonts w:ascii="Times New Roman" w:eastAsia="Times New Roman" w:hAnsi="Times New Roman" w:cs="Times New Roman"/>
                  <w:sz w:val="24"/>
                  <w:szCs w:val="24"/>
                  <w:rtl/>
                </w:rPr>
                <w:t>(تمهيد,</w:t>
              </w:r>
              <w:r w:rsidRPr="005023DF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 xml:space="preserve"> </w:t>
              </w:r>
              <w:r w:rsidRPr="005023DF">
                <w:rPr>
                  <w:rFonts w:ascii="Times New Roman" w:eastAsia="Times New Roman" w:hAnsi="Times New Roman" w:cs="Times New Roman"/>
                  <w:sz w:val="24"/>
                  <w:szCs w:val="24"/>
                  <w:rtl/>
                </w:rPr>
                <w:t>عرض،</w:t>
              </w:r>
              <w:r w:rsidRPr="005023DF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 xml:space="preserve"> </w:t>
              </w:r>
              <w:r w:rsidRPr="005023DF">
                <w:rPr>
                  <w:rFonts w:ascii="Times New Roman" w:eastAsia="Times New Roman" w:hAnsi="Times New Roman" w:cs="Times New Roman"/>
                  <w:sz w:val="24"/>
                  <w:szCs w:val="24"/>
                  <w:rtl/>
                </w:rPr>
                <w:t>ربط ،تعميم ، تطبيق)</w:t>
              </w:r>
            </w:ins>
          </w:p>
          <w:p w14:paraId="0FF97F59" w14:textId="77777777" w:rsidR="006E3A65" w:rsidRDefault="005023DF" w:rsidP="005023DF">
            <w:pPr>
              <w:bidi/>
              <w:spacing w:after="0" w:line="240" w:lineRule="auto"/>
              <w:ind w:right="43"/>
              <w:rPr>
                <w:ins w:id="151" w:author="f f" w:date="2023-10-05T09:3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152" w:author="f f" w:date="2023-10-05T09:30:00Z">
              <w:r w:rsidRPr="005023DF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- مجموعات النقاش</w:t>
              </w:r>
            </w:ins>
          </w:p>
          <w:p w14:paraId="1C6236B0" w14:textId="1D1631A7" w:rsidR="005023DF" w:rsidRPr="004F3D2F" w:rsidRDefault="005023DF" w:rsidP="005023DF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791" w:type="dxa"/>
            <w:shd w:val="clear" w:color="auto" w:fill="D9D9D9" w:themeFill="background1" w:themeFillShade="D9"/>
            <w:vAlign w:val="center"/>
          </w:tcPr>
          <w:p w14:paraId="40F9E527" w14:textId="77777777" w:rsidR="005023DF" w:rsidRPr="005023DF" w:rsidRDefault="005023DF" w:rsidP="005023DF">
            <w:pPr>
              <w:bidi/>
              <w:spacing w:after="0" w:line="240" w:lineRule="auto"/>
              <w:jc w:val="lowKashida"/>
              <w:rPr>
                <w:ins w:id="153" w:author="f f" w:date="2023-10-05T09:33:00Z"/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ins w:id="154" w:author="f f" w:date="2023-10-05T09:33:00Z">
              <w:r w:rsidRPr="005023DF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 xml:space="preserve">- </w:t>
              </w:r>
              <w:r w:rsidRPr="005023DF">
                <w:rPr>
                  <w:rFonts w:ascii="Times New Roman" w:eastAsia="Times New Roman" w:hAnsi="Times New Roman" w:cs="Times New Roman"/>
                  <w:sz w:val="24"/>
                  <w:szCs w:val="24"/>
                  <w:rtl/>
                </w:rPr>
                <w:t xml:space="preserve">الاختبار الفصلي. </w:t>
              </w:r>
            </w:ins>
          </w:p>
          <w:p w14:paraId="4DD8D6DE" w14:textId="77777777" w:rsidR="005023DF" w:rsidRPr="005023DF" w:rsidRDefault="005023DF" w:rsidP="005023DF">
            <w:pPr>
              <w:bidi/>
              <w:spacing w:after="0" w:line="240" w:lineRule="auto"/>
              <w:jc w:val="lowKashida"/>
              <w:rPr>
                <w:ins w:id="155" w:author="f f" w:date="2023-10-05T09:33:00Z"/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ins w:id="156" w:author="f f" w:date="2023-10-05T09:33:00Z">
              <w:r w:rsidRPr="005023DF">
                <w:rPr>
                  <w:rFonts w:ascii="Times New Roman" w:eastAsia="Times New Roman" w:hAnsi="Times New Roman" w:cs="Times New Roman"/>
                  <w:sz w:val="24"/>
                  <w:szCs w:val="24"/>
                  <w:rtl/>
                </w:rPr>
                <w:t>-</w:t>
              </w:r>
              <w:r w:rsidRPr="005023DF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 xml:space="preserve"> </w:t>
              </w:r>
              <w:r w:rsidRPr="005023DF">
                <w:rPr>
                  <w:rFonts w:ascii="Times New Roman" w:eastAsia="Times New Roman" w:hAnsi="Times New Roman" w:cs="Times New Roman"/>
                  <w:sz w:val="24"/>
                  <w:szCs w:val="24"/>
                  <w:rtl/>
                </w:rPr>
                <w:t>الاختبار النهائي.</w:t>
              </w:r>
            </w:ins>
          </w:p>
          <w:p w14:paraId="12B7EA5A" w14:textId="77777777" w:rsidR="005023DF" w:rsidRPr="005023DF" w:rsidRDefault="005023DF" w:rsidP="005023DF">
            <w:pPr>
              <w:bidi/>
              <w:spacing w:after="0" w:line="240" w:lineRule="auto"/>
              <w:jc w:val="lowKashida"/>
              <w:rPr>
                <w:ins w:id="157" w:author="f f" w:date="2023-10-05T09:33:00Z"/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ins w:id="158" w:author="f f" w:date="2023-10-05T09:33:00Z">
              <w:r w:rsidRPr="005023DF">
                <w:rPr>
                  <w:rFonts w:ascii="Times New Roman" w:eastAsia="Times New Roman" w:hAnsi="Times New Roman" w:cs="Times New Roman"/>
                  <w:sz w:val="24"/>
                  <w:szCs w:val="24"/>
                  <w:rtl/>
                </w:rPr>
                <w:t>- الاسئلة الشفوية</w:t>
              </w:r>
              <w:r w:rsidRPr="005023DF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.</w:t>
              </w:r>
            </w:ins>
          </w:p>
          <w:p w14:paraId="34A64128" w14:textId="77777777" w:rsidR="005023DF" w:rsidRPr="005023DF" w:rsidRDefault="005023DF" w:rsidP="005023DF">
            <w:pPr>
              <w:bidi/>
              <w:spacing w:after="0" w:line="240" w:lineRule="auto"/>
              <w:jc w:val="lowKashida"/>
              <w:rPr>
                <w:ins w:id="159" w:author="f f" w:date="2023-10-05T09:33:00Z"/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ins w:id="160" w:author="f f" w:date="2023-10-05T09:33:00Z">
              <w:r w:rsidRPr="005023DF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- الملاحظة.</w:t>
              </w:r>
            </w:ins>
          </w:p>
          <w:p w14:paraId="691E79CA" w14:textId="77777777" w:rsidR="005023DF" w:rsidRPr="005023DF" w:rsidRDefault="005023DF" w:rsidP="005023DF">
            <w:pPr>
              <w:bidi/>
              <w:spacing w:after="0" w:line="240" w:lineRule="auto"/>
              <w:jc w:val="lowKashida"/>
              <w:rPr>
                <w:ins w:id="161" w:author="f f" w:date="2023-10-05T09:33:00Z"/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ins w:id="162" w:author="f f" w:date="2023-10-05T09:33:00Z">
              <w:r w:rsidRPr="005023DF">
                <w:rPr>
                  <w:rFonts w:ascii="Times New Roman" w:eastAsia="Times New Roman" w:hAnsi="Times New Roman" w:cs="Times New Roman"/>
                  <w:sz w:val="24"/>
                  <w:szCs w:val="24"/>
                  <w:rtl/>
                </w:rPr>
                <w:t>ـ الأبحاث</w:t>
              </w:r>
            </w:ins>
          </w:p>
          <w:p w14:paraId="5133278D" w14:textId="66AF0781" w:rsidR="005023DF" w:rsidRPr="005023DF" w:rsidRDefault="005023DF" w:rsidP="005023DF">
            <w:pPr>
              <w:bidi/>
              <w:spacing w:after="0" w:line="240" w:lineRule="auto"/>
              <w:jc w:val="lowKashida"/>
              <w:rPr>
                <w:ins w:id="163" w:author="f f" w:date="2023-10-05T09:33:00Z"/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ins w:id="164" w:author="f f" w:date="2023-10-05T09:33:00Z">
              <w:r w:rsidRPr="005023DF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ـ الواجبات</w:t>
              </w:r>
              <w:r w:rsidRPr="005023DF">
                <w:rPr>
                  <w:rFonts w:ascii="Times New Roman" w:eastAsia="Times New Roman" w:hAnsi="Times New Roman" w:cs="Times New Roman"/>
                  <w:sz w:val="24"/>
                  <w:szCs w:val="24"/>
                  <w:rtl/>
                </w:rPr>
                <w:t>.</w:t>
              </w:r>
            </w:ins>
          </w:p>
          <w:p w14:paraId="32813F04" w14:textId="77777777" w:rsidR="005023DF" w:rsidRPr="005023DF" w:rsidRDefault="005023DF">
            <w:pPr>
              <w:bidi/>
              <w:spacing w:after="0" w:line="240" w:lineRule="auto"/>
              <w:contextualSpacing/>
              <w:jc w:val="lowKashida"/>
              <w:rPr>
                <w:ins w:id="165" w:author="f f" w:date="2023-10-05T09:33:00Z"/>
                <w:rFonts w:ascii="Times New Roman" w:eastAsia="Times New Roman" w:hAnsi="Times New Roman" w:cs="Times New Roman"/>
                <w:sz w:val="24"/>
                <w:szCs w:val="24"/>
                <w:rtl/>
              </w:rPr>
              <w:pPrChange w:id="166" w:author="f f" w:date="2023-10-05T09:33:00Z">
                <w:pPr>
                  <w:bidi/>
                  <w:spacing w:after="0" w:line="240" w:lineRule="auto"/>
                  <w:ind w:left="360"/>
                  <w:contextualSpacing/>
                  <w:jc w:val="lowKashida"/>
                </w:pPr>
              </w:pPrChange>
            </w:pPr>
            <w:ins w:id="167" w:author="f f" w:date="2023-10-05T09:33:00Z">
              <w:r w:rsidRPr="005023DF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-ملف الانجاز</w:t>
              </w:r>
            </w:ins>
          </w:p>
          <w:p w14:paraId="7ED8B47B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6E3A65" w:rsidRPr="004F3D2F" w14:paraId="2EE7B443" w14:textId="77777777" w:rsidTr="009849A1">
        <w:trPr>
          <w:trHeight w:val="402"/>
          <w:tblCellSpacing w:w="7" w:type="dxa"/>
          <w:jc w:val="center"/>
        </w:trPr>
        <w:tc>
          <w:tcPr>
            <w:tcW w:w="897" w:type="dxa"/>
            <w:shd w:val="clear" w:color="auto" w:fill="52B5C2"/>
            <w:vAlign w:val="center"/>
          </w:tcPr>
          <w:p w14:paraId="025010B2" w14:textId="77777777" w:rsidR="006E3A65" w:rsidRPr="004F3D2F" w:rsidRDefault="006E3A65" w:rsidP="006E3A65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3.0</w:t>
            </w:r>
          </w:p>
        </w:tc>
        <w:tc>
          <w:tcPr>
            <w:tcW w:w="8693" w:type="dxa"/>
            <w:gridSpan w:val="4"/>
            <w:shd w:val="clear" w:color="auto" w:fill="52B5C2"/>
          </w:tcPr>
          <w:p w14:paraId="549D3ADB" w14:textId="77777777" w:rsidR="006E3A65" w:rsidRPr="004F3D2F" w:rsidRDefault="006E3A65" w:rsidP="006E3A65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قيم والاستقلالية والمسؤولية</w:t>
            </w:r>
          </w:p>
        </w:tc>
      </w:tr>
      <w:tr w:rsidR="006E3A65" w:rsidRPr="004F3D2F" w14:paraId="631410A3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09FB2A83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3.1</w:t>
            </w:r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039A919A" w14:textId="086B9EC6" w:rsidR="006E3A65" w:rsidRPr="004F3D2F" w:rsidRDefault="005023DF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  <w:pPrChange w:id="168" w:author="f f" w:date="2023-10-05T09:34:00Z">
                <w:pPr>
                  <w:bidi/>
                  <w:spacing w:after="0" w:line="240" w:lineRule="auto"/>
                  <w:ind w:right="43"/>
                  <w:jc w:val="center"/>
                </w:pPr>
              </w:pPrChange>
            </w:pPr>
            <w:ins w:id="169" w:author="f f" w:date="2023-10-05T09:33:00Z">
              <w:r w:rsidRPr="005023DF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قدرة الطالب على القيام بحلقة نقاش عن علم المقاصد</w:t>
              </w:r>
            </w:ins>
          </w:p>
        </w:tc>
        <w:tc>
          <w:tcPr>
            <w:tcW w:w="2469" w:type="dxa"/>
            <w:shd w:val="clear" w:color="auto" w:fill="F2F2F2" w:themeFill="background1" w:themeFillShade="F2"/>
          </w:tcPr>
          <w:p w14:paraId="5BD06249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4AA171B1" w14:textId="77777777" w:rsidR="005023DF" w:rsidRPr="005023DF" w:rsidRDefault="005023DF" w:rsidP="005023DF">
            <w:pPr>
              <w:bidi/>
              <w:spacing w:after="0" w:line="240" w:lineRule="auto"/>
              <w:jc w:val="lowKashida"/>
              <w:rPr>
                <w:ins w:id="170" w:author="f f" w:date="2023-10-05T09:35:00Z"/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ins w:id="171" w:author="f f" w:date="2023-10-05T09:35:00Z">
              <w:r w:rsidRPr="005023DF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-</w:t>
              </w:r>
              <w:r w:rsidRPr="005023DF">
                <w:rPr>
                  <w:rFonts w:ascii="Times New Roman" w:eastAsia="Times New Roman" w:hAnsi="Times New Roman" w:cs="Times New Roman"/>
                  <w:sz w:val="24"/>
                  <w:szCs w:val="24"/>
                  <w:rtl/>
                </w:rPr>
                <w:t>التعلم الإلكتروني</w:t>
              </w:r>
            </w:ins>
          </w:p>
          <w:p w14:paraId="70BB84EB" w14:textId="77777777" w:rsidR="006E3A65" w:rsidRDefault="005023DF" w:rsidP="005023DF">
            <w:pPr>
              <w:bidi/>
              <w:spacing w:after="0" w:line="240" w:lineRule="auto"/>
              <w:jc w:val="lowKashida"/>
              <w:rPr>
                <w:ins w:id="172" w:author="f f" w:date="2023-10-05T09:39:00Z"/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ins w:id="173" w:author="f f" w:date="2023-10-05T09:35:00Z">
              <w:r w:rsidRPr="005023DF">
                <w:rPr>
                  <w:rFonts w:ascii="Times New Roman" w:eastAsia="Times New Roman" w:hAnsi="Times New Roman" w:cs="Times New Roman"/>
                  <w:sz w:val="24"/>
                  <w:szCs w:val="24"/>
                  <w:rtl/>
                </w:rPr>
                <w:t xml:space="preserve">ـ المناقشات الإلكترونية </w:t>
              </w:r>
            </w:ins>
          </w:p>
          <w:p w14:paraId="64578434" w14:textId="26D3BB55" w:rsidR="005023DF" w:rsidRPr="005023DF" w:rsidRDefault="005023DF">
            <w:pPr>
              <w:bidi/>
              <w:spacing w:after="0" w:line="240" w:lineRule="auto"/>
              <w:jc w:val="lowKashida"/>
              <w:rPr>
                <w:rFonts w:ascii="Times New Roman" w:eastAsia="Times New Roman" w:hAnsi="Times New Roman" w:cs="Times New Roman"/>
                <w:sz w:val="24"/>
                <w:szCs w:val="24"/>
                <w:rPrChange w:id="174" w:author="f f" w:date="2023-10-05T09:39:00Z">
                  <w:rPr>
                    <w:rFonts w:ascii="Sakkal Majalla" w:hAnsi="Sakkal Majalla" w:cs="Sakkal Majalla"/>
                    <w:b/>
                    <w:bCs/>
                    <w:color w:val="525252" w:themeColor="accent3" w:themeShade="80"/>
                    <w:sz w:val="28"/>
                    <w:szCs w:val="28"/>
                    <w:lang w:bidi="ar-EG"/>
                  </w:rPr>
                </w:rPrChange>
              </w:rPr>
              <w:pPrChange w:id="175" w:author="f f" w:date="2023-10-05T09:39:00Z">
                <w:pPr>
                  <w:bidi/>
                  <w:spacing w:after="0" w:line="240" w:lineRule="auto"/>
                  <w:ind w:right="43"/>
                  <w:jc w:val="center"/>
                </w:pPr>
              </w:pPrChange>
            </w:pPr>
            <w:ins w:id="176" w:author="f f" w:date="2023-10-05T09:39:00Z">
              <w:r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-المناقشة والحوار</w:t>
              </w:r>
            </w:ins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14:paraId="5D3E6769" w14:textId="203E061C" w:rsidR="0078757B" w:rsidRPr="0078757B" w:rsidRDefault="0078757B" w:rsidP="0078757B">
            <w:pPr>
              <w:bidi/>
              <w:spacing w:after="0" w:line="240" w:lineRule="auto"/>
              <w:jc w:val="lowKashida"/>
              <w:rPr>
                <w:ins w:id="177" w:author="f f" w:date="2023-10-05T09:42:00Z"/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ins w:id="178" w:author="f f" w:date="2023-10-05T09:40:00Z">
              <w:r w:rsidRPr="0078757B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-</w:t>
              </w:r>
            </w:ins>
            <w:ins w:id="179" w:author="f f" w:date="2023-10-05T09:42:00Z">
              <w:r w:rsidRPr="0078757B">
                <w:rPr>
                  <w:rFonts w:ascii="Times New Roman" w:eastAsia="Times New Roman" w:hAnsi="Times New Roman" w:cs="Times New Roman"/>
                  <w:sz w:val="24"/>
                  <w:szCs w:val="24"/>
                  <w:rtl/>
                </w:rPr>
                <w:t xml:space="preserve">الاختبار الفصلي. </w:t>
              </w:r>
            </w:ins>
          </w:p>
          <w:p w14:paraId="37E74F7D" w14:textId="3E1204F5" w:rsidR="0078757B" w:rsidRDefault="0078757B" w:rsidP="0078757B">
            <w:pPr>
              <w:bidi/>
              <w:spacing w:after="0" w:line="240" w:lineRule="auto"/>
              <w:jc w:val="lowKashida"/>
              <w:rPr>
                <w:ins w:id="180" w:author="f f" w:date="2023-10-05T09:40:00Z"/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ins w:id="181" w:author="f f" w:date="2023-10-05T09:42:00Z">
              <w:r w:rsidRPr="0078757B">
                <w:rPr>
                  <w:rFonts w:ascii="Times New Roman" w:eastAsia="Times New Roman" w:hAnsi="Times New Roman" w:cs="Times New Roman"/>
                  <w:sz w:val="24"/>
                  <w:szCs w:val="24"/>
                  <w:rtl/>
                </w:rPr>
                <w:t>-</w:t>
              </w:r>
              <w:r w:rsidRPr="0078757B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 xml:space="preserve"> </w:t>
              </w:r>
              <w:r w:rsidRPr="0078757B">
                <w:rPr>
                  <w:rFonts w:ascii="Times New Roman" w:eastAsia="Times New Roman" w:hAnsi="Times New Roman" w:cs="Times New Roman"/>
                  <w:sz w:val="24"/>
                  <w:szCs w:val="24"/>
                  <w:rtl/>
                </w:rPr>
                <w:t>الاختبار النهائي</w:t>
              </w:r>
            </w:ins>
          </w:p>
          <w:p w14:paraId="7F627A7A" w14:textId="2CB60A4F" w:rsidR="0078757B" w:rsidRPr="0078757B" w:rsidRDefault="0078757B" w:rsidP="0078757B">
            <w:pPr>
              <w:bidi/>
              <w:spacing w:after="0" w:line="240" w:lineRule="auto"/>
              <w:jc w:val="lowKashida"/>
              <w:rPr>
                <w:ins w:id="182" w:author="f f" w:date="2023-10-05T09:40:00Z"/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ins w:id="183" w:author="f f" w:date="2023-10-05T09:40:00Z">
              <w:r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-الملاحظة</w:t>
              </w:r>
            </w:ins>
          </w:p>
          <w:p w14:paraId="0C779822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6E3A65" w:rsidRPr="004F3D2F" w14:paraId="3FE4025C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  <w:vAlign w:val="center"/>
          </w:tcPr>
          <w:p w14:paraId="13CF3793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3.2</w:t>
            </w:r>
          </w:p>
        </w:tc>
        <w:tc>
          <w:tcPr>
            <w:tcW w:w="2313" w:type="dxa"/>
            <w:shd w:val="clear" w:color="auto" w:fill="D9D9D9" w:themeFill="background1" w:themeFillShade="D9"/>
            <w:vAlign w:val="center"/>
          </w:tcPr>
          <w:p w14:paraId="0F93CDA2" w14:textId="2BB9A232" w:rsidR="006E3A65" w:rsidRPr="004F3D2F" w:rsidRDefault="005023DF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  <w:pPrChange w:id="184" w:author="f f" w:date="2023-10-05T09:34:00Z">
                <w:pPr>
                  <w:bidi/>
                  <w:spacing w:after="0" w:line="240" w:lineRule="auto"/>
                  <w:ind w:right="43"/>
                  <w:jc w:val="center"/>
                </w:pPr>
              </w:pPrChange>
            </w:pPr>
            <w:ins w:id="185" w:author="f f" w:date="2023-10-05T09:34:00Z">
              <w:r w:rsidRPr="005023DF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 xml:space="preserve">مقارنة الطالب مع زملائه بين الدراسات </w:t>
              </w:r>
              <w:proofErr w:type="spellStart"/>
              <w:r w:rsidRPr="005023DF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المقاصدية</w:t>
              </w:r>
            </w:ins>
            <w:proofErr w:type="spellEnd"/>
          </w:p>
        </w:tc>
        <w:tc>
          <w:tcPr>
            <w:tcW w:w="2469" w:type="dxa"/>
            <w:shd w:val="clear" w:color="auto" w:fill="D9D9D9" w:themeFill="background1" w:themeFillShade="D9"/>
          </w:tcPr>
          <w:p w14:paraId="3444816A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D9D9D9" w:themeFill="background1" w:themeFillShade="D9"/>
            <w:vAlign w:val="center"/>
          </w:tcPr>
          <w:p w14:paraId="1B3BD48E" w14:textId="77777777" w:rsidR="0078757B" w:rsidRPr="0078757B" w:rsidRDefault="0078757B" w:rsidP="0078757B">
            <w:pPr>
              <w:bidi/>
              <w:spacing w:after="0" w:line="240" w:lineRule="auto"/>
              <w:jc w:val="lowKashida"/>
              <w:rPr>
                <w:ins w:id="186" w:author="f f" w:date="2023-10-05T09:41:00Z"/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ins w:id="187" w:author="f f" w:date="2023-10-05T09:41:00Z">
              <w:r w:rsidRPr="0078757B">
                <w:rPr>
                  <w:rFonts w:ascii="Times New Roman" w:eastAsia="Times New Roman" w:hAnsi="Times New Roman" w:cs="Times New Roman"/>
                  <w:sz w:val="24"/>
                  <w:szCs w:val="24"/>
                  <w:rtl/>
                </w:rPr>
                <w:t xml:space="preserve">ـ تقديم العروض </w:t>
              </w:r>
            </w:ins>
          </w:p>
          <w:p w14:paraId="615610BE" w14:textId="77777777" w:rsidR="0078757B" w:rsidRPr="0078757B" w:rsidRDefault="0078757B" w:rsidP="0078757B">
            <w:pPr>
              <w:bidi/>
              <w:spacing w:after="0" w:line="240" w:lineRule="auto"/>
              <w:jc w:val="lowKashida"/>
              <w:rPr>
                <w:ins w:id="188" w:author="f f" w:date="2023-10-05T09:41:00Z"/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ins w:id="189" w:author="f f" w:date="2023-10-05T09:41:00Z">
              <w:r w:rsidRPr="0078757B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 xml:space="preserve">ـ </w:t>
              </w:r>
              <w:r w:rsidRPr="0078757B">
                <w:rPr>
                  <w:rFonts w:ascii="Times New Roman" w:eastAsia="Times New Roman" w:hAnsi="Times New Roman" w:cs="Times New Roman"/>
                  <w:sz w:val="24"/>
                  <w:szCs w:val="24"/>
                  <w:rtl/>
                </w:rPr>
                <w:t>المحاضرة المطورة</w:t>
              </w:r>
            </w:ins>
          </w:p>
          <w:p w14:paraId="3DCD3BF7" w14:textId="77777777" w:rsidR="0078757B" w:rsidRPr="0078757B" w:rsidRDefault="0078757B" w:rsidP="0078757B">
            <w:pPr>
              <w:bidi/>
              <w:spacing w:after="0" w:line="240" w:lineRule="auto"/>
              <w:jc w:val="lowKashida"/>
              <w:rPr>
                <w:ins w:id="190" w:author="f f" w:date="2023-10-05T09:41:00Z"/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ins w:id="191" w:author="f f" w:date="2023-10-05T09:41:00Z">
              <w:r w:rsidRPr="0078757B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 xml:space="preserve">ـ </w:t>
              </w:r>
              <w:r w:rsidRPr="0078757B">
                <w:rPr>
                  <w:rFonts w:ascii="Times New Roman" w:eastAsia="Times New Roman" w:hAnsi="Times New Roman" w:cs="Times New Roman"/>
                  <w:sz w:val="24"/>
                  <w:szCs w:val="24"/>
                  <w:rtl/>
                </w:rPr>
                <w:t>المشاريع الإلكترونية</w:t>
              </w:r>
            </w:ins>
          </w:p>
          <w:p w14:paraId="05823EA3" w14:textId="77777777" w:rsidR="0078757B" w:rsidRPr="0078757B" w:rsidRDefault="0078757B" w:rsidP="0078757B">
            <w:pPr>
              <w:bidi/>
              <w:spacing w:after="0" w:line="240" w:lineRule="auto"/>
              <w:jc w:val="lowKashida"/>
              <w:rPr>
                <w:ins w:id="192" w:author="f f" w:date="2023-10-05T09:41:00Z"/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ins w:id="193" w:author="f f" w:date="2023-10-05T09:41:00Z">
              <w:r w:rsidRPr="0078757B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ـ المناقشة والحوار.</w:t>
              </w:r>
            </w:ins>
          </w:p>
          <w:p w14:paraId="432596E0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791" w:type="dxa"/>
            <w:shd w:val="clear" w:color="auto" w:fill="D9D9D9" w:themeFill="background1" w:themeFillShade="D9"/>
            <w:vAlign w:val="center"/>
          </w:tcPr>
          <w:p w14:paraId="4F7C1843" w14:textId="77777777" w:rsidR="0078757B" w:rsidRPr="0078757B" w:rsidRDefault="0078757B" w:rsidP="0078757B">
            <w:pPr>
              <w:bidi/>
              <w:spacing w:after="0" w:line="240" w:lineRule="auto"/>
              <w:jc w:val="lowKashida"/>
              <w:rPr>
                <w:ins w:id="194" w:author="f f" w:date="2023-10-05T09:41:00Z"/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ins w:id="195" w:author="f f" w:date="2023-10-05T09:41:00Z">
              <w:r w:rsidRPr="0078757B">
                <w:rPr>
                  <w:rFonts w:ascii="Times New Roman" w:eastAsia="Times New Roman" w:hAnsi="Times New Roman" w:cs="Times New Roman"/>
                  <w:sz w:val="24"/>
                  <w:szCs w:val="24"/>
                  <w:rtl/>
                </w:rPr>
                <w:t>ـ أوراق العمل</w:t>
              </w:r>
            </w:ins>
          </w:p>
          <w:p w14:paraId="66BBB4FA" w14:textId="77777777" w:rsidR="0078757B" w:rsidRPr="0078757B" w:rsidRDefault="0078757B" w:rsidP="0078757B">
            <w:pPr>
              <w:bidi/>
              <w:spacing w:after="0" w:line="240" w:lineRule="auto"/>
              <w:jc w:val="lowKashida"/>
              <w:rPr>
                <w:ins w:id="196" w:author="f f" w:date="2023-10-05T09:41:00Z"/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ins w:id="197" w:author="f f" w:date="2023-10-05T09:41:00Z">
              <w:r w:rsidRPr="0078757B">
                <w:rPr>
                  <w:rFonts w:ascii="Times New Roman" w:eastAsia="Times New Roman" w:hAnsi="Times New Roman" w:cs="Times New Roman"/>
                  <w:sz w:val="24"/>
                  <w:szCs w:val="24"/>
                  <w:rtl/>
                </w:rPr>
                <w:t>ـ الأبحاث</w:t>
              </w:r>
            </w:ins>
          </w:p>
          <w:p w14:paraId="4A1AD793" w14:textId="77777777" w:rsidR="0078757B" w:rsidRPr="0078757B" w:rsidRDefault="0078757B" w:rsidP="0078757B">
            <w:pPr>
              <w:bidi/>
              <w:spacing w:after="0" w:line="240" w:lineRule="auto"/>
              <w:jc w:val="lowKashida"/>
              <w:rPr>
                <w:ins w:id="198" w:author="f f" w:date="2023-10-05T09:41:00Z"/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ins w:id="199" w:author="f f" w:date="2023-10-05T09:41:00Z">
              <w:r w:rsidRPr="0078757B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ـ الواجبات.</w:t>
              </w:r>
            </w:ins>
          </w:p>
          <w:p w14:paraId="1419E146" w14:textId="0F70EB9E" w:rsidR="006E3A65" w:rsidRPr="004F3D2F" w:rsidRDefault="0078757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  <w:pPrChange w:id="200" w:author="f f" w:date="2023-10-05T09:42:00Z">
                <w:pPr>
                  <w:bidi/>
                  <w:spacing w:after="0" w:line="240" w:lineRule="auto"/>
                  <w:ind w:right="43"/>
                  <w:jc w:val="center"/>
                </w:pPr>
              </w:pPrChange>
            </w:pPr>
            <w:ins w:id="201" w:author="f f" w:date="2023-10-05T09:41:00Z">
              <w:r w:rsidRPr="0078757B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- تقييم المناقشات</w:t>
              </w:r>
            </w:ins>
          </w:p>
        </w:tc>
      </w:tr>
      <w:tr w:rsidR="006E3A65" w:rsidRPr="004F3D2F" w14:paraId="550AAE12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293B6BA6" w14:textId="36891993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del w:id="202" w:author="f f" w:date="2023-10-05T09:34:00Z">
              <w:r w:rsidRPr="004F3D2F" w:rsidDel="005023DF">
                <w:rPr>
                  <w:rFonts w:ascii="Sakkal Majalla" w:hAnsi="Sakkal Majalla" w:cs="Sakkal Majalla"/>
                  <w:b/>
                  <w:bCs/>
                  <w:sz w:val="28"/>
                  <w:szCs w:val="28"/>
                  <w:rtl/>
                  <w:lang w:bidi="ar-EG"/>
                </w:rPr>
                <w:delText>...</w:delText>
              </w:r>
            </w:del>
            <w:ins w:id="203" w:author="f f" w:date="2023-10-05T09:34:00Z">
              <w:r w:rsidR="005023DF">
                <w:rPr>
                  <w:rFonts w:ascii="Sakkal Majalla" w:hAnsi="Sakkal Majalla" w:cs="Sakkal Majalla"/>
                  <w:b/>
                  <w:bCs/>
                  <w:sz w:val="28"/>
                  <w:szCs w:val="28"/>
                  <w:lang w:bidi="ar-EG"/>
                </w:rPr>
                <w:t>3.3</w:t>
              </w:r>
            </w:ins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679D8C2E" w14:textId="7C70BF2D" w:rsidR="006E3A65" w:rsidRPr="004F3D2F" w:rsidRDefault="005023DF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  <w:pPrChange w:id="204" w:author="f f" w:date="2023-10-05T09:34:00Z">
                <w:pPr>
                  <w:bidi/>
                  <w:spacing w:after="0" w:line="240" w:lineRule="auto"/>
                  <w:ind w:right="43"/>
                  <w:jc w:val="center"/>
                </w:pPr>
              </w:pPrChange>
            </w:pPr>
            <w:ins w:id="205" w:author="f f" w:date="2023-10-05T09:34:00Z">
              <w:r w:rsidRPr="005023DF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  <w:lang w:bidi="ar-EG"/>
                </w:rPr>
                <w:t>قدرة الطالب على ربط الدراسات الأصولية بالمدارس الأصولية</w:t>
              </w:r>
            </w:ins>
          </w:p>
        </w:tc>
        <w:tc>
          <w:tcPr>
            <w:tcW w:w="2469" w:type="dxa"/>
            <w:shd w:val="clear" w:color="auto" w:fill="F2F2F2" w:themeFill="background1" w:themeFillShade="F2"/>
          </w:tcPr>
          <w:p w14:paraId="2217A87D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2455B4BF" w14:textId="77777777" w:rsidR="0078757B" w:rsidRPr="0078757B" w:rsidRDefault="0078757B" w:rsidP="0078757B">
            <w:pPr>
              <w:bidi/>
              <w:spacing w:after="0" w:line="240" w:lineRule="auto"/>
              <w:jc w:val="lowKashida"/>
              <w:rPr>
                <w:ins w:id="206" w:author="f f" w:date="2023-10-05T09:41:00Z"/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ins w:id="207" w:author="f f" w:date="2023-10-05T09:41:00Z">
              <w:r w:rsidRPr="0078757B">
                <w:rPr>
                  <w:rFonts w:ascii="Times New Roman" w:eastAsia="Times New Roman" w:hAnsi="Times New Roman" w:cs="Times New Roman"/>
                  <w:sz w:val="24"/>
                  <w:szCs w:val="24"/>
                  <w:rtl/>
                </w:rPr>
                <w:t xml:space="preserve">ـ تقديم العروض </w:t>
              </w:r>
            </w:ins>
          </w:p>
          <w:p w14:paraId="0703C3FB" w14:textId="77777777" w:rsidR="0078757B" w:rsidRPr="0078757B" w:rsidRDefault="0078757B" w:rsidP="0078757B">
            <w:pPr>
              <w:bidi/>
              <w:spacing w:after="0" w:line="240" w:lineRule="auto"/>
              <w:jc w:val="lowKashida"/>
              <w:rPr>
                <w:ins w:id="208" w:author="f f" w:date="2023-10-05T09:41:00Z"/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ins w:id="209" w:author="f f" w:date="2023-10-05T09:41:00Z">
              <w:r w:rsidRPr="0078757B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 xml:space="preserve">ـ </w:t>
              </w:r>
              <w:r w:rsidRPr="0078757B">
                <w:rPr>
                  <w:rFonts w:ascii="Times New Roman" w:eastAsia="Times New Roman" w:hAnsi="Times New Roman" w:cs="Times New Roman"/>
                  <w:sz w:val="24"/>
                  <w:szCs w:val="24"/>
                  <w:rtl/>
                </w:rPr>
                <w:t>المحاضرة المطورة</w:t>
              </w:r>
            </w:ins>
          </w:p>
          <w:p w14:paraId="36821753" w14:textId="77777777" w:rsidR="0078757B" w:rsidRPr="0078757B" w:rsidRDefault="0078757B" w:rsidP="0078757B">
            <w:pPr>
              <w:bidi/>
              <w:spacing w:after="0" w:line="240" w:lineRule="auto"/>
              <w:jc w:val="lowKashida"/>
              <w:rPr>
                <w:ins w:id="210" w:author="f f" w:date="2023-10-05T09:41:00Z"/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ins w:id="211" w:author="f f" w:date="2023-10-05T09:41:00Z">
              <w:r w:rsidRPr="0078757B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 xml:space="preserve">ـ </w:t>
              </w:r>
              <w:r w:rsidRPr="0078757B">
                <w:rPr>
                  <w:rFonts w:ascii="Times New Roman" w:eastAsia="Times New Roman" w:hAnsi="Times New Roman" w:cs="Times New Roman"/>
                  <w:sz w:val="24"/>
                  <w:szCs w:val="24"/>
                  <w:rtl/>
                </w:rPr>
                <w:t>المشاريع الإلكترونية</w:t>
              </w:r>
            </w:ins>
          </w:p>
          <w:p w14:paraId="37C5AC43" w14:textId="77777777" w:rsidR="0078757B" w:rsidRPr="0078757B" w:rsidRDefault="0078757B" w:rsidP="0078757B">
            <w:pPr>
              <w:bidi/>
              <w:spacing w:after="0" w:line="240" w:lineRule="auto"/>
              <w:jc w:val="lowKashida"/>
              <w:rPr>
                <w:ins w:id="212" w:author="f f" w:date="2023-10-05T09:41:00Z"/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ins w:id="213" w:author="f f" w:date="2023-10-05T09:41:00Z">
              <w:r w:rsidRPr="0078757B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ـ المناقشة والحوار.</w:t>
              </w:r>
            </w:ins>
          </w:p>
          <w:p w14:paraId="00A78CD8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14:paraId="315C7846" w14:textId="49166AA8" w:rsidR="0078757B" w:rsidRPr="0078757B" w:rsidRDefault="0078757B" w:rsidP="0078757B">
            <w:pPr>
              <w:bidi/>
              <w:spacing w:after="0" w:line="240" w:lineRule="auto"/>
              <w:jc w:val="lowKashida"/>
              <w:rPr>
                <w:ins w:id="214" w:author="f f" w:date="2023-10-05T09:43:00Z"/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ins w:id="215" w:author="f f" w:date="2023-10-05T09:43:00Z">
              <w:r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-</w:t>
              </w:r>
              <w:r w:rsidRPr="0078757B">
                <w:rPr>
                  <w:rFonts w:ascii="Times New Roman" w:eastAsia="Times New Roman" w:hAnsi="Times New Roman" w:cs="Times New Roman"/>
                  <w:sz w:val="24"/>
                  <w:szCs w:val="24"/>
                  <w:rtl/>
                </w:rPr>
                <w:t xml:space="preserve">الاختبار الفصلي. </w:t>
              </w:r>
            </w:ins>
          </w:p>
          <w:p w14:paraId="2960C887" w14:textId="38506CDE" w:rsidR="0078757B" w:rsidRDefault="0078757B" w:rsidP="0078757B">
            <w:pPr>
              <w:bidi/>
              <w:spacing w:after="0" w:line="240" w:lineRule="auto"/>
              <w:jc w:val="lowKashida"/>
              <w:rPr>
                <w:ins w:id="216" w:author="f f" w:date="2023-10-05T09:43:00Z"/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ins w:id="217" w:author="f f" w:date="2023-10-05T09:43:00Z">
              <w:r w:rsidRPr="0078757B">
                <w:rPr>
                  <w:rFonts w:ascii="Times New Roman" w:eastAsia="Times New Roman" w:hAnsi="Times New Roman" w:cs="Times New Roman"/>
                  <w:sz w:val="24"/>
                  <w:szCs w:val="24"/>
                  <w:rtl/>
                </w:rPr>
                <w:t>-</w:t>
              </w:r>
              <w:r w:rsidRPr="0078757B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 xml:space="preserve"> </w:t>
              </w:r>
              <w:r w:rsidRPr="0078757B">
                <w:rPr>
                  <w:rFonts w:ascii="Times New Roman" w:eastAsia="Times New Roman" w:hAnsi="Times New Roman" w:cs="Times New Roman"/>
                  <w:sz w:val="24"/>
                  <w:szCs w:val="24"/>
                  <w:rtl/>
                </w:rPr>
                <w:t>الاختبار النهائي</w:t>
              </w:r>
            </w:ins>
          </w:p>
          <w:p w14:paraId="4022AB15" w14:textId="7BC0AAAE" w:rsidR="0078757B" w:rsidRPr="0078757B" w:rsidRDefault="0078757B" w:rsidP="0078757B">
            <w:pPr>
              <w:bidi/>
              <w:spacing w:after="0" w:line="240" w:lineRule="auto"/>
              <w:jc w:val="lowKashida"/>
              <w:rPr>
                <w:ins w:id="218" w:author="f f" w:date="2023-10-05T09:41:00Z"/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ins w:id="219" w:author="f f" w:date="2023-10-05T09:41:00Z">
              <w:r w:rsidRPr="0078757B">
                <w:rPr>
                  <w:rFonts w:ascii="Times New Roman" w:eastAsia="Times New Roman" w:hAnsi="Times New Roman" w:cs="Times New Roman"/>
                  <w:sz w:val="24"/>
                  <w:szCs w:val="24"/>
                  <w:rtl/>
                </w:rPr>
                <w:t>ـ أوراق العمل</w:t>
              </w:r>
            </w:ins>
          </w:p>
          <w:p w14:paraId="0D0A19C0" w14:textId="77777777" w:rsidR="0078757B" w:rsidRPr="0078757B" w:rsidRDefault="0078757B" w:rsidP="0078757B">
            <w:pPr>
              <w:bidi/>
              <w:spacing w:after="0" w:line="240" w:lineRule="auto"/>
              <w:jc w:val="lowKashida"/>
              <w:rPr>
                <w:ins w:id="220" w:author="f f" w:date="2023-10-05T09:41:00Z"/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ins w:id="221" w:author="f f" w:date="2023-10-05T09:41:00Z">
              <w:r w:rsidRPr="0078757B">
                <w:rPr>
                  <w:rFonts w:ascii="Times New Roman" w:eastAsia="Times New Roman" w:hAnsi="Times New Roman" w:cs="Times New Roman"/>
                  <w:sz w:val="24"/>
                  <w:szCs w:val="24"/>
                  <w:rtl/>
                </w:rPr>
                <w:t>ـ الأبحاث</w:t>
              </w:r>
            </w:ins>
          </w:p>
          <w:p w14:paraId="578A9B69" w14:textId="77777777" w:rsidR="0078757B" w:rsidRPr="0078757B" w:rsidRDefault="0078757B" w:rsidP="0078757B">
            <w:pPr>
              <w:bidi/>
              <w:spacing w:after="0" w:line="240" w:lineRule="auto"/>
              <w:jc w:val="lowKashida"/>
              <w:rPr>
                <w:ins w:id="222" w:author="f f" w:date="2023-10-05T09:41:00Z"/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ins w:id="223" w:author="f f" w:date="2023-10-05T09:41:00Z">
              <w:r w:rsidRPr="0078757B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ـ الواجبات.</w:t>
              </w:r>
            </w:ins>
          </w:p>
          <w:p w14:paraId="7B7901FA" w14:textId="77777777" w:rsidR="0078757B" w:rsidRPr="0078757B" w:rsidRDefault="0078757B" w:rsidP="0078757B">
            <w:pPr>
              <w:bidi/>
              <w:spacing w:after="0" w:line="240" w:lineRule="auto"/>
              <w:jc w:val="lowKashida"/>
              <w:rPr>
                <w:ins w:id="224" w:author="f f" w:date="2023-10-05T09:41:00Z"/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ins w:id="225" w:author="f f" w:date="2023-10-05T09:41:00Z">
              <w:r w:rsidRPr="0078757B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- ملف الانجاز</w:t>
              </w:r>
            </w:ins>
          </w:p>
          <w:p w14:paraId="36D2EE3F" w14:textId="38D00719" w:rsidR="006E3A65" w:rsidRPr="004F3D2F" w:rsidRDefault="006E3A65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  <w:pPrChange w:id="226" w:author="f f" w:date="2023-10-05T09:42:00Z">
                <w:pPr>
                  <w:bidi/>
                  <w:spacing w:after="0" w:line="240" w:lineRule="auto"/>
                  <w:ind w:right="43"/>
                  <w:jc w:val="center"/>
                </w:pPr>
              </w:pPrChange>
            </w:pPr>
          </w:p>
        </w:tc>
      </w:tr>
    </w:tbl>
    <w:p w14:paraId="59795FD9" w14:textId="7B394572" w:rsidR="009849A1" w:rsidRPr="004F3D2F" w:rsidRDefault="009849A1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0"/>
          <w:szCs w:val="20"/>
          <w:rtl/>
        </w:rPr>
      </w:pPr>
    </w:p>
    <w:p w14:paraId="427AC736" w14:textId="6CB408C4" w:rsidR="00A4737E" w:rsidRPr="004F3D2F" w:rsidRDefault="009849A1" w:rsidP="009849A1">
      <w:pPr>
        <w:rPr>
          <w:rStyle w:val="a5"/>
          <w:rFonts w:ascii="Sakkal Majalla" w:hAnsi="Sakkal Majalla" w:cs="Sakkal Majalla"/>
          <w:color w:val="4C3D8E"/>
          <w:sz w:val="20"/>
          <w:szCs w:val="20"/>
          <w:lang w:bidi="ar-YE"/>
        </w:rPr>
      </w:pPr>
      <w:r w:rsidRPr="004F3D2F"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  <w:br w:type="page"/>
      </w:r>
    </w:p>
    <w:p w14:paraId="553BD124" w14:textId="0F1DC49A" w:rsidR="00652624" w:rsidRPr="004F3D2F" w:rsidRDefault="00652624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</w:rPr>
      </w:pPr>
      <w:bookmarkStart w:id="227" w:name="_Toc135746974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>ج. موضوعات المقرر</w:t>
      </w:r>
      <w:bookmarkEnd w:id="227"/>
      <w:r w:rsidR="00F7395C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600"/>
        <w:gridCol w:w="7230"/>
        <w:gridCol w:w="1802"/>
      </w:tblGrid>
      <w:tr w:rsidR="00E064B0" w:rsidRPr="004F3D2F" w14:paraId="67D25FA9" w14:textId="77777777" w:rsidTr="009849A1">
        <w:trPr>
          <w:trHeight w:val="461"/>
          <w:tblCellSpacing w:w="7" w:type="dxa"/>
          <w:jc w:val="center"/>
        </w:trPr>
        <w:tc>
          <w:tcPr>
            <w:tcW w:w="579" w:type="dxa"/>
            <w:shd w:val="clear" w:color="auto" w:fill="4C3D8E"/>
            <w:vAlign w:val="center"/>
          </w:tcPr>
          <w:p w14:paraId="38C01C3A" w14:textId="77777777" w:rsidR="00652624" w:rsidRPr="004F3D2F" w:rsidRDefault="00652624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7216" w:type="dxa"/>
            <w:shd w:val="clear" w:color="auto" w:fill="4C3D8E"/>
            <w:vAlign w:val="center"/>
          </w:tcPr>
          <w:p w14:paraId="3D07BE8D" w14:textId="77777777" w:rsidR="00652624" w:rsidRPr="004F3D2F" w:rsidRDefault="00652624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قائمة الموضوعات</w:t>
            </w:r>
          </w:p>
        </w:tc>
        <w:tc>
          <w:tcPr>
            <w:tcW w:w="1781" w:type="dxa"/>
            <w:shd w:val="clear" w:color="auto" w:fill="4C3D8E"/>
            <w:vAlign w:val="center"/>
          </w:tcPr>
          <w:p w14:paraId="6D260D1F" w14:textId="7C7C0E6D" w:rsidR="00652624" w:rsidRPr="004F3D2F" w:rsidRDefault="004A35ED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الساعات التدريسية </w:t>
            </w:r>
            <w:r w:rsidR="00D5202A"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توقعة</w:t>
            </w:r>
          </w:p>
        </w:tc>
      </w:tr>
      <w:tr w:rsidR="00E064B0" w:rsidRPr="004F3D2F" w14:paraId="26CF14F5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0CACCAE9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7216" w:type="dxa"/>
            <w:shd w:val="clear" w:color="auto" w:fill="F2F2F2" w:themeFill="background1" w:themeFillShade="F2"/>
            <w:vAlign w:val="center"/>
          </w:tcPr>
          <w:p w14:paraId="5BF1116D" w14:textId="27F43B35" w:rsidR="00652624" w:rsidRPr="004F3D2F" w:rsidRDefault="0078757B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28" w:author="f f" w:date="2023-10-05T09:45:00Z">
              <w:r w:rsidRPr="0078757B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  <w:lang w:bidi="ar-EG"/>
                </w:rPr>
                <w:t>المقاصد</w:t>
              </w:r>
              <w:r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  <w:lang w:bidi="ar-EG"/>
                </w:rPr>
                <w:t xml:space="preserve">، </w:t>
              </w:r>
              <w:r w:rsidRPr="0078757B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  <w:lang w:bidi="ar-EG"/>
                </w:rPr>
                <w:t>المفهوم والتأريخ</w:t>
              </w:r>
            </w:ins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14:paraId="4A36790F" w14:textId="4D40B7A3" w:rsidR="00652624" w:rsidRPr="004F3D2F" w:rsidRDefault="00EC71AB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6</w:t>
            </w:r>
          </w:p>
        </w:tc>
      </w:tr>
      <w:tr w:rsidR="00EC71AB" w:rsidRPr="004F3D2F" w14:paraId="05D2AC14" w14:textId="77777777" w:rsidTr="009849A1">
        <w:trPr>
          <w:tblCellSpacing w:w="7" w:type="dxa"/>
          <w:jc w:val="center"/>
          <w:ins w:id="229" w:author="f f" w:date="2023-10-05T09:51:00Z"/>
        </w:trPr>
        <w:tc>
          <w:tcPr>
            <w:tcW w:w="579" w:type="dxa"/>
            <w:shd w:val="clear" w:color="auto" w:fill="D9D9D9" w:themeFill="background1" w:themeFillShade="D9"/>
            <w:vAlign w:val="center"/>
          </w:tcPr>
          <w:p w14:paraId="3ADEB9E0" w14:textId="09365AFB" w:rsidR="00EC71AB" w:rsidRPr="004F3D2F" w:rsidRDefault="00EC71AB" w:rsidP="00EC71AB">
            <w:pPr>
              <w:bidi/>
              <w:spacing w:after="0" w:line="240" w:lineRule="auto"/>
              <w:ind w:right="43"/>
              <w:rPr>
                <w:ins w:id="230" w:author="f f" w:date="2023-10-05T09:51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231" w:author="f f" w:date="2023-10-05T09:52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2</w:t>
              </w:r>
            </w:ins>
          </w:p>
        </w:tc>
        <w:tc>
          <w:tcPr>
            <w:tcW w:w="7216" w:type="dxa"/>
            <w:shd w:val="clear" w:color="auto" w:fill="D9D9D9" w:themeFill="background1" w:themeFillShade="D9"/>
            <w:vAlign w:val="center"/>
          </w:tcPr>
          <w:p w14:paraId="0D8DA0E4" w14:textId="34AD5F9B" w:rsidR="00EC71AB" w:rsidRPr="00EC71AB" w:rsidRDefault="00EC71AB" w:rsidP="008B4C8B">
            <w:pPr>
              <w:bidi/>
              <w:spacing w:after="0" w:line="240" w:lineRule="auto"/>
              <w:ind w:right="43"/>
              <w:jc w:val="center"/>
              <w:rPr>
                <w:ins w:id="232" w:author="f f" w:date="2023-10-05T09:51:00Z"/>
                <w:rFonts w:ascii="Sakkal Majalla" w:hAnsi="Sakkal Majalla" w:cs="Sakkal Majalla"/>
                <w:color w:val="525252" w:themeColor="accent3" w:themeShade="80"/>
                <w:sz w:val="28"/>
                <w:szCs w:val="28"/>
                <w:rtl/>
                <w:lang w:bidi="ar-EG"/>
                <w:rPrChange w:id="233" w:author="f f" w:date="2023-10-05T09:52:00Z">
                  <w:rPr>
                    <w:ins w:id="234" w:author="f f" w:date="2023-10-05T09:51:00Z"/>
                    <w:rFonts w:ascii="Sakkal Majalla" w:hAnsi="Sakkal Majalla" w:cs="Sakkal Majalla"/>
                    <w:b/>
                    <w:bCs/>
                    <w:color w:val="525252" w:themeColor="accent3" w:themeShade="80"/>
                    <w:sz w:val="28"/>
                    <w:szCs w:val="28"/>
                    <w:rtl/>
                    <w:lang w:bidi="ar-EG"/>
                  </w:rPr>
                </w:rPrChange>
              </w:rPr>
            </w:pPr>
            <w:ins w:id="235" w:author="f f" w:date="2023-10-05T09:53:00Z">
              <w:r>
                <w:rPr>
                  <w:rFonts w:ascii="Sakkal Majalla" w:hAnsi="Sakkal Majalla" w:cs="Sakkal Majalla" w:hint="cs"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قواعد المقاصد</w:t>
              </w:r>
            </w:ins>
          </w:p>
        </w:tc>
        <w:tc>
          <w:tcPr>
            <w:tcW w:w="1781" w:type="dxa"/>
            <w:shd w:val="clear" w:color="auto" w:fill="D9D9D9" w:themeFill="background1" w:themeFillShade="D9"/>
            <w:vAlign w:val="center"/>
          </w:tcPr>
          <w:p w14:paraId="0D620E7E" w14:textId="548AB31D" w:rsidR="00EC71AB" w:rsidRPr="004F3D2F" w:rsidRDefault="00EC71AB" w:rsidP="008B4C8B">
            <w:pPr>
              <w:bidi/>
              <w:spacing w:after="0" w:line="240" w:lineRule="auto"/>
              <w:ind w:right="43"/>
              <w:jc w:val="center"/>
              <w:rPr>
                <w:ins w:id="236" w:author="f f" w:date="2023-10-05T09:5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4</w:t>
            </w:r>
          </w:p>
        </w:tc>
      </w:tr>
      <w:tr w:rsidR="00E064B0" w:rsidRPr="004F3D2F" w14:paraId="4A4F5EB2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D9D9D9" w:themeFill="background1" w:themeFillShade="D9"/>
            <w:vAlign w:val="center"/>
          </w:tcPr>
          <w:p w14:paraId="7163D30B" w14:textId="63BF4210" w:rsidR="00652624" w:rsidRPr="004F3D2F" w:rsidRDefault="00652624" w:rsidP="00EC71A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del w:id="237" w:author="f f" w:date="2023-10-05T09:52:00Z">
              <w:r w:rsidRPr="004F3D2F" w:rsidDel="00EC71AB">
                <w:rPr>
                  <w:rFonts w:ascii="Sakkal Majalla" w:hAnsi="Sakkal Majalla" w:cs="Sakkal Majalla"/>
                  <w:b/>
                  <w:bCs/>
                  <w:sz w:val="28"/>
                  <w:szCs w:val="28"/>
                  <w:rtl/>
                  <w:lang w:bidi="ar-EG"/>
                </w:rPr>
                <w:delText>2</w:delText>
              </w:r>
            </w:del>
            <w:ins w:id="238" w:author="f f" w:date="2023-10-05T09:52:00Z">
              <w:r w:rsidR="00EC71AB"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3</w:t>
              </w:r>
            </w:ins>
          </w:p>
        </w:tc>
        <w:tc>
          <w:tcPr>
            <w:tcW w:w="7216" w:type="dxa"/>
            <w:shd w:val="clear" w:color="auto" w:fill="D9D9D9" w:themeFill="background1" w:themeFillShade="D9"/>
            <w:vAlign w:val="center"/>
          </w:tcPr>
          <w:p w14:paraId="1DA4373F" w14:textId="45F60A70" w:rsidR="00652624" w:rsidRPr="004F3D2F" w:rsidRDefault="00EC71AB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39" w:author="f f" w:date="2023-10-05T09:53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وظائف </w:t>
              </w:r>
            </w:ins>
            <w:ins w:id="240" w:author="f f" w:date="2023-10-05T09:45:00Z">
              <w:r w:rsidR="0078757B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المقاصد</w:t>
              </w:r>
            </w:ins>
          </w:p>
        </w:tc>
        <w:tc>
          <w:tcPr>
            <w:tcW w:w="1781" w:type="dxa"/>
            <w:shd w:val="clear" w:color="auto" w:fill="D9D9D9" w:themeFill="background1" w:themeFillShade="D9"/>
            <w:vAlign w:val="center"/>
          </w:tcPr>
          <w:p w14:paraId="3FE8353E" w14:textId="4C38A28F" w:rsidR="00652624" w:rsidRPr="004F3D2F" w:rsidRDefault="00EC71AB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4</w:t>
            </w:r>
          </w:p>
        </w:tc>
      </w:tr>
      <w:tr w:rsidR="0078757B" w:rsidRPr="004F3D2F" w14:paraId="19EE9346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4F33AA0A" w14:textId="14E1BBA2" w:rsidR="0078757B" w:rsidRPr="004F3D2F" w:rsidDel="0078757B" w:rsidRDefault="0078757B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del w:id="241" w:author="f f" w:date="2023-10-05T09:52:00Z">
              <w:r w:rsidDel="00EC71AB"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delText>3</w:delText>
              </w:r>
            </w:del>
            <w:ins w:id="242" w:author="f f" w:date="2023-10-05T09:52:00Z">
              <w:r w:rsidR="00EC71AB"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4</w:t>
              </w:r>
            </w:ins>
          </w:p>
        </w:tc>
        <w:tc>
          <w:tcPr>
            <w:tcW w:w="7216" w:type="dxa"/>
            <w:shd w:val="clear" w:color="auto" w:fill="F2F2F2" w:themeFill="background1" w:themeFillShade="F2"/>
            <w:vAlign w:val="center"/>
          </w:tcPr>
          <w:p w14:paraId="0C0F22BE" w14:textId="471B5227" w:rsidR="0078757B" w:rsidRDefault="00EC71AB" w:rsidP="00EC71A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243" w:author="f f" w:date="2023-10-05T09:53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المقاصد بين الإهمال والانحراف بها عن وجهتها الاستدلالية "دراسة متوازنة"</w:t>
              </w:r>
            </w:ins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14:paraId="3BB49616" w14:textId="2EB8AF91" w:rsidR="0078757B" w:rsidRPr="004F3D2F" w:rsidRDefault="00EC71AB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4</w:t>
            </w:r>
          </w:p>
        </w:tc>
      </w:tr>
      <w:tr w:rsidR="00EC71AB" w:rsidRPr="004F3D2F" w14:paraId="14FEDF6E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5C1C3A69" w14:textId="33C70E3D" w:rsidR="00EC71AB" w:rsidRPr="004F3D2F" w:rsidDel="0078757B" w:rsidRDefault="00EC71AB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244" w:author="f f" w:date="2023-10-05T09:52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5</w:t>
              </w:r>
            </w:ins>
          </w:p>
        </w:tc>
        <w:tc>
          <w:tcPr>
            <w:tcW w:w="7216" w:type="dxa"/>
            <w:shd w:val="clear" w:color="auto" w:fill="F2F2F2" w:themeFill="background1" w:themeFillShade="F2"/>
            <w:vAlign w:val="center"/>
          </w:tcPr>
          <w:p w14:paraId="41F9B745" w14:textId="48FF467D" w:rsidR="00EC71AB" w:rsidRDefault="00EC71AB" w:rsidP="00EC71A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245" w:author="f f" w:date="2023-10-05T09:54:00Z">
              <w:r w:rsidRPr="00EC71AB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دراسة </w:t>
              </w:r>
              <w:proofErr w:type="spellStart"/>
              <w:r w:rsidRPr="00EC71AB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مقاصدية</w:t>
              </w:r>
              <w:proofErr w:type="spellEnd"/>
              <w:r w:rsidRPr="00EC71AB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 لنصوص وأحكام من الصحابة والتابعين والأئمة الأربعة </w:t>
              </w:r>
              <w:r w:rsidRPr="00EC71AB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–</w:t>
              </w:r>
              <w:r w:rsidRPr="00EC71AB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 أبي حنيفة و مالك والشافعي وأحمد - </w:t>
              </w:r>
            </w:ins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14:paraId="23F8A5D7" w14:textId="52CF54E0" w:rsidR="00EC71AB" w:rsidRPr="004F3D2F" w:rsidRDefault="00EC71AB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4</w:t>
            </w:r>
          </w:p>
        </w:tc>
      </w:tr>
      <w:tr w:rsidR="00EC71AB" w:rsidRPr="004F3D2F" w14:paraId="04E3DE0C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4DACD186" w14:textId="411799F7" w:rsidR="00EC71AB" w:rsidRPr="004F3D2F" w:rsidDel="0078757B" w:rsidRDefault="00EC71AB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246" w:author="f f" w:date="2023-10-05T09:52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6</w:t>
              </w:r>
            </w:ins>
          </w:p>
        </w:tc>
        <w:tc>
          <w:tcPr>
            <w:tcW w:w="7216" w:type="dxa"/>
            <w:shd w:val="clear" w:color="auto" w:fill="F2F2F2" w:themeFill="background1" w:themeFillShade="F2"/>
            <w:vAlign w:val="center"/>
          </w:tcPr>
          <w:p w14:paraId="79EED6F2" w14:textId="788AF365" w:rsidR="00EC71AB" w:rsidRDefault="00EC71AB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EC71AB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 xml:space="preserve">دراسات </w:t>
            </w:r>
            <w:proofErr w:type="spellStart"/>
            <w:r w:rsidRPr="00EC71AB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مقاصدية</w:t>
            </w:r>
            <w:proofErr w:type="spellEnd"/>
            <w:r w:rsidRPr="00EC71AB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 xml:space="preserve"> في فكر بعض الأئمة الأعلام المجتهدين – يركز على ابن العربي وابن تيمية .</w:t>
            </w:r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14:paraId="5AB8F6E0" w14:textId="3E821C0F" w:rsidR="00EC71AB" w:rsidRPr="004F3D2F" w:rsidRDefault="00EC71AB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4</w:t>
            </w:r>
          </w:p>
        </w:tc>
      </w:tr>
      <w:tr w:rsidR="00E064B0" w:rsidRPr="004F3D2F" w14:paraId="01239ACA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61F09DF7" w14:textId="619E14C0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del w:id="247" w:author="f f" w:date="2023-10-05T09:45:00Z">
              <w:r w:rsidRPr="004F3D2F" w:rsidDel="0078757B">
                <w:rPr>
                  <w:rFonts w:ascii="Sakkal Majalla" w:hAnsi="Sakkal Majalla" w:cs="Sakkal Majalla"/>
                  <w:b/>
                  <w:bCs/>
                  <w:sz w:val="28"/>
                  <w:szCs w:val="28"/>
                  <w:rtl/>
                  <w:lang w:bidi="ar-EG"/>
                </w:rPr>
                <w:delText>.....</w:delText>
              </w:r>
            </w:del>
            <w:ins w:id="248" w:author="f f" w:date="2023-10-05T09:52:00Z">
              <w:r w:rsidR="00EC71AB"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7</w:t>
              </w:r>
            </w:ins>
          </w:p>
        </w:tc>
        <w:tc>
          <w:tcPr>
            <w:tcW w:w="7216" w:type="dxa"/>
            <w:shd w:val="clear" w:color="auto" w:fill="F2F2F2" w:themeFill="background1" w:themeFillShade="F2"/>
            <w:vAlign w:val="center"/>
          </w:tcPr>
          <w:p w14:paraId="66E8FB9F" w14:textId="5387F503" w:rsidR="0078757B" w:rsidRPr="004F3D2F" w:rsidRDefault="00EC71AB" w:rsidP="00EC71A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EC71AB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 xml:space="preserve">دراسة </w:t>
            </w:r>
            <w:proofErr w:type="spellStart"/>
            <w:r w:rsidRPr="00EC71AB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مقاصدية</w:t>
            </w:r>
            <w:proofErr w:type="spellEnd"/>
            <w:r w:rsidRPr="00EC71AB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 xml:space="preserve"> معاصرة في فتاوى للنوازل والمستجدات بنيت على المقاصد في </w:t>
            </w:r>
            <w:proofErr w:type="spellStart"/>
            <w:r w:rsidRPr="00EC71AB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الإتجاهين</w:t>
            </w:r>
            <w:proofErr w:type="spellEnd"/>
            <w:r w:rsidRPr="00EC71AB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 xml:space="preserve"> " الغالي والمعتدل "</w:t>
            </w:r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14:paraId="1309FC60" w14:textId="1430B725" w:rsidR="00652624" w:rsidRPr="004F3D2F" w:rsidRDefault="00EC71AB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4</w:t>
            </w:r>
          </w:p>
        </w:tc>
      </w:tr>
      <w:tr w:rsidR="00E064B0" w:rsidRPr="004F3D2F" w14:paraId="6DC81E57" w14:textId="77777777" w:rsidTr="009849A1">
        <w:trPr>
          <w:trHeight w:val="375"/>
          <w:tblCellSpacing w:w="7" w:type="dxa"/>
          <w:jc w:val="center"/>
        </w:trPr>
        <w:tc>
          <w:tcPr>
            <w:tcW w:w="7809" w:type="dxa"/>
            <w:gridSpan w:val="2"/>
            <w:shd w:val="clear" w:color="auto" w:fill="52B5C2"/>
            <w:vAlign w:val="center"/>
          </w:tcPr>
          <w:p w14:paraId="4DF5D56E" w14:textId="77777777" w:rsidR="00652624" w:rsidRPr="004F3D2F" w:rsidRDefault="00652624" w:rsidP="00652624">
            <w:pPr>
              <w:bidi/>
              <w:spacing w:after="0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  <w:t>المجموع</w:t>
            </w:r>
          </w:p>
        </w:tc>
        <w:tc>
          <w:tcPr>
            <w:tcW w:w="1781" w:type="dxa"/>
            <w:shd w:val="clear" w:color="auto" w:fill="52B5C2"/>
            <w:vAlign w:val="center"/>
          </w:tcPr>
          <w:p w14:paraId="6B09B094" w14:textId="56035840" w:rsidR="00652624" w:rsidRPr="004F3D2F" w:rsidRDefault="00EC71AB" w:rsidP="00652624">
            <w:pPr>
              <w:bidi/>
              <w:spacing w:after="0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>30</w:t>
            </w:r>
          </w:p>
        </w:tc>
      </w:tr>
    </w:tbl>
    <w:p w14:paraId="75D014F3" w14:textId="4AC0B7B2" w:rsidR="00A4737E" w:rsidRPr="004F3D2F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</w:p>
    <w:p w14:paraId="1414BBEE" w14:textId="19EDFC24" w:rsidR="00E434B1" w:rsidRPr="004F3D2F" w:rsidRDefault="00E434B1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249" w:name="_Toc135746975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د. أنشطة تقييم الطلبة</w:t>
      </w:r>
      <w:bookmarkEnd w:id="249"/>
      <w:r w:rsidR="00F7395C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485"/>
        <w:gridCol w:w="5409"/>
        <w:gridCol w:w="1724"/>
        <w:gridCol w:w="2014"/>
      </w:tblGrid>
      <w:tr w:rsidR="00E434B1" w:rsidRPr="004F3D2F" w14:paraId="61FC46DF" w14:textId="77777777" w:rsidTr="009849A1">
        <w:trPr>
          <w:tblHeader/>
          <w:tblCellSpacing w:w="7" w:type="dxa"/>
          <w:jc w:val="center"/>
        </w:trPr>
        <w:tc>
          <w:tcPr>
            <w:tcW w:w="464" w:type="dxa"/>
            <w:shd w:val="clear" w:color="auto" w:fill="4C3D8E"/>
            <w:vAlign w:val="center"/>
          </w:tcPr>
          <w:p w14:paraId="0C768A0D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5395" w:type="dxa"/>
            <w:shd w:val="clear" w:color="auto" w:fill="4C3D8E"/>
            <w:vAlign w:val="center"/>
          </w:tcPr>
          <w:p w14:paraId="3A9ADDDB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أنشطة التقييم</w:t>
            </w:r>
          </w:p>
        </w:tc>
        <w:tc>
          <w:tcPr>
            <w:tcW w:w="1710" w:type="dxa"/>
            <w:shd w:val="clear" w:color="auto" w:fill="4C3D8E"/>
            <w:vAlign w:val="center"/>
          </w:tcPr>
          <w:p w14:paraId="623DE67A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وقيت التقييم</w:t>
            </w:r>
          </w:p>
          <w:p w14:paraId="7BBFCEBA" w14:textId="77777777" w:rsidR="00E434B1" w:rsidRPr="00BD545C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r w:rsidRPr="00BD545C"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</w:rPr>
              <w:t>(بالأسبوع)</w:t>
            </w:r>
          </w:p>
        </w:tc>
        <w:tc>
          <w:tcPr>
            <w:tcW w:w="1993" w:type="dxa"/>
            <w:shd w:val="clear" w:color="auto" w:fill="4C3D8E"/>
            <w:vAlign w:val="center"/>
          </w:tcPr>
          <w:p w14:paraId="086AB1CE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النسبة </w:t>
            </w:r>
          </w:p>
          <w:p w14:paraId="0033E59C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ن إجمالي درجة التقييم</w:t>
            </w:r>
          </w:p>
        </w:tc>
      </w:tr>
      <w:tr w:rsidR="00E434B1" w:rsidRPr="004F3D2F" w14:paraId="76F00AF6" w14:textId="77777777" w:rsidTr="009849A1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F2F2F2" w:themeFill="background1" w:themeFillShade="F2"/>
            <w:vAlign w:val="center"/>
          </w:tcPr>
          <w:p w14:paraId="2637B181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5395" w:type="dxa"/>
            <w:shd w:val="clear" w:color="auto" w:fill="F2F2F2" w:themeFill="background1" w:themeFillShade="F2"/>
          </w:tcPr>
          <w:p w14:paraId="41A17795" w14:textId="2C7AB0F1" w:rsidR="00E434B1" w:rsidRPr="004F3D2F" w:rsidRDefault="00EC71AB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EG"/>
              </w:rPr>
              <w:t>إعداد بحث</w:t>
            </w:r>
          </w:p>
        </w:tc>
        <w:tc>
          <w:tcPr>
            <w:tcW w:w="1710" w:type="dxa"/>
            <w:shd w:val="clear" w:color="auto" w:fill="F2F2F2" w:themeFill="background1" w:themeFillShade="F2"/>
          </w:tcPr>
          <w:p w14:paraId="6A75612C" w14:textId="402FBC87" w:rsidR="00E434B1" w:rsidRPr="004F3D2F" w:rsidRDefault="00EC71AB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الثالث</w:t>
            </w:r>
          </w:p>
        </w:tc>
        <w:tc>
          <w:tcPr>
            <w:tcW w:w="1993" w:type="dxa"/>
            <w:shd w:val="clear" w:color="auto" w:fill="F2F2F2" w:themeFill="background1" w:themeFillShade="F2"/>
          </w:tcPr>
          <w:p w14:paraId="341DD137" w14:textId="7129E313" w:rsidR="00E434B1" w:rsidRPr="004F3D2F" w:rsidRDefault="00EC71AB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10%</w:t>
            </w:r>
          </w:p>
        </w:tc>
      </w:tr>
      <w:tr w:rsidR="00E434B1" w:rsidRPr="004F3D2F" w14:paraId="74E15B81" w14:textId="77777777" w:rsidTr="009849A1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D9D9D9" w:themeFill="background1" w:themeFillShade="D9"/>
            <w:vAlign w:val="center"/>
          </w:tcPr>
          <w:p w14:paraId="71E1735A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5395" w:type="dxa"/>
            <w:shd w:val="clear" w:color="auto" w:fill="D9D9D9" w:themeFill="background1" w:themeFillShade="D9"/>
          </w:tcPr>
          <w:p w14:paraId="71134ACA" w14:textId="786234B0" w:rsidR="00E434B1" w:rsidRPr="004F3D2F" w:rsidRDefault="00EC71AB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EG"/>
              </w:rPr>
              <w:t>اختبار تحريري فصلي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0C291468" w14:textId="22BA83A2" w:rsidR="00E434B1" w:rsidRPr="004F3D2F" w:rsidRDefault="00EC71AB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التاسع</w:t>
            </w:r>
          </w:p>
        </w:tc>
        <w:tc>
          <w:tcPr>
            <w:tcW w:w="1993" w:type="dxa"/>
            <w:shd w:val="clear" w:color="auto" w:fill="D9D9D9" w:themeFill="background1" w:themeFillShade="D9"/>
          </w:tcPr>
          <w:p w14:paraId="1F009859" w14:textId="3765912F" w:rsidR="00E434B1" w:rsidRPr="004F3D2F" w:rsidRDefault="00EC71AB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20%</w:t>
            </w:r>
          </w:p>
        </w:tc>
      </w:tr>
      <w:tr w:rsidR="00E434B1" w:rsidRPr="004F3D2F" w14:paraId="4C3BDAD4" w14:textId="77777777" w:rsidTr="009849A1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F2F2F2" w:themeFill="background1" w:themeFillShade="F2"/>
            <w:vAlign w:val="center"/>
          </w:tcPr>
          <w:p w14:paraId="04806784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5395" w:type="dxa"/>
            <w:shd w:val="clear" w:color="auto" w:fill="F2F2F2" w:themeFill="background1" w:themeFillShade="F2"/>
          </w:tcPr>
          <w:p w14:paraId="4D0FEBF9" w14:textId="7289BBBA" w:rsidR="00E434B1" w:rsidRPr="004F3D2F" w:rsidRDefault="00EC71AB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EG"/>
              </w:rPr>
              <w:t>المشاركة والحوار داخل القاعة</w:t>
            </w:r>
          </w:p>
        </w:tc>
        <w:tc>
          <w:tcPr>
            <w:tcW w:w="1710" w:type="dxa"/>
            <w:shd w:val="clear" w:color="auto" w:fill="F2F2F2" w:themeFill="background1" w:themeFillShade="F2"/>
          </w:tcPr>
          <w:p w14:paraId="76DC920F" w14:textId="1F76C9A1" w:rsidR="00E434B1" w:rsidRPr="004F3D2F" w:rsidRDefault="00EC71AB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كل الأسابيع</w:t>
            </w:r>
          </w:p>
        </w:tc>
        <w:tc>
          <w:tcPr>
            <w:tcW w:w="1993" w:type="dxa"/>
            <w:shd w:val="clear" w:color="auto" w:fill="F2F2F2" w:themeFill="background1" w:themeFillShade="F2"/>
          </w:tcPr>
          <w:p w14:paraId="06DC4B27" w14:textId="002ED705" w:rsidR="00E434B1" w:rsidRPr="004F3D2F" w:rsidRDefault="00EC71AB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10%</w:t>
            </w:r>
          </w:p>
        </w:tc>
      </w:tr>
      <w:tr w:rsidR="00E434B1" w:rsidRPr="004F3D2F" w14:paraId="10F62F8E" w14:textId="77777777" w:rsidTr="009849A1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D9D9D9" w:themeFill="background1" w:themeFillShade="D9"/>
            <w:vAlign w:val="center"/>
          </w:tcPr>
          <w:p w14:paraId="2F46D1AE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...</w:t>
            </w:r>
          </w:p>
        </w:tc>
        <w:tc>
          <w:tcPr>
            <w:tcW w:w="5395" w:type="dxa"/>
            <w:shd w:val="clear" w:color="auto" w:fill="D9D9D9" w:themeFill="background1" w:themeFillShade="D9"/>
          </w:tcPr>
          <w:p w14:paraId="4AE6D1CF" w14:textId="5FA8FA9B" w:rsidR="00E434B1" w:rsidRPr="004F3D2F" w:rsidRDefault="00EC71AB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EG"/>
              </w:rPr>
              <w:t>الاختبار التحريري النهائي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140BC4A0" w14:textId="34535E1C" w:rsidR="00E434B1" w:rsidRPr="004F3D2F" w:rsidRDefault="00EC71AB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نهاية الفصل</w:t>
            </w:r>
          </w:p>
        </w:tc>
        <w:tc>
          <w:tcPr>
            <w:tcW w:w="1993" w:type="dxa"/>
            <w:shd w:val="clear" w:color="auto" w:fill="D9D9D9" w:themeFill="background1" w:themeFillShade="D9"/>
          </w:tcPr>
          <w:p w14:paraId="2282DA1C" w14:textId="1CB0414D" w:rsidR="00E434B1" w:rsidRPr="004F3D2F" w:rsidRDefault="00EC71AB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60%</w:t>
            </w:r>
          </w:p>
        </w:tc>
      </w:tr>
    </w:tbl>
    <w:p w14:paraId="59D918B9" w14:textId="51C129F5" w:rsidR="00A4737E" w:rsidRPr="004F3D2F" w:rsidRDefault="00D8287E" w:rsidP="009849A1">
      <w:pPr>
        <w:bidi/>
        <w:spacing w:after="240"/>
        <w:ind w:right="43"/>
        <w:jc w:val="lowKashida"/>
        <w:rPr>
          <w:rStyle w:val="a5"/>
          <w:rFonts w:ascii="Sakkal Majalla" w:hAnsi="Sakkal Majalla" w:cs="Sakkal Majalla"/>
          <w:color w:val="auto"/>
          <w:sz w:val="22"/>
          <w:szCs w:val="22"/>
          <w:rtl/>
        </w:rPr>
      </w:pPr>
      <w:r w:rsidRPr="004F3D2F">
        <w:rPr>
          <w:rFonts w:ascii="Sakkal Majalla" w:hAnsi="Sakkal Majalla" w:cs="Sakkal Majalla"/>
          <w:rtl/>
        </w:rPr>
        <w:t>أنشطة التقييم (اختبار تحريري، شفهي، عرض ت</w:t>
      </w:r>
      <w:r w:rsidR="00732704" w:rsidRPr="004F3D2F">
        <w:rPr>
          <w:rFonts w:ascii="Sakkal Majalla" w:hAnsi="Sakkal Majalla" w:cs="Sakkal Majalla"/>
          <w:rtl/>
        </w:rPr>
        <w:t>قديمي، مشروع جماعي، ورقة عمل وغيره</w:t>
      </w:r>
      <w:r w:rsidRPr="004F3D2F">
        <w:rPr>
          <w:rFonts w:ascii="Sakkal Majalla" w:hAnsi="Sakkal Majalla" w:cs="Sakkal Majalla"/>
          <w:rtl/>
        </w:rPr>
        <w:t>)</w:t>
      </w:r>
    </w:p>
    <w:p w14:paraId="11942B24" w14:textId="4BF9B9AF" w:rsidR="00D8287E" w:rsidRPr="004F3D2F" w:rsidRDefault="00D8287E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250" w:name="_Toc135746976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ه. مصادر التعلم والمرافق:</w:t>
      </w:r>
      <w:bookmarkEnd w:id="250"/>
    </w:p>
    <w:p w14:paraId="4423A97F" w14:textId="4F48AAF2" w:rsidR="00D8287E" w:rsidRPr="004F3D2F" w:rsidRDefault="00D8287E" w:rsidP="00BD545C">
      <w:pPr>
        <w:bidi/>
        <w:spacing w:after="0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lang w:bidi="ar-YE"/>
        </w:rPr>
      </w:pP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1. قائمة </w:t>
      </w:r>
      <w:r w:rsidR="004605E1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مراجع و</w:t>
      </w: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مصادر التعلم: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840"/>
        <w:gridCol w:w="6792"/>
      </w:tblGrid>
      <w:tr w:rsidR="00D8287E" w:rsidRPr="004F3D2F" w14:paraId="0755176E" w14:textId="77777777" w:rsidTr="009849A1">
        <w:trPr>
          <w:trHeight w:val="384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24785E9F" w14:textId="77777777" w:rsidR="00D8287E" w:rsidRPr="004F3D2F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رجع الرئيس للمقرر</w:t>
            </w:r>
          </w:p>
        </w:tc>
        <w:tc>
          <w:tcPr>
            <w:tcW w:w="6771" w:type="dxa"/>
            <w:shd w:val="clear" w:color="auto" w:fill="F2F2F2" w:themeFill="background1" w:themeFillShade="F2"/>
            <w:vAlign w:val="center"/>
          </w:tcPr>
          <w:p w14:paraId="5C494F10" w14:textId="77777777" w:rsidR="00D8287E" w:rsidRDefault="00A94FDB" w:rsidP="00A94FDB">
            <w:pPr>
              <w:pStyle w:val="a6"/>
              <w:numPr>
                <w:ilvl w:val="0"/>
                <w:numId w:val="35"/>
              </w:num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>المستصفى للغزالي والموافقات للشاطبي في الدراسة التأصيلية.</w:t>
            </w:r>
          </w:p>
          <w:p w14:paraId="230794D3" w14:textId="77777777" w:rsidR="00A94FDB" w:rsidRDefault="00A94FDB" w:rsidP="00A94FDB">
            <w:pPr>
              <w:pStyle w:val="a6"/>
              <w:numPr>
                <w:ilvl w:val="0"/>
                <w:numId w:val="35"/>
              </w:num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كتب المرويات كمصنفيّ ابن أبي شيبة وعبد الرزاق في الدراسات </w:t>
            </w:r>
            <w:proofErr w:type="spellStart"/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>المقاصدية</w:t>
            </w:r>
            <w:proofErr w:type="spellEnd"/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 للصحابة والتابعين.</w:t>
            </w:r>
          </w:p>
          <w:p w14:paraId="38D2BACD" w14:textId="2968A39C" w:rsidR="00A94FDB" w:rsidRPr="00A94FDB" w:rsidRDefault="00A94FDB" w:rsidP="00A94FDB">
            <w:pPr>
              <w:pStyle w:val="a6"/>
              <w:numPr>
                <w:ilvl w:val="0"/>
                <w:numId w:val="35"/>
              </w:num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lastRenderedPageBreak/>
              <w:t xml:space="preserve">كتب الأئمة الأربعة كالأم والمدونة الكبرى والمرويات عنهم، في الدراسات </w:t>
            </w:r>
            <w:proofErr w:type="spellStart"/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>المقاصدية</w:t>
            </w:r>
            <w:proofErr w:type="spellEnd"/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 للأئمة الأربعة.</w:t>
            </w:r>
          </w:p>
        </w:tc>
      </w:tr>
      <w:tr w:rsidR="00D8287E" w:rsidRPr="004F3D2F" w14:paraId="75DF8E49" w14:textId="77777777" w:rsidTr="009849A1">
        <w:trPr>
          <w:trHeight w:val="359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667078FA" w14:textId="77777777" w:rsidR="00D8287E" w:rsidRPr="004F3D2F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lastRenderedPageBreak/>
              <w:t>المراجع المساندة</w:t>
            </w:r>
          </w:p>
        </w:tc>
        <w:tc>
          <w:tcPr>
            <w:tcW w:w="6771" w:type="dxa"/>
            <w:shd w:val="clear" w:color="auto" w:fill="D9D9D9" w:themeFill="background1" w:themeFillShade="D9"/>
            <w:vAlign w:val="center"/>
          </w:tcPr>
          <w:p w14:paraId="03DDFA7F" w14:textId="326E4351" w:rsidR="00D8287E" w:rsidRPr="001D17F2" w:rsidRDefault="00A94FDB" w:rsidP="00BD545C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>كتب أصول الفقه خاصة التي تعرضت للمقاصد.</w:t>
            </w:r>
          </w:p>
        </w:tc>
      </w:tr>
      <w:tr w:rsidR="00D8287E" w:rsidRPr="004F3D2F" w14:paraId="7C46595C" w14:textId="77777777" w:rsidTr="009849A1">
        <w:trPr>
          <w:trHeight w:val="341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1C62708C" w14:textId="77777777" w:rsidR="00D8287E" w:rsidRPr="004F3D2F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صادر الإلكترونية</w:t>
            </w:r>
          </w:p>
        </w:tc>
        <w:tc>
          <w:tcPr>
            <w:tcW w:w="6771" w:type="dxa"/>
            <w:shd w:val="clear" w:color="auto" w:fill="F2F2F2" w:themeFill="background1" w:themeFillShade="F2"/>
            <w:vAlign w:val="center"/>
          </w:tcPr>
          <w:p w14:paraId="0D94C912" w14:textId="77777777" w:rsidR="00D8287E" w:rsidRDefault="00A94FDB" w:rsidP="00A94FDB">
            <w:pPr>
              <w:pStyle w:val="a6"/>
              <w:numPr>
                <w:ilvl w:val="0"/>
                <w:numId w:val="36"/>
              </w:num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>موقع عمادة المكتبات بجامعة القصيم</w:t>
            </w:r>
          </w:p>
          <w:p w14:paraId="48780CC7" w14:textId="77777777" w:rsidR="00A94FDB" w:rsidRDefault="00A94FDB" w:rsidP="00A94FDB">
            <w:pPr>
              <w:pStyle w:val="a6"/>
              <w:numPr>
                <w:ilvl w:val="0"/>
                <w:numId w:val="36"/>
              </w:num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>المواقع المهتمة بعلم الفروق والمصطلحات الأصولية.</w:t>
            </w:r>
          </w:p>
          <w:p w14:paraId="4A926E3B" w14:textId="77777777" w:rsidR="00A94FDB" w:rsidRDefault="00A94FDB" w:rsidP="00A94FDB">
            <w:pPr>
              <w:pStyle w:val="a6"/>
              <w:numPr>
                <w:ilvl w:val="0"/>
                <w:numId w:val="36"/>
              </w:num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>برنامج المكتبة الشاملة.</w:t>
            </w:r>
          </w:p>
          <w:p w14:paraId="07845F3D" w14:textId="640B9AD8" w:rsidR="00A94FDB" w:rsidRPr="00A94FDB" w:rsidRDefault="00A94FDB" w:rsidP="00A94FDB">
            <w:pPr>
              <w:pStyle w:val="a6"/>
              <w:numPr>
                <w:ilvl w:val="0"/>
                <w:numId w:val="36"/>
              </w:num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>برنامج الجامع الكبير لكتب التراث العربي والإسلامي.</w:t>
            </w:r>
          </w:p>
        </w:tc>
      </w:tr>
      <w:tr w:rsidR="00D8287E" w:rsidRPr="004F3D2F" w14:paraId="5AA6E535" w14:textId="77777777" w:rsidTr="009849A1">
        <w:trPr>
          <w:trHeight w:val="260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31DF1316" w14:textId="4E0ADC56" w:rsidR="00D8287E" w:rsidRPr="004F3D2F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أخرى</w:t>
            </w:r>
          </w:p>
        </w:tc>
        <w:tc>
          <w:tcPr>
            <w:tcW w:w="6771" w:type="dxa"/>
            <w:shd w:val="clear" w:color="auto" w:fill="D9D9D9" w:themeFill="background1" w:themeFillShade="D9"/>
            <w:vAlign w:val="center"/>
          </w:tcPr>
          <w:p w14:paraId="0EA3DBA4" w14:textId="77777777" w:rsidR="00D8287E" w:rsidRDefault="00A94FDB" w:rsidP="00A94FDB">
            <w:pPr>
              <w:pStyle w:val="a6"/>
              <w:numPr>
                <w:ilvl w:val="0"/>
                <w:numId w:val="37"/>
              </w:num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دوريات الأصولية.</w:t>
            </w:r>
          </w:p>
          <w:p w14:paraId="564C923A" w14:textId="77777777" w:rsidR="00A94FDB" w:rsidRDefault="00A94FDB" w:rsidP="00A94FDB">
            <w:pPr>
              <w:pStyle w:val="a6"/>
              <w:numPr>
                <w:ilvl w:val="0"/>
                <w:numId w:val="37"/>
              </w:num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>مجلة العلوم الشرعية بكلية الشريعة والدراسات الإسلامية بجامعة القصيم.</w:t>
            </w:r>
          </w:p>
          <w:p w14:paraId="70D6BC42" w14:textId="77777777" w:rsidR="00A94FDB" w:rsidRDefault="00A94FDB" w:rsidP="00A94FDB">
            <w:pPr>
              <w:pStyle w:val="a6"/>
              <w:numPr>
                <w:ilvl w:val="0"/>
                <w:numId w:val="37"/>
              </w:num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>مجلة الحجاز العالمية للدراسات الإسلامية والعربية.</w:t>
            </w:r>
          </w:p>
          <w:p w14:paraId="456E9289" w14:textId="77777777" w:rsidR="00A94FDB" w:rsidRDefault="00A94FDB" w:rsidP="00A94FDB">
            <w:pPr>
              <w:pStyle w:val="a6"/>
              <w:numPr>
                <w:ilvl w:val="0"/>
                <w:numId w:val="37"/>
              </w:num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>مجلة الجامعة الإسلامية.</w:t>
            </w:r>
          </w:p>
          <w:p w14:paraId="55EC05C9" w14:textId="2B2B3159" w:rsidR="00A94FDB" w:rsidRPr="00A94FDB" w:rsidRDefault="00A94FDB" w:rsidP="00A94FDB">
            <w:pPr>
              <w:pStyle w:val="a6"/>
              <w:numPr>
                <w:ilvl w:val="0"/>
                <w:numId w:val="37"/>
              </w:num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>مجلة البحوث الإسلامية.</w:t>
            </w:r>
          </w:p>
        </w:tc>
      </w:tr>
    </w:tbl>
    <w:p w14:paraId="58FC0C83" w14:textId="77FDE0BF" w:rsidR="00215895" w:rsidRPr="004F3D2F" w:rsidRDefault="00215895" w:rsidP="00BD545C">
      <w:pPr>
        <w:bidi/>
        <w:spacing w:after="0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lang w:bidi="ar-YE"/>
        </w:rPr>
      </w:pP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2. المرافق والتجهيزات </w:t>
      </w:r>
      <w:r w:rsidR="004D582D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تعليمية والبحثية المطلوبة</w:t>
      </w: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494"/>
        <w:gridCol w:w="5138"/>
      </w:tblGrid>
      <w:tr w:rsidR="00215895" w:rsidRPr="004F3D2F" w14:paraId="3C01EBDC" w14:textId="77777777" w:rsidTr="009849A1">
        <w:trPr>
          <w:trHeight w:val="439"/>
          <w:tblHeader/>
          <w:tblCellSpacing w:w="7" w:type="dxa"/>
          <w:jc w:val="center"/>
        </w:trPr>
        <w:tc>
          <w:tcPr>
            <w:tcW w:w="4473" w:type="dxa"/>
            <w:shd w:val="clear" w:color="auto" w:fill="4C3D8E"/>
            <w:vAlign w:val="center"/>
          </w:tcPr>
          <w:p w14:paraId="159A798B" w14:textId="77777777" w:rsidR="00215895" w:rsidRPr="004F3D2F" w:rsidRDefault="00215895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عناصر</w:t>
            </w:r>
          </w:p>
        </w:tc>
        <w:tc>
          <w:tcPr>
            <w:tcW w:w="5117" w:type="dxa"/>
            <w:shd w:val="clear" w:color="auto" w:fill="4C3D8E"/>
            <w:vAlign w:val="center"/>
          </w:tcPr>
          <w:p w14:paraId="623590D3" w14:textId="77777777" w:rsidR="00215895" w:rsidRPr="004F3D2F" w:rsidRDefault="00215895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تطلبات المقرر</w:t>
            </w:r>
          </w:p>
        </w:tc>
      </w:tr>
      <w:tr w:rsidR="00215895" w:rsidRPr="004F3D2F" w14:paraId="2CC0C5BC" w14:textId="77777777" w:rsidTr="009849A1">
        <w:trPr>
          <w:trHeight w:val="655"/>
          <w:tblCellSpacing w:w="7" w:type="dxa"/>
          <w:jc w:val="center"/>
        </w:trPr>
        <w:tc>
          <w:tcPr>
            <w:tcW w:w="4473" w:type="dxa"/>
            <w:shd w:val="clear" w:color="auto" w:fill="F2F2F2" w:themeFill="background1" w:themeFillShade="F2"/>
            <w:vAlign w:val="center"/>
          </w:tcPr>
          <w:p w14:paraId="30C21E68" w14:textId="6335B0F2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المرافق النوعية</w:t>
            </w:r>
          </w:p>
          <w:p w14:paraId="22153A33" w14:textId="77777777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r w:rsidRPr="001D17F2">
              <w:rPr>
                <w:rFonts w:ascii="Sakkal Majalla" w:hAnsi="Sakkal Majalla" w:cs="Sakkal Majalla"/>
                <w:rtl/>
                <w:lang w:bidi="ar-EG"/>
              </w:rPr>
              <w:t>(القاعات الدراسية، المختبرات، قاعات العرض، قاعات المحاكاة ... إلخ)</w:t>
            </w:r>
          </w:p>
        </w:tc>
        <w:tc>
          <w:tcPr>
            <w:tcW w:w="5117" w:type="dxa"/>
            <w:shd w:val="clear" w:color="auto" w:fill="F2F2F2" w:themeFill="background1" w:themeFillShade="F2"/>
            <w:vAlign w:val="center"/>
          </w:tcPr>
          <w:p w14:paraId="236675C5" w14:textId="5D6C4288" w:rsidR="00A94FDB" w:rsidRPr="004F3D2F" w:rsidRDefault="00A94FDB" w:rsidP="00A94FDB">
            <w:p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EG"/>
              </w:rPr>
              <w:t>القاعات التدريسية الخاصة بالبرنامج.</w:t>
            </w:r>
          </w:p>
        </w:tc>
      </w:tr>
      <w:tr w:rsidR="00215895" w:rsidRPr="004F3D2F" w14:paraId="0D6CBC31" w14:textId="77777777" w:rsidTr="009849A1">
        <w:trPr>
          <w:trHeight w:val="629"/>
          <w:tblCellSpacing w:w="7" w:type="dxa"/>
          <w:jc w:val="center"/>
        </w:trPr>
        <w:tc>
          <w:tcPr>
            <w:tcW w:w="4473" w:type="dxa"/>
            <w:shd w:val="clear" w:color="auto" w:fill="D9D9D9" w:themeFill="background1" w:themeFillShade="D9"/>
            <w:vAlign w:val="center"/>
          </w:tcPr>
          <w:p w14:paraId="7A6E757D" w14:textId="66EDD41F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التجهيزات التقنية</w:t>
            </w:r>
          </w:p>
          <w:p w14:paraId="7A9E4573" w14:textId="77777777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r w:rsidRPr="005B281B">
              <w:rPr>
                <w:rFonts w:ascii="Sakkal Majalla" w:hAnsi="Sakkal Majalla" w:cs="Sakkal Majalla"/>
                <w:rtl/>
                <w:lang w:bidi="ar-EG"/>
              </w:rPr>
              <w:t>(جهاز عرض البيانات، السبورة الذكية، البرمجيات)</w:t>
            </w:r>
          </w:p>
        </w:tc>
        <w:tc>
          <w:tcPr>
            <w:tcW w:w="5117" w:type="dxa"/>
            <w:shd w:val="clear" w:color="auto" w:fill="D9D9D9" w:themeFill="background1" w:themeFillShade="D9"/>
            <w:vAlign w:val="center"/>
          </w:tcPr>
          <w:p w14:paraId="24DB5586" w14:textId="68A294E3" w:rsidR="00215895" w:rsidRPr="004F3D2F" w:rsidRDefault="00A94FDB" w:rsidP="008B4C8B">
            <w:p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EG"/>
              </w:rPr>
              <w:t>عروض البروجكتر.</w:t>
            </w:r>
          </w:p>
        </w:tc>
      </w:tr>
      <w:tr w:rsidR="00215895" w:rsidRPr="004F3D2F" w14:paraId="0F235CE3" w14:textId="77777777" w:rsidTr="009849A1">
        <w:trPr>
          <w:trHeight w:val="611"/>
          <w:tblCellSpacing w:w="7" w:type="dxa"/>
          <w:jc w:val="center"/>
        </w:trPr>
        <w:tc>
          <w:tcPr>
            <w:tcW w:w="4473" w:type="dxa"/>
            <w:shd w:val="clear" w:color="auto" w:fill="F2F2F2" w:themeFill="background1" w:themeFillShade="F2"/>
            <w:vAlign w:val="center"/>
          </w:tcPr>
          <w:p w14:paraId="1F7C545B" w14:textId="1C9F7B9F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 xml:space="preserve">تجهيزات أخرى </w:t>
            </w:r>
            <w:r w:rsidRPr="004F3D2F"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  <w:t>(تبعاً لطبيعة التخصص)</w:t>
            </w:r>
          </w:p>
        </w:tc>
        <w:tc>
          <w:tcPr>
            <w:tcW w:w="5117" w:type="dxa"/>
            <w:shd w:val="clear" w:color="auto" w:fill="F2F2F2" w:themeFill="background1" w:themeFillShade="F2"/>
            <w:vAlign w:val="center"/>
          </w:tcPr>
          <w:p w14:paraId="7FBCF581" w14:textId="6FAB990A" w:rsidR="00215895" w:rsidRPr="004F3D2F" w:rsidRDefault="00A94FDB" w:rsidP="008B4C8B">
            <w:p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EG"/>
              </w:rPr>
              <w:t>مكتبة القسم.</w:t>
            </w:r>
          </w:p>
        </w:tc>
      </w:tr>
    </w:tbl>
    <w:p w14:paraId="42B58407" w14:textId="7B0C833C" w:rsidR="00844E6A" w:rsidRPr="004F3D2F" w:rsidRDefault="00844E6A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251" w:name="_Toc135746977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و. تقويم جودة المقرر:</w:t>
      </w:r>
      <w:bookmarkEnd w:id="251"/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436"/>
        <w:gridCol w:w="3396"/>
        <w:gridCol w:w="2800"/>
      </w:tblGrid>
      <w:tr w:rsidR="00844E6A" w:rsidRPr="004F3D2F" w14:paraId="3F40FF6C" w14:textId="77777777" w:rsidTr="009849A1">
        <w:trPr>
          <w:trHeight w:val="453"/>
          <w:tblHeader/>
          <w:tblCellSpacing w:w="7" w:type="dxa"/>
          <w:jc w:val="center"/>
        </w:trPr>
        <w:tc>
          <w:tcPr>
            <w:tcW w:w="3415" w:type="dxa"/>
            <w:shd w:val="clear" w:color="auto" w:fill="4C3D8E"/>
            <w:vAlign w:val="center"/>
          </w:tcPr>
          <w:p w14:paraId="080F415D" w14:textId="77777777" w:rsidR="00844E6A" w:rsidRPr="004F3D2F" w:rsidRDefault="00844E6A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جالات التقويم</w:t>
            </w:r>
          </w:p>
        </w:tc>
        <w:tc>
          <w:tcPr>
            <w:tcW w:w="3382" w:type="dxa"/>
            <w:shd w:val="clear" w:color="auto" w:fill="4C3D8E"/>
            <w:vAlign w:val="center"/>
          </w:tcPr>
          <w:p w14:paraId="4C4B4BF3" w14:textId="77777777" w:rsidR="00844E6A" w:rsidRPr="004F3D2F" w:rsidRDefault="00844E6A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bookmarkStart w:id="252" w:name="_Hlk523738999"/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قيم</w:t>
            </w:r>
            <w:bookmarkEnd w:id="252"/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ون</w:t>
            </w:r>
          </w:p>
        </w:tc>
        <w:tc>
          <w:tcPr>
            <w:tcW w:w="2779" w:type="dxa"/>
            <w:shd w:val="clear" w:color="auto" w:fill="4C3D8E"/>
            <w:vAlign w:val="center"/>
          </w:tcPr>
          <w:p w14:paraId="7FAD87D5" w14:textId="77777777" w:rsidR="00844E6A" w:rsidRPr="004F3D2F" w:rsidRDefault="00844E6A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طرق التقييم</w:t>
            </w:r>
          </w:p>
        </w:tc>
      </w:tr>
      <w:tr w:rsidR="00844E6A" w:rsidRPr="004F3D2F" w14:paraId="0E232717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F2F2F2" w:themeFill="background1" w:themeFillShade="F2"/>
            <w:vAlign w:val="center"/>
          </w:tcPr>
          <w:p w14:paraId="3B93B49E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bookmarkStart w:id="253" w:name="_Hlk513021635"/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فاعلية التدريس</w:t>
            </w:r>
          </w:p>
        </w:tc>
        <w:tc>
          <w:tcPr>
            <w:tcW w:w="3382" w:type="dxa"/>
            <w:shd w:val="clear" w:color="auto" w:fill="F2F2F2" w:themeFill="background1" w:themeFillShade="F2"/>
            <w:vAlign w:val="center"/>
          </w:tcPr>
          <w:p w14:paraId="2C84D7D5" w14:textId="038D3AF5" w:rsidR="00844E6A" w:rsidRPr="004F3D2F" w:rsidRDefault="00A94FDB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الطل</w:t>
            </w:r>
            <w:r w:rsidR="00D76FB1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بة</w:t>
            </w: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7F58D653" w14:textId="66B38243" w:rsidR="00844E6A" w:rsidRPr="004F3D2F" w:rsidRDefault="00D76FB1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مباشر</w:t>
            </w:r>
          </w:p>
        </w:tc>
      </w:tr>
      <w:tr w:rsidR="00844E6A" w:rsidRPr="004F3D2F" w14:paraId="5740896B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D9D9D9" w:themeFill="background1" w:themeFillShade="D9"/>
            <w:vAlign w:val="center"/>
          </w:tcPr>
          <w:p w14:paraId="759F576C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فاعلية طرق تقييم الطلاب</w:t>
            </w:r>
          </w:p>
        </w:tc>
        <w:tc>
          <w:tcPr>
            <w:tcW w:w="3382" w:type="dxa"/>
            <w:shd w:val="clear" w:color="auto" w:fill="D9D9D9" w:themeFill="background1" w:themeFillShade="D9"/>
            <w:vAlign w:val="center"/>
          </w:tcPr>
          <w:p w14:paraId="7CE9C1AB" w14:textId="508C7F77" w:rsidR="00844E6A" w:rsidRPr="004F3D2F" w:rsidRDefault="00D76FB1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قيادات البرنامج</w:t>
            </w: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2EB7ABA4" w14:textId="72FBCDF6" w:rsidR="00844E6A" w:rsidRPr="004F3D2F" w:rsidRDefault="00D76FB1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غير مباشر</w:t>
            </w:r>
          </w:p>
        </w:tc>
      </w:tr>
      <w:tr w:rsidR="00844E6A" w:rsidRPr="004F3D2F" w14:paraId="1644584C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F2F2F2" w:themeFill="background1" w:themeFillShade="F2"/>
            <w:vAlign w:val="center"/>
          </w:tcPr>
          <w:p w14:paraId="61E4BBB7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صادر التعلم</w:t>
            </w:r>
          </w:p>
        </w:tc>
        <w:tc>
          <w:tcPr>
            <w:tcW w:w="3382" w:type="dxa"/>
            <w:shd w:val="clear" w:color="auto" w:fill="F2F2F2" w:themeFill="background1" w:themeFillShade="F2"/>
            <w:vAlign w:val="center"/>
          </w:tcPr>
          <w:p w14:paraId="1F024043" w14:textId="7CDFE821" w:rsidR="00844E6A" w:rsidRPr="004F3D2F" w:rsidRDefault="00D76FB1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الطلبة</w:t>
            </w: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34680995" w14:textId="5E3CF757" w:rsidR="00844E6A" w:rsidRPr="004F3D2F" w:rsidRDefault="00D76FB1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مباشر</w:t>
            </w:r>
          </w:p>
        </w:tc>
      </w:tr>
      <w:tr w:rsidR="00844E6A" w:rsidRPr="004F3D2F" w14:paraId="3BCC73CE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D9D9D9" w:themeFill="background1" w:themeFillShade="D9"/>
            <w:vAlign w:val="center"/>
          </w:tcPr>
          <w:p w14:paraId="56FC13CE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دى تحصيل مخرجات التعلم للمقرر</w:t>
            </w:r>
          </w:p>
        </w:tc>
        <w:tc>
          <w:tcPr>
            <w:tcW w:w="3382" w:type="dxa"/>
            <w:shd w:val="clear" w:color="auto" w:fill="D9D9D9" w:themeFill="background1" w:themeFillShade="D9"/>
            <w:vAlign w:val="center"/>
          </w:tcPr>
          <w:p w14:paraId="1F90A885" w14:textId="2F045927" w:rsidR="00844E6A" w:rsidRPr="004F3D2F" w:rsidRDefault="00D76FB1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هيئة التدريس</w:t>
            </w: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0B9DB243" w14:textId="28500664" w:rsidR="00844E6A" w:rsidRPr="004F3D2F" w:rsidRDefault="00D76FB1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مباشر</w:t>
            </w:r>
          </w:p>
        </w:tc>
      </w:tr>
      <w:tr w:rsidR="00844E6A" w:rsidRPr="004F3D2F" w14:paraId="4F20C25E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F2F2F2" w:themeFill="background1" w:themeFillShade="F2"/>
            <w:vAlign w:val="center"/>
          </w:tcPr>
          <w:p w14:paraId="2D8379E8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أخرى</w:t>
            </w:r>
          </w:p>
        </w:tc>
        <w:tc>
          <w:tcPr>
            <w:tcW w:w="3382" w:type="dxa"/>
            <w:shd w:val="clear" w:color="auto" w:fill="F2F2F2" w:themeFill="background1" w:themeFillShade="F2"/>
            <w:vAlign w:val="center"/>
          </w:tcPr>
          <w:p w14:paraId="27E88B7B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1F3BAB21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</w:tbl>
    <w:p w14:paraId="64952F5B" w14:textId="37DD1B95" w:rsidR="00844E6A" w:rsidRPr="004F3D2F" w:rsidRDefault="00844E6A" w:rsidP="001863AE">
      <w:pPr>
        <w:bidi/>
        <w:spacing w:after="0"/>
        <w:ind w:right="45"/>
        <w:jc w:val="lowKashida"/>
        <w:rPr>
          <w:rFonts w:ascii="Sakkal Majalla" w:hAnsi="Sakkal Majalla" w:cs="Sakkal Majalla"/>
          <w:rtl/>
        </w:rPr>
      </w:pPr>
      <w:bookmarkStart w:id="254" w:name="_Hlk536011140"/>
      <w:bookmarkEnd w:id="253"/>
      <w:r w:rsidRPr="004F3D2F">
        <w:rPr>
          <w:rFonts w:ascii="Sakkal Majalla" w:hAnsi="Sakkal Majalla" w:cs="Sakkal Majalla"/>
          <w:color w:val="52B5C2"/>
          <w:rtl/>
        </w:rPr>
        <w:t xml:space="preserve">المقيمون </w:t>
      </w:r>
      <w:r w:rsidRPr="004F3D2F">
        <w:rPr>
          <w:rFonts w:ascii="Sakkal Majalla" w:hAnsi="Sakkal Majalla" w:cs="Sakkal Majalla"/>
          <w:rtl/>
        </w:rPr>
        <w:t>(الطلبة، أعضاء هيئة التدريس، قيادات البرنامج، المراجع النظير، أخرى (يتم تحديدها)</w:t>
      </w:r>
      <w:r w:rsidR="00AD5924" w:rsidRPr="004F3D2F">
        <w:rPr>
          <w:rFonts w:ascii="Sakkal Majalla" w:hAnsi="Sakkal Majalla" w:cs="Sakkal Majalla"/>
          <w:rtl/>
        </w:rPr>
        <w:t>.</w:t>
      </w:r>
    </w:p>
    <w:bookmarkEnd w:id="254"/>
    <w:p w14:paraId="6BB9440B" w14:textId="387806DC" w:rsidR="00D8287E" w:rsidRPr="004F3D2F" w:rsidRDefault="00844E6A" w:rsidP="001863AE">
      <w:pPr>
        <w:bidi/>
        <w:spacing w:after="0"/>
        <w:ind w:right="45"/>
        <w:jc w:val="lowKashida"/>
        <w:rPr>
          <w:rFonts w:ascii="Sakkal Majalla" w:hAnsi="Sakkal Majalla" w:cs="Sakkal Majalla"/>
          <w:color w:val="525252" w:themeColor="accent3" w:themeShade="80"/>
          <w:rtl/>
        </w:rPr>
      </w:pPr>
      <w:r w:rsidRPr="004F3D2F">
        <w:rPr>
          <w:rFonts w:ascii="Sakkal Majalla" w:hAnsi="Sakkal Majalla" w:cs="Sakkal Majalla"/>
          <w:color w:val="52B5C2"/>
          <w:rtl/>
        </w:rPr>
        <w:t xml:space="preserve">طرق التقييم </w:t>
      </w:r>
      <w:r w:rsidRPr="004F3D2F">
        <w:rPr>
          <w:rFonts w:ascii="Sakkal Majalla" w:hAnsi="Sakkal Majalla" w:cs="Sakkal Majalla"/>
          <w:rtl/>
        </w:rPr>
        <w:t>(مباشر وغير مباشر)</w:t>
      </w:r>
      <w:r w:rsidR="00AD5924" w:rsidRPr="004F3D2F">
        <w:rPr>
          <w:rFonts w:ascii="Sakkal Majalla" w:hAnsi="Sakkal Majalla" w:cs="Sakkal Majalla"/>
          <w:rtl/>
        </w:rPr>
        <w:t>.</w:t>
      </w:r>
    </w:p>
    <w:p w14:paraId="3028D124" w14:textId="77777777" w:rsidR="00D8287E" w:rsidRPr="004F3D2F" w:rsidRDefault="00D8287E" w:rsidP="00D828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ascii="Sakkal Majalla" w:hAnsi="Sakkal Majalla" w:cs="Sakkal Majalla"/>
          <w:rtl/>
        </w:rPr>
      </w:pPr>
    </w:p>
    <w:p w14:paraId="2296C9B7" w14:textId="4BC3DAC0" w:rsidR="00A44627" w:rsidRPr="004F3D2F" w:rsidRDefault="00421ED5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255" w:name="_Toc135746978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 xml:space="preserve">ز. </w:t>
      </w:r>
      <w:r w:rsidR="00A44627"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اعتماد التوصيف:</w:t>
      </w:r>
      <w:bookmarkEnd w:id="255"/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864"/>
        <w:gridCol w:w="7768"/>
      </w:tblGrid>
      <w:tr w:rsidR="00A44627" w:rsidRPr="004F3D2F" w14:paraId="00B22C97" w14:textId="77777777" w:rsidTr="009849A1">
        <w:trPr>
          <w:trHeight w:val="534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2E13F7F3" w14:textId="45E7B429" w:rsidR="00A44627" w:rsidRPr="004F3D2F" w:rsidRDefault="00A44627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جهة الاعتماد</w:t>
            </w:r>
          </w:p>
        </w:tc>
        <w:tc>
          <w:tcPr>
            <w:tcW w:w="7747" w:type="dxa"/>
            <w:shd w:val="clear" w:color="auto" w:fill="F2F2F2" w:themeFill="background1" w:themeFillShade="F2"/>
            <w:vAlign w:val="center"/>
          </w:tcPr>
          <w:p w14:paraId="4F1C0329" w14:textId="559407F7" w:rsidR="00A44627" w:rsidRPr="004F3D2F" w:rsidRDefault="00D13CF2" w:rsidP="00A44627">
            <w:pPr>
              <w:bidi/>
              <w:rPr>
                <w:rFonts w:ascii="Sakkal Majalla" w:hAnsi="Sakkal Majalla" w:cs="Sakkal Majalla"/>
                <w:caps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 w:hint="cs"/>
                <w:caps/>
                <w:sz w:val="24"/>
                <w:szCs w:val="24"/>
                <w:rtl/>
              </w:rPr>
              <w:t xml:space="preserve"> مجلس قسم أصول الفقه </w:t>
            </w:r>
          </w:p>
        </w:tc>
      </w:tr>
      <w:tr w:rsidR="00A44627" w:rsidRPr="004F3D2F" w14:paraId="22822195" w14:textId="77777777" w:rsidTr="009849A1">
        <w:trPr>
          <w:trHeight w:val="519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4E655786" w14:textId="59B08FB3" w:rsidR="00A44627" w:rsidRPr="004F3D2F" w:rsidRDefault="00A44627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رقم الجلسة</w:t>
            </w:r>
          </w:p>
        </w:tc>
        <w:tc>
          <w:tcPr>
            <w:tcW w:w="7747" w:type="dxa"/>
            <w:shd w:val="clear" w:color="auto" w:fill="D9D9D9" w:themeFill="background1" w:themeFillShade="D9"/>
            <w:vAlign w:val="center"/>
          </w:tcPr>
          <w:p w14:paraId="20DB9224" w14:textId="40407B0F" w:rsidR="00A44627" w:rsidRPr="004F3D2F" w:rsidRDefault="00867304" w:rsidP="00A44627">
            <w:pPr>
              <w:bidi/>
              <w:rPr>
                <w:rFonts w:ascii="Sakkal Majalla" w:hAnsi="Sakkal Majalla" w:cs="Sakkal Majalla" w:hint="cs"/>
                <w:caps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 w:hint="cs"/>
                <w:caps/>
                <w:sz w:val="24"/>
                <w:szCs w:val="24"/>
                <w:rtl/>
              </w:rPr>
              <w:t xml:space="preserve">  الثامنة </w:t>
            </w:r>
          </w:p>
        </w:tc>
      </w:tr>
      <w:tr w:rsidR="00A44627" w:rsidRPr="004F3D2F" w14:paraId="25E0C5BD" w14:textId="77777777" w:rsidTr="009849A1">
        <w:trPr>
          <w:trHeight w:val="501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754F14F0" w14:textId="37DA7E88" w:rsidR="00A44627" w:rsidRPr="004F3D2F" w:rsidRDefault="00A44627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اريخ الجلسة</w:t>
            </w:r>
          </w:p>
        </w:tc>
        <w:tc>
          <w:tcPr>
            <w:tcW w:w="7747" w:type="dxa"/>
            <w:shd w:val="clear" w:color="auto" w:fill="F2F2F2" w:themeFill="background1" w:themeFillShade="F2"/>
            <w:vAlign w:val="center"/>
          </w:tcPr>
          <w:p w14:paraId="75E323C9" w14:textId="2AA63571" w:rsidR="00A44627" w:rsidRPr="004F3D2F" w:rsidRDefault="00CC1A65" w:rsidP="00A44627">
            <w:pPr>
              <w:bidi/>
              <w:rPr>
                <w:rFonts w:ascii="Sakkal Majalla" w:hAnsi="Sakkal Majalla" w:cs="Sakkal Majalla"/>
                <w:caps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 w:hint="cs"/>
                <w:caps/>
                <w:sz w:val="24"/>
                <w:szCs w:val="24"/>
                <w:rtl/>
              </w:rPr>
              <w:t xml:space="preserve">  23 /  3 / 1445ه</w:t>
            </w:r>
          </w:p>
        </w:tc>
      </w:tr>
    </w:tbl>
    <w:p w14:paraId="65794BAB" w14:textId="1FD28529" w:rsidR="00EC5C61" w:rsidRPr="004F3D2F" w:rsidRDefault="00EC5C61" w:rsidP="000A085E">
      <w:pPr>
        <w:bidi/>
        <w:rPr>
          <w:rFonts w:ascii="Sakkal Majalla" w:hAnsi="Sakkal Majalla" w:cs="Sakkal Majalla"/>
        </w:rPr>
      </w:pPr>
    </w:p>
    <w:sectPr w:rsidR="00EC5C61" w:rsidRPr="004F3D2F" w:rsidSect="009849A1">
      <w:headerReference w:type="default" r:id="rId11"/>
      <w:footerReference w:type="default" r:id="rId12"/>
      <w:headerReference w:type="first" r:id="rId13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81127E" w14:textId="77777777" w:rsidR="009452DD" w:rsidRDefault="009452DD" w:rsidP="00EE490F">
      <w:pPr>
        <w:spacing w:after="0" w:line="240" w:lineRule="auto"/>
      </w:pPr>
      <w:r>
        <w:separator/>
      </w:r>
    </w:p>
  </w:endnote>
  <w:endnote w:type="continuationSeparator" w:id="0">
    <w:p w14:paraId="3259D463" w14:textId="77777777" w:rsidR="009452DD" w:rsidRDefault="009452DD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AXtManalBLack">
    <w:charset w:val="00"/>
    <w:family w:val="auto"/>
    <w:pitch w:val="variable"/>
    <w:sig w:usb0="00000003" w:usb1="10000000" w:usb2="00000000" w:usb3="00000000" w:csb0="80000001" w:csb1="00000000"/>
  </w:font>
  <w:font w:name="AXtManalBold"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6D9239FD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2F4629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2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1C445D" w14:textId="77777777" w:rsidR="009452DD" w:rsidRDefault="009452DD" w:rsidP="00EE490F">
      <w:pPr>
        <w:spacing w:after="0" w:line="240" w:lineRule="auto"/>
      </w:pPr>
      <w:r>
        <w:separator/>
      </w:r>
    </w:p>
  </w:footnote>
  <w:footnote w:type="continuationSeparator" w:id="0">
    <w:p w14:paraId="4BB71BDA" w14:textId="77777777" w:rsidR="009452DD" w:rsidRDefault="009452DD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7089" w14:textId="0FE3FE0C" w:rsidR="000263E2" w:rsidRDefault="000263E2">
    <w:pPr>
      <w:pStyle w:val="a3"/>
    </w:pPr>
    <w:r>
      <w:rPr>
        <w:noProof/>
      </w:rPr>
      <w:drawing>
        <wp:anchor distT="0" distB="0" distL="114300" distR="114300" simplePos="0" relativeHeight="251656192" behindDoc="1" locked="0" layoutInCell="1" allowOverlap="1" wp14:anchorId="4967F9E9" wp14:editId="7636DC65">
          <wp:simplePos x="0" y="0"/>
          <wp:positionH relativeFrom="column">
            <wp:posOffset>-740229</wp:posOffset>
          </wp:positionH>
          <wp:positionV relativeFrom="paragraph">
            <wp:posOffset>-449580</wp:posOffset>
          </wp:positionV>
          <wp:extent cx="7547973" cy="10672427"/>
          <wp:effectExtent l="0" t="0" r="0" b="0"/>
          <wp:wrapNone/>
          <wp:docPr id="5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849E8E" w14:textId="42DCAFF5" w:rsidR="00EC5C61" w:rsidRDefault="001148BA">
    <w:pPr>
      <w:pStyle w:val="a3"/>
    </w:pPr>
    <w:r>
      <w:rPr>
        <w:noProof/>
      </w:rPr>
      <w:drawing>
        <wp:anchor distT="0" distB="0" distL="114300" distR="114300" simplePos="0" relativeHeight="251661312" behindDoc="0" locked="0" layoutInCell="1" allowOverlap="1" wp14:anchorId="2FC10138" wp14:editId="21CD1B83">
          <wp:simplePos x="0" y="0"/>
          <wp:positionH relativeFrom="column">
            <wp:posOffset>-710565</wp:posOffset>
          </wp:positionH>
          <wp:positionV relativeFrom="paragraph">
            <wp:posOffset>-457200</wp:posOffset>
          </wp:positionV>
          <wp:extent cx="7544435" cy="10671724"/>
          <wp:effectExtent l="0" t="0" r="0" b="0"/>
          <wp:wrapNone/>
          <wp:docPr id="12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صورة 5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4435" cy="1067172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75730E2" wp14:editId="24892E6B">
              <wp:simplePos x="0" y="0"/>
              <wp:positionH relativeFrom="column">
                <wp:posOffset>1967320</wp:posOffset>
              </wp:positionH>
              <wp:positionV relativeFrom="paragraph">
                <wp:posOffset>-130629</wp:posOffset>
              </wp:positionV>
              <wp:extent cx="1360714" cy="664029"/>
              <wp:effectExtent l="0" t="0" r="11430" b="22225"/>
              <wp:wrapNone/>
              <wp:docPr id="1381020181" name="مستطيل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360714" cy="664029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oel="http://schemas.microsoft.com/office/2019/extlst">
          <w:pict>
            <v:rect w14:anchorId="2755D77B" id="مستطيل 1" o:spid="_x0000_s1026" style="position:absolute;margin-left:154.9pt;margin-top:-10.3pt;width:107.15pt;height:52.3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" fillcolor="white [3212]" strokecolor="white [3212]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08510D"/>
    <w:multiLevelType w:val="hybridMultilevel"/>
    <w:tmpl w:val="0726813C"/>
    <w:lvl w:ilvl="0" w:tplc="ED7E967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644D5A"/>
    <w:multiLevelType w:val="hybridMultilevel"/>
    <w:tmpl w:val="BD5E6AC2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9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8900F3C"/>
    <w:multiLevelType w:val="hybridMultilevel"/>
    <w:tmpl w:val="4F0CD2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33752D0"/>
    <w:multiLevelType w:val="hybridMultilevel"/>
    <w:tmpl w:val="A232F740"/>
    <w:lvl w:ilvl="0" w:tplc="DB94808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00E8B"/>
    <w:multiLevelType w:val="hybridMultilevel"/>
    <w:tmpl w:val="718C6D46"/>
    <w:lvl w:ilvl="0" w:tplc="0FC4122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5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24521EA"/>
    <w:multiLevelType w:val="hybridMultilevel"/>
    <w:tmpl w:val="BE044DB4"/>
    <w:lvl w:ilvl="0" w:tplc="30C2DDD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7E304F3"/>
    <w:multiLevelType w:val="hybridMultilevel"/>
    <w:tmpl w:val="E15E6964"/>
    <w:lvl w:ilvl="0" w:tplc="4D844978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020320"/>
    <w:multiLevelType w:val="hybridMultilevel"/>
    <w:tmpl w:val="48C405BE"/>
    <w:lvl w:ilvl="0" w:tplc="19761C2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0"/>
  </w:num>
  <w:num w:numId="2">
    <w:abstractNumId w:val="26"/>
  </w:num>
  <w:num w:numId="3">
    <w:abstractNumId w:val="31"/>
  </w:num>
  <w:num w:numId="4">
    <w:abstractNumId w:val="36"/>
  </w:num>
  <w:num w:numId="5">
    <w:abstractNumId w:val="18"/>
  </w:num>
  <w:num w:numId="6">
    <w:abstractNumId w:val="35"/>
  </w:num>
  <w:num w:numId="7">
    <w:abstractNumId w:val="17"/>
  </w:num>
  <w:num w:numId="8">
    <w:abstractNumId w:val="4"/>
  </w:num>
  <w:num w:numId="9">
    <w:abstractNumId w:val="13"/>
  </w:num>
  <w:num w:numId="10">
    <w:abstractNumId w:val="1"/>
  </w:num>
  <w:num w:numId="11">
    <w:abstractNumId w:val="12"/>
  </w:num>
  <w:num w:numId="12">
    <w:abstractNumId w:val="2"/>
  </w:num>
  <w:num w:numId="13">
    <w:abstractNumId w:val="6"/>
  </w:num>
  <w:num w:numId="14">
    <w:abstractNumId w:val="11"/>
  </w:num>
  <w:num w:numId="15">
    <w:abstractNumId w:val="25"/>
  </w:num>
  <w:num w:numId="16">
    <w:abstractNumId w:val="9"/>
  </w:num>
  <w:num w:numId="17">
    <w:abstractNumId w:val="16"/>
  </w:num>
  <w:num w:numId="18">
    <w:abstractNumId w:val="21"/>
  </w:num>
  <w:num w:numId="19">
    <w:abstractNumId w:val="28"/>
  </w:num>
  <w:num w:numId="20">
    <w:abstractNumId w:val="15"/>
  </w:num>
  <w:num w:numId="21">
    <w:abstractNumId w:val="23"/>
  </w:num>
  <w:num w:numId="22">
    <w:abstractNumId w:val="24"/>
  </w:num>
  <w:num w:numId="23">
    <w:abstractNumId w:val="33"/>
  </w:num>
  <w:num w:numId="24">
    <w:abstractNumId w:val="7"/>
  </w:num>
  <w:num w:numId="25">
    <w:abstractNumId w:val="19"/>
  </w:num>
  <w:num w:numId="26">
    <w:abstractNumId w:val="27"/>
  </w:num>
  <w:num w:numId="27">
    <w:abstractNumId w:val="14"/>
  </w:num>
  <w:num w:numId="28">
    <w:abstractNumId w:val="0"/>
  </w:num>
  <w:num w:numId="29">
    <w:abstractNumId w:val="3"/>
  </w:num>
  <w:num w:numId="30">
    <w:abstractNumId w:val="8"/>
  </w:num>
  <w:num w:numId="31">
    <w:abstractNumId w:val="10"/>
  </w:num>
  <w:num w:numId="32">
    <w:abstractNumId w:val="5"/>
  </w:num>
  <w:num w:numId="33">
    <w:abstractNumId w:val="32"/>
  </w:num>
  <w:num w:numId="34">
    <w:abstractNumId w:val="22"/>
  </w:num>
  <w:num w:numId="35">
    <w:abstractNumId w:val="34"/>
  </w:num>
  <w:num w:numId="36">
    <w:abstractNumId w:val="20"/>
  </w:num>
  <w:num w:numId="37">
    <w:abstractNumId w:val="2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f f">
    <w15:presenceInfo w15:providerId="Windows Live" w15:userId="68a6b176ea75699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c0sjQzN7UwsDQ3sDBU0lEKTi0uzszPAykwrAUASr9FIiwAAAA="/>
  </w:docVars>
  <w:rsids>
    <w:rsidRoot w:val="00F236C3"/>
    <w:rsid w:val="000018E5"/>
    <w:rsid w:val="00011B3C"/>
    <w:rsid w:val="00020710"/>
    <w:rsid w:val="000263E2"/>
    <w:rsid w:val="000412A1"/>
    <w:rsid w:val="00042349"/>
    <w:rsid w:val="00042C28"/>
    <w:rsid w:val="000455C2"/>
    <w:rsid w:val="00047DD1"/>
    <w:rsid w:val="00060A9E"/>
    <w:rsid w:val="00061469"/>
    <w:rsid w:val="00085DEA"/>
    <w:rsid w:val="00086F56"/>
    <w:rsid w:val="00097359"/>
    <w:rsid w:val="000973BC"/>
    <w:rsid w:val="000A085E"/>
    <w:rsid w:val="000A15B4"/>
    <w:rsid w:val="000A65D1"/>
    <w:rsid w:val="000C0FCB"/>
    <w:rsid w:val="000C1F14"/>
    <w:rsid w:val="000D68A3"/>
    <w:rsid w:val="000E2809"/>
    <w:rsid w:val="000F105E"/>
    <w:rsid w:val="001148BA"/>
    <w:rsid w:val="00123EA4"/>
    <w:rsid w:val="00123F5B"/>
    <w:rsid w:val="00126020"/>
    <w:rsid w:val="001270B2"/>
    <w:rsid w:val="0012733C"/>
    <w:rsid w:val="00131734"/>
    <w:rsid w:val="00134DA7"/>
    <w:rsid w:val="00137FF3"/>
    <w:rsid w:val="00143E31"/>
    <w:rsid w:val="001446ED"/>
    <w:rsid w:val="00154BFC"/>
    <w:rsid w:val="00170319"/>
    <w:rsid w:val="001855D7"/>
    <w:rsid w:val="001863AE"/>
    <w:rsid w:val="001A30FC"/>
    <w:rsid w:val="001B1385"/>
    <w:rsid w:val="001C193F"/>
    <w:rsid w:val="001D13E9"/>
    <w:rsid w:val="001D17F2"/>
    <w:rsid w:val="001D2CD2"/>
    <w:rsid w:val="001D5443"/>
    <w:rsid w:val="001D794A"/>
    <w:rsid w:val="001F1144"/>
    <w:rsid w:val="001F34EE"/>
    <w:rsid w:val="001F768D"/>
    <w:rsid w:val="00215895"/>
    <w:rsid w:val="002176F6"/>
    <w:rsid w:val="0024111A"/>
    <w:rsid w:val="002430CC"/>
    <w:rsid w:val="00251E09"/>
    <w:rsid w:val="00254CE8"/>
    <w:rsid w:val="00256F95"/>
    <w:rsid w:val="00266508"/>
    <w:rsid w:val="002728E9"/>
    <w:rsid w:val="002761CB"/>
    <w:rsid w:val="00287A0D"/>
    <w:rsid w:val="00290C3A"/>
    <w:rsid w:val="00293830"/>
    <w:rsid w:val="002A0738"/>
    <w:rsid w:val="002A22D7"/>
    <w:rsid w:val="002A7A84"/>
    <w:rsid w:val="002C0FD2"/>
    <w:rsid w:val="002C448A"/>
    <w:rsid w:val="002D35DE"/>
    <w:rsid w:val="002D4589"/>
    <w:rsid w:val="002E63AD"/>
    <w:rsid w:val="002F0BC0"/>
    <w:rsid w:val="002F4629"/>
    <w:rsid w:val="003266ED"/>
    <w:rsid w:val="003401C7"/>
    <w:rsid w:val="00352E47"/>
    <w:rsid w:val="00384C97"/>
    <w:rsid w:val="00393194"/>
    <w:rsid w:val="00395189"/>
    <w:rsid w:val="003A4ABD"/>
    <w:rsid w:val="003A762E"/>
    <w:rsid w:val="003B0D84"/>
    <w:rsid w:val="003B44D3"/>
    <w:rsid w:val="003C1003"/>
    <w:rsid w:val="003C54AD"/>
    <w:rsid w:val="003C7ADF"/>
    <w:rsid w:val="003D6D34"/>
    <w:rsid w:val="003E48DE"/>
    <w:rsid w:val="003F00A8"/>
    <w:rsid w:val="003F01A9"/>
    <w:rsid w:val="003F3E71"/>
    <w:rsid w:val="00401F9D"/>
    <w:rsid w:val="00402ECE"/>
    <w:rsid w:val="004128F8"/>
    <w:rsid w:val="0041561F"/>
    <w:rsid w:val="00421ED5"/>
    <w:rsid w:val="004228B9"/>
    <w:rsid w:val="00425E24"/>
    <w:rsid w:val="004408AF"/>
    <w:rsid w:val="004605E1"/>
    <w:rsid w:val="00461566"/>
    <w:rsid w:val="00464F77"/>
    <w:rsid w:val="0047284D"/>
    <w:rsid w:val="0048032C"/>
    <w:rsid w:val="00493CBA"/>
    <w:rsid w:val="004A35ED"/>
    <w:rsid w:val="004A4B89"/>
    <w:rsid w:val="004A5BD0"/>
    <w:rsid w:val="004B4198"/>
    <w:rsid w:val="004C5EBA"/>
    <w:rsid w:val="004D05F8"/>
    <w:rsid w:val="004D582D"/>
    <w:rsid w:val="004D6B05"/>
    <w:rsid w:val="004F3D2F"/>
    <w:rsid w:val="004F50F1"/>
    <w:rsid w:val="00500DB9"/>
    <w:rsid w:val="005023DF"/>
    <w:rsid w:val="005031B0"/>
    <w:rsid w:val="005104BB"/>
    <w:rsid w:val="00512A54"/>
    <w:rsid w:val="00512AB4"/>
    <w:rsid w:val="005217A2"/>
    <w:rsid w:val="005306BB"/>
    <w:rsid w:val="005508C6"/>
    <w:rsid w:val="00553B10"/>
    <w:rsid w:val="00561601"/>
    <w:rsid w:val="005719C3"/>
    <w:rsid w:val="005766B3"/>
    <w:rsid w:val="005A146D"/>
    <w:rsid w:val="005A7B3E"/>
    <w:rsid w:val="005B1E8D"/>
    <w:rsid w:val="005B281B"/>
    <w:rsid w:val="005B360D"/>
    <w:rsid w:val="005B4B63"/>
    <w:rsid w:val="005C7AC4"/>
    <w:rsid w:val="005E749B"/>
    <w:rsid w:val="005F2EDF"/>
    <w:rsid w:val="00630073"/>
    <w:rsid w:val="00630D83"/>
    <w:rsid w:val="00640927"/>
    <w:rsid w:val="00652624"/>
    <w:rsid w:val="0066519A"/>
    <w:rsid w:val="00685CF0"/>
    <w:rsid w:val="0069056D"/>
    <w:rsid w:val="00696A1F"/>
    <w:rsid w:val="006973C7"/>
    <w:rsid w:val="006B08C3"/>
    <w:rsid w:val="006B12D6"/>
    <w:rsid w:val="006B3CD5"/>
    <w:rsid w:val="006C0DCE"/>
    <w:rsid w:val="006C525F"/>
    <w:rsid w:val="006D12D8"/>
    <w:rsid w:val="006D1CEC"/>
    <w:rsid w:val="006E3A65"/>
    <w:rsid w:val="00703ADF"/>
    <w:rsid w:val="007065FD"/>
    <w:rsid w:val="007074DA"/>
    <w:rsid w:val="00711EE8"/>
    <w:rsid w:val="00732704"/>
    <w:rsid w:val="00772B4C"/>
    <w:rsid w:val="0078757B"/>
    <w:rsid w:val="007A236E"/>
    <w:rsid w:val="007A59D4"/>
    <w:rsid w:val="007E1F1C"/>
    <w:rsid w:val="0082469B"/>
    <w:rsid w:val="008306EB"/>
    <w:rsid w:val="00844E6A"/>
    <w:rsid w:val="0085774E"/>
    <w:rsid w:val="00867304"/>
    <w:rsid w:val="0087394E"/>
    <w:rsid w:val="00877341"/>
    <w:rsid w:val="008A1157"/>
    <w:rsid w:val="008A1E9F"/>
    <w:rsid w:val="008B2211"/>
    <w:rsid w:val="008B4C8B"/>
    <w:rsid w:val="008C536B"/>
    <w:rsid w:val="008D45FE"/>
    <w:rsid w:val="009023F3"/>
    <w:rsid w:val="00905031"/>
    <w:rsid w:val="0090567A"/>
    <w:rsid w:val="0090602B"/>
    <w:rsid w:val="00906B63"/>
    <w:rsid w:val="00913302"/>
    <w:rsid w:val="009203B9"/>
    <w:rsid w:val="00924028"/>
    <w:rsid w:val="009328A0"/>
    <w:rsid w:val="009406AC"/>
    <w:rsid w:val="00942758"/>
    <w:rsid w:val="00944612"/>
    <w:rsid w:val="009452DD"/>
    <w:rsid w:val="00957C45"/>
    <w:rsid w:val="0096672E"/>
    <w:rsid w:val="00970132"/>
    <w:rsid w:val="0097256E"/>
    <w:rsid w:val="00972654"/>
    <w:rsid w:val="009731B4"/>
    <w:rsid w:val="009849A1"/>
    <w:rsid w:val="009859B4"/>
    <w:rsid w:val="009A3B8E"/>
    <w:rsid w:val="009C23D4"/>
    <w:rsid w:val="009C4B55"/>
    <w:rsid w:val="009D4997"/>
    <w:rsid w:val="009E3CC0"/>
    <w:rsid w:val="009E47E5"/>
    <w:rsid w:val="009E78E7"/>
    <w:rsid w:val="009F2ED5"/>
    <w:rsid w:val="00A372A9"/>
    <w:rsid w:val="00A40673"/>
    <w:rsid w:val="00A44627"/>
    <w:rsid w:val="00A46F7E"/>
    <w:rsid w:val="00A4737E"/>
    <w:rsid w:val="00A502C1"/>
    <w:rsid w:val="00A5558A"/>
    <w:rsid w:val="00A63AD0"/>
    <w:rsid w:val="00A7204A"/>
    <w:rsid w:val="00A75457"/>
    <w:rsid w:val="00A94FDB"/>
    <w:rsid w:val="00A979FA"/>
    <w:rsid w:val="00AD423B"/>
    <w:rsid w:val="00AD5924"/>
    <w:rsid w:val="00AE0516"/>
    <w:rsid w:val="00AE248E"/>
    <w:rsid w:val="00AE6AD7"/>
    <w:rsid w:val="00B174B5"/>
    <w:rsid w:val="00B22AAC"/>
    <w:rsid w:val="00B40730"/>
    <w:rsid w:val="00B727DA"/>
    <w:rsid w:val="00B80620"/>
    <w:rsid w:val="00B80926"/>
    <w:rsid w:val="00B93E29"/>
    <w:rsid w:val="00B97B1E"/>
    <w:rsid w:val="00BA432C"/>
    <w:rsid w:val="00BB15BF"/>
    <w:rsid w:val="00BD545C"/>
    <w:rsid w:val="00BF4D7C"/>
    <w:rsid w:val="00C028FF"/>
    <w:rsid w:val="00C0638A"/>
    <w:rsid w:val="00C1739D"/>
    <w:rsid w:val="00C33239"/>
    <w:rsid w:val="00C35D93"/>
    <w:rsid w:val="00C55180"/>
    <w:rsid w:val="00C617D1"/>
    <w:rsid w:val="00C71AC6"/>
    <w:rsid w:val="00C759EB"/>
    <w:rsid w:val="00C76AAE"/>
    <w:rsid w:val="00C77FDD"/>
    <w:rsid w:val="00C802BD"/>
    <w:rsid w:val="00C958D9"/>
    <w:rsid w:val="00CB11A3"/>
    <w:rsid w:val="00CC1A65"/>
    <w:rsid w:val="00CC778F"/>
    <w:rsid w:val="00CE0B84"/>
    <w:rsid w:val="00CE77C2"/>
    <w:rsid w:val="00D13CF2"/>
    <w:rsid w:val="00D21B67"/>
    <w:rsid w:val="00D3555B"/>
    <w:rsid w:val="00D40B5E"/>
    <w:rsid w:val="00D41F2B"/>
    <w:rsid w:val="00D4307F"/>
    <w:rsid w:val="00D5202A"/>
    <w:rsid w:val="00D76E52"/>
    <w:rsid w:val="00D76FB1"/>
    <w:rsid w:val="00D8287E"/>
    <w:rsid w:val="00D83461"/>
    <w:rsid w:val="00DC1216"/>
    <w:rsid w:val="00DD5225"/>
    <w:rsid w:val="00DE7BA6"/>
    <w:rsid w:val="00E0297E"/>
    <w:rsid w:val="00E02D40"/>
    <w:rsid w:val="00E064B0"/>
    <w:rsid w:val="00E434B1"/>
    <w:rsid w:val="00E55DCE"/>
    <w:rsid w:val="00E91116"/>
    <w:rsid w:val="00E96C61"/>
    <w:rsid w:val="00EA502F"/>
    <w:rsid w:val="00EC3652"/>
    <w:rsid w:val="00EC5C61"/>
    <w:rsid w:val="00EC71AB"/>
    <w:rsid w:val="00ED404D"/>
    <w:rsid w:val="00ED6B12"/>
    <w:rsid w:val="00EE490F"/>
    <w:rsid w:val="00F02C99"/>
    <w:rsid w:val="00F039E0"/>
    <w:rsid w:val="00F11C83"/>
    <w:rsid w:val="00F236C3"/>
    <w:rsid w:val="00F35B02"/>
    <w:rsid w:val="00F50654"/>
    <w:rsid w:val="00F54C3D"/>
    <w:rsid w:val="00F7395C"/>
    <w:rsid w:val="00F773F7"/>
    <w:rsid w:val="00F8256E"/>
    <w:rsid w:val="00F9176E"/>
    <w:rsid w:val="00F91847"/>
    <w:rsid w:val="00FA3E2F"/>
    <w:rsid w:val="00FC2D18"/>
    <w:rsid w:val="00FD15CC"/>
    <w:rsid w:val="00FD1A96"/>
    <w:rsid w:val="00FD77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C71AB"/>
  </w:style>
  <w:style w:type="paragraph" w:styleId="1">
    <w:name w:val="heading 1"/>
    <w:basedOn w:val="a"/>
    <w:next w:val="a"/>
    <w:link w:val="1Char"/>
    <w:uiPriority w:val="9"/>
    <w:qFormat/>
    <w:rsid w:val="008B4C8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autoRedefine/>
    <w:qFormat/>
    <w:rsid w:val="00942758"/>
    <w:pPr>
      <w:keepNext/>
      <w:bidi/>
      <w:spacing w:after="0" w:line="240" w:lineRule="auto"/>
      <w:outlineLvl w:val="1"/>
    </w:pPr>
    <w:rPr>
      <w:rFonts w:ascii="Sakkal Majalla" w:eastAsia="Times New Roman" w:hAnsi="Sakkal Majalla" w:cs="Sakkal Majalla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2Char">
    <w:name w:val="عنوان 2 Char"/>
    <w:basedOn w:val="a0"/>
    <w:link w:val="2"/>
    <w:rsid w:val="00942758"/>
    <w:rPr>
      <w:rFonts w:ascii="Sakkal Majalla" w:eastAsia="Times New Roman" w:hAnsi="Sakkal Majalla" w:cs="Sakkal Majalla"/>
      <w:b/>
      <w:bCs/>
      <w:sz w:val="28"/>
      <w:szCs w:val="28"/>
    </w:rPr>
  </w:style>
  <w:style w:type="character" w:customStyle="1" w:styleId="1Char">
    <w:name w:val="العنوان 1 Char"/>
    <w:basedOn w:val="a0"/>
    <w:link w:val="1"/>
    <w:uiPriority w:val="9"/>
    <w:rsid w:val="008B4C8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b">
    <w:name w:val="TOC Heading"/>
    <w:basedOn w:val="1"/>
    <w:next w:val="a"/>
    <w:uiPriority w:val="39"/>
    <w:unhideWhenUsed/>
    <w:qFormat/>
    <w:rsid w:val="008B4C8B"/>
    <w:pPr>
      <w:bidi/>
      <w:outlineLvl w:val="9"/>
    </w:pPr>
    <w:rPr>
      <w:rtl/>
    </w:rPr>
  </w:style>
  <w:style w:type="paragraph" w:styleId="10">
    <w:name w:val="toc 1"/>
    <w:basedOn w:val="a"/>
    <w:next w:val="a"/>
    <w:autoRedefine/>
    <w:uiPriority w:val="39"/>
    <w:unhideWhenUsed/>
    <w:rsid w:val="009849A1"/>
    <w:pPr>
      <w:spacing w:after="100"/>
    </w:pPr>
  </w:style>
  <w:style w:type="character" w:styleId="Hyperlink">
    <w:name w:val="Hyperlink"/>
    <w:basedOn w:val="a0"/>
    <w:uiPriority w:val="99"/>
    <w:unhideWhenUsed/>
    <w:rsid w:val="009849A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7949188D5059934B8102C12203A9706F" ma:contentTypeVersion="1" ma:contentTypeDescription="إنشاء مستند جديد." ma:contentTypeScope="" ma:versionID="c7176a9da6cc92d5016c46927c8ef02b">
  <xsd:schema xmlns:xsd="http://www.w3.org/2001/XMLSchema" xmlns:xs="http://www.w3.org/2001/XMLSchema" xmlns:p="http://schemas.microsoft.com/office/2006/metadata/properties" xmlns:ns2="f5d37f1a-14cb-45cf-8985-a5d7bc1fd1b4" targetNamespace="http://schemas.microsoft.com/office/2006/metadata/properties" ma:root="true" ma:fieldsID="62f17873d52d0b97a53bf7004987e357" ns2:_="">
    <xsd:import namespace="f5d37f1a-14cb-45cf-8985-a5d7bc1fd1b4"/>
    <xsd:element name="properties">
      <xsd:complexType>
        <xsd:sequence>
          <xsd:element name="documentManagement">
            <xsd:complexType>
              <xsd:all>
                <xsd:element ref="ns2:MediaAssets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37f1a-14cb-45cf-8985-a5d7bc1fd1b4" elementFormDefault="qualified">
    <xsd:import namespace="http://schemas.microsoft.com/office/2006/documentManagement/types"/>
    <xsd:import namespace="http://schemas.microsoft.com/office/infopath/2007/PartnerControls"/>
    <xsd:element name="MediaAssetsCategory" ma:index="8" nillable="true" ma:displayName="MediaAssetsCategory" ma:list="{61c78198-5e74-42e4-9882-99e609cd09ca}" ma:internalName="MediaAssetsCategory" ma:showField="Title" ma:web="973ac471-f4ed-43fd-af30-04fd68a815b1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AssetsCategory xmlns="f5d37f1a-14cb-45cf-8985-a5d7bc1fd1b4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EBF4905-A591-414C-8FCE-921C6BE82C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d37f1a-14cb-45cf-8985-a5d7bc1fd1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A8BCE55-7738-42F1-AE96-5959A9E606B6}">
  <ds:schemaRefs>
    <ds:schemaRef ds:uri="http://schemas.microsoft.com/office/2006/metadata/properties"/>
    <ds:schemaRef ds:uri="http://schemas.microsoft.com/office/infopath/2007/PartnerControls"/>
    <ds:schemaRef ds:uri="f5d37f1a-14cb-45cf-8985-a5d7bc1fd1b4"/>
  </ds:schemaRefs>
</ds:datastoreItem>
</file>

<file path=customXml/itemProps3.xml><?xml version="1.0" encoding="utf-8"?>
<ds:datastoreItem xmlns:ds="http://schemas.openxmlformats.org/officeDocument/2006/customXml" ds:itemID="{A07948D7-3634-4E11-93B6-EA6AE617800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05AD141-2C4B-43E6-A488-39F84FCAF19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001</Words>
  <Characters>5707</Characters>
  <Application>Microsoft Office Word</Application>
  <DocSecurity>0</DocSecurity>
  <Lines>47</Lines>
  <Paragraphs>13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 Alsuweed</dc:creator>
  <cp:keywords/>
  <dc:description/>
  <cp:lastModifiedBy>DELL</cp:lastModifiedBy>
  <cp:revision>12</cp:revision>
  <cp:lastPrinted>2023-06-20T16:51:00Z</cp:lastPrinted>
  <dcterms:created xsi:type="dcterms:W3CDTF">2023-10-05T07:13:00Z</dcterms:created>
  <dcterms:modified xsi:type="dcterms:W3CDTF">2023-10-08T1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49188D5059934B8102C12203A9706F</vt:lpwstr>
  </property>
  <property fmtid="{D5CDD505-2E9C-101B-9397-08002B2CF9AE}" pid="3" name="Order">
    <vt:r8>118400</vt:r8>
  </property>
  <property fmtid="{D5CDD505-2E9C-101B-9397-08002B2CF9AE}" pid="4" name="ComplianceAssetId">
    <vt:lpwstr/>
  </property>
  <property fmtid="{D5CDD505-2E9C-101B-9397-08002B2CF9AE}" pid="5" name="TemplateUrl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</Properties>
</file>